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B0E1C" w14:textId="77777777" w:rsidR="00C12280" w:rsidRPr="00931C1B" w:rsidRDefault="00C12280" w:rsidP="00137559">
      <w:pPr>
        <w:jc w:val="center"/>
        <w:outlineLvl w:val="0"/>
        <w:rPr>
          <w:rFonts w:asciiTheme="majorHAnsi" w:hAnsiTheme="majorHAnsi" w:cstheme="majorHAnsi"/>
          <w:szCs w:val="26"/>
        </w:rPr>
      </w:pPr>
      <w:bookmarkStart w:id="0" w:name="_Toc153918106"/>
      <w:bookmarkStart w:id="1" w:name="_Toc154147528"/>
      <w:bookmarkStart w:id="2" w:name="_Toc154843012"/>
      <w:bookmarkStart w:id="3" w:name="_Toc154875953"/>
      <w:bookmarkStart w:id="4" w:name="_Toc154942902"/>
      <w:bookmarkStart w:id="5" w:name="_Toc154942955"/>
      <w:bookmarkStart w:id="6" w:name="_Toc154943455"/>
      <w:bookmarkStart w:id="7" w:name="_Toc154964743"/>
      <w:bookmarkStart w:id="8" w:name="_Toc154965054"/>
      <w:bookmarkStart w:id="9" w:name="_Toc154965312"/>
      <w:bookmarkStart w:id="10" w:name="_Toc154965679"/>
      <w:bookmarkStart w:id="11" w:name="_Toc155041538"/>
      <w:bookmarkStart w:id="12" w:name="_Toc156248278"/>
      <w:bookmarkStart w:id="13" w:name="_Toc156252369"/>
      <w:bookmarkStart w:id="14" w:name="_Toc156318219"/>
      <w:bookmarkStart w:id="15" w:name="_Toc156332001"/>
      <w:bookmarkStart w:id="16" w:name="_Toc161209510"/>
      <w:bookmarkStart w:id="17" w:name="_Toc161586973"/>
      <w:bookmarkStart w:id="18" w:name="_Toc161593438"/>
      <w:bookmarkStart w:id="19" w:name="_Toc167197027"/>
      <w:bookmarkStart w:id="20" w:name="_Toc167213602"/>
      <w:bookmarkStart w:id="21" w:name="_Toc167531572"/>
      <w:bookmarkStart w:id="22" w:name="_Toc168950027"/>
      <w:bookmarkStart w:id="23" w:name="_Toc168954237"/>
      <w:bookmarkStart w:id="24" w:name="_Toc168954441"/>
      <w:bookmarkStart w:id="25" w:name="_Toc169018638"/>
      <w:r w:rsidRPr="00931C1B">
        <w:rPr>
          <w:rFonts w:asciiTheme="majorHAnsi" w:hAnsiTheme="majorHAnsi" w:cstheme="majorHAnsi"/>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14392409" w14:textId="77777777" w:rsidR="00C12280" w:rsidRPr="00931C1B" w:rsidRDefault="00C12280" w:rsidP="00137559">
      <w:pPr>
        <w:jc w:val="center"/>
        <w:outlineLvl w:val="0"/>
        <w:rPr>
          <w:rFonts w:asciiTheme="majorHAnsi" w:hAnsiTheme="majorHAnsi" w:cstheme="majorHAnsi"/>
          <w:b/>
          <w:szCs w:val="26"/>
        </w:rPr>
      </w:pPr>
      <w:bookmarkStart w:id="26" w:name="_Toc153918107"/>
      <w:bookmarkStart w:id="27" w:name="_Toc154147529"/>
      <w:bookmarkStart w:id="28" w:name="_Toc154843013"/>
      <w:bookmarkStart w:id="29" w:name="_Toc154875954"/>
      <w:bookmarkStart w:id="30" w:name="_Toc154942903"/>
      <w:bookmarkStart w:id="31" w:name="_Toc154942956"/>
      <w:bookmarkStart w:id="32" w:name="_Toc154943456"/>
      <w:bookmarkStart w:id="33" w:name="_Toc154964744"/>
      <w:bookmarkStart w:id="34" w:name="_Toc154965055"/>
      <w:bookmarkStart w:id="35" w:name="_Toc154965313"/>
      <w:bookmarkStart w:id="36" w:name="_Toc154965680"/>
      <w:bookmarkStart w:id="37" w:name="_Toc155041539"/>
      <w:bookmarkStart w:id="38" w:name="_Toc156248279"/>
      <w:bookmarkStart w:id="39" w:name="_Toc156252370"/>
      <w:bookmarkStart w:id="40" w:name="_Toc156318220"/>
      <w:bookmarkStart w:id="41" w:name="_Toc156332002"/>
      <w:bookmarkStart w:id="42" w:name="_Toc161209511"/>
      <w:bookmarkStart w:id="43" w:name="_Toc161586974"/>
      <w:bookmarkStart w:id="44" w:name="_Toc161593439"/>
      <w:bookmarkStart w:id="45" w:name="_Toc167197028"/>
      <w:bookmarkStart w:id="46" w:name="_Toc167213603"/>
      <w:bookmarkStart w:id="47" w:name="_Toc167531573"/>
      <w:bookmarkStart w:id="48" w:name="_Toc168950028"/>
      <w:bookmarkStart w:id="49" w:name="_Toc168954238"/>
      <w:bookmarkStart w:id="50" w:name="_Toc168954442"/>
      <w:bookmarkStart w:id="51" w:name="_Toc169018639"/>
      <w:r w:rsidRPr="00931C1B">
        <w:rPr>
          <w:rFonts w:asciiTheme="majorHAnsi" w:hAnsiTheme="majorHAnsi" w:cstheme="majorHAnsi"/>
          <w:b/>
          <w:szCs w:val="26"/>
        </w:rPr>
        <w:t>BỘ MÔN CÔNG NGHỆ THÔNG TIN</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6F283B44" w14:textId="77777777" w:rsidR="00C12280" w:rsidRPr="00931C1B" w:rsidRDefault="00C12280" w:rsidP="00137559">
      <w:pPr>
        <w:jc w:val="center"/>
        <w:rPr>
          <w:rFonts w:asciiTheme="majorHAnsi" w:hAnsiTheme="majorHAnsi" w:cstheme="majorHAnsi"/>
          <w:szCs w:val="26"/>
        </w:rPr>
      </w:pPr>
    </w:p>
    <w:p w14:paraId="7576A346" w14:textId="77777777" w:rsidR="00C12280" w:rsidRPr="00931C1B" w:rsidRDefault="00C12280" w:rsidP="00137559">
      <w:pPr>
        <w:jc w:val="center"/>
        <w:rPr>
          <w:rFonts w:asciiTheme="majorHAnsi" w:hAnsiTheme="majorHAnsi" w:cstheme="majorHAnsi"/>
          <w:szCs w:val="26"/>
        </w:rPr>
      </w:pPr>
    </w:p>
    <w:p w14:paraId="6362B322" w14:textId="37A49B65" w:rsidR="00C12280" w:rsidRPr="00931C1B" w:rsidRDefault="0045471E" w:rsidP="00137559">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608C6A1E" wp14:editId="2ECF828C">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F109421" w14:textId="77777777" w:rsidR="00C12280" w:rsidRPr="00931C1B" w:rsidRDefault="00C12280" w:rsidP="00F72C1A">
      <w:pPr>
        <w:rPr>
          <w:rFonts w:asciiTheme="majorHAnsi" w:hAnsiTheme="majorHAnsi" w:cstheme="majorHAnsi"/>
          <w:b/>
          <w:szCs w:val="26"/>
        </w:rPr>
      </w:pPr>
    </w:p>
    <w:p w14:paraId="0A0F789A" w14:textId="4F61BBB2" w:rsidR="00C12280" w:rsidRDefault="00BF06B2" w:rsidP="00137559">
      <w:pPr>
        <w:jc w:val="center"/>
        <w:outlineLvl w:val="0"/>
        <w:rPr>
          <w:rFonts w:asciiTheme="majorHAnsi" w:hAnsiTheme="majorHAnsi" w:cstheme="majorHAnsi"/>
          <w:b/>
          <w:sz w:val="28"/>
          <w:szCs w:val="28"/>
        </w:rPr>
      </w:pPr>
      <w:bookmarkStart w:id="52" w:name="_Toc153918108"/>
      <w:bookmarkStart w:id="53" w:name="_Toc154147530"/>
      <w:bookmarkStart w:id="54" w:name="_Toc154843014"/>
      <w:bookmarkStart w:id="55" w:name="_Toc154875955"/>
      <w:bookmarkStart w:id="56" w:name="_Toc154942904"/>
      <w:bookmarkStart w:id="57" w:name="_Toc154942957"/>
      <w:bookmarkStart w:id="58" w:name="_Toc154943457"/>
      <w:bookmarkStart w:id="59" w:name="_Toc154964745"/>
      <w:bookmarkStart w:id="60" w:name="_Toc154965056"/>
      <w:bookmarkStart w:id="61" w:name="_Toc154965314"/>
      <w:bookmarkStart w:id="62" w:name="_Toc154965681"/>
      <w:bookmarkStart w:id="63" w:name="_Toc155041540"/>
      <w:bookmarkStart w:id="64" w:name="_Toc156248280"/>
      <w:bookmarkStart w:id="65" w:name="_Toc156252371"/>
      <w:bookmarkStart w:id="66" w:name="_Toc156318221"/>
      <w:bookmarkStart w:id="67" w:name="_Toc156332003"/>
      <w:bookmarkStart w:id="68" w:name="_Toc161209512"/>
      <w:bookmarkStart w:id="69" w:name="_Toc161586975"/>
      <w:bookmarkStart w:id="70" w:name="_Toc161593440"/>
      <w:bookmarkStart w:id="71" w:name="_Toc167197029"/>
      <w:bookmarkStart w:id="72" w:name="_Toc167213604"/>
      <w:bookmarkStart w:id="73" w:name="_Toc167531574"/>
      <w:bookmarkStart w:id="74" w:name="_Toc168950029"/>
      <w:bookmarkStart w:id="75" w:name="_Toc168954239"/>
      <w:bookmarkStart w:id="76" w:name="_Toc168954443"/>
      <w:bookmarkStart w:id="77" w:name="_Toc169018640"/>
      <w:r>
        <w:rPr>
          <w:rFonts w:asciiTheme="majorHAnsi" w:hAnsiTheme="majorHAnsi" w:cstheme="majorHAnsi"/>
          <w:b/>
          <w:sz w:val="28"/>
          <w:szCs w:val="28"/>
        </w:rPr>
        <w:t>BÁO CÁO</w:t>
      </w:r>
      <w:r w:rsidR="00C12280" w:rsidRPr="00931C1B">
        <w:rPr>
          <w:rFonts w:asciiTheme="majorHAnsi" w:hAnsiTheme="majorHAnsi" w:cstheme="majorHAnsi"/>
          <w:b/>
          <w:sz w:val="28"/>
          <w:szCs w:val="28"/>
        </w:rPr>
        <w:t xml:space="preserve"> </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00333EBE">
        <w:rPr>
          <w:rFonts w:asciiTheme="majorHAnsi" w:hAnsiTheme="majorHAnsi" w:cstheme="majorHAnsi"/>
          <w:b/>
          <w:sz w:val="28"/>
          <w:szCs w:val="28"/>
        </w:rPr>
        <w:t>ĐỒ ÁN CHUYÊN NGÀNH</w:t>
      </w:r>
    </w:p>
    <w:p w14:paraId="0E9271C8" w14:textId="53194D0A" w:rsidR="00C12280" w:rsidRDefault="00C12280" w:rsidP="00137559">
      <w:pPr>
        <w:jc w:val="center"/>
        <w:rPr>
          <w:rFonts w:asciiTheme="majorHAnsi" w:hAnsiTheme="majorHAnsi" w:cstheme="majorHAnsi"/>
          <w:b/>
          <w:szCs w:val="26"/>
        </w:rPr>
      </w:pPr>
      <w:r w:rsidRPr="00931C1B">
        <w:rPr>
          <w:rFonts w:asciiTheme="majorHAnsi" w:hAnsiTheme="majorHAnsi" w:cstheme="majorHAnsi"/>
          <w:b/>
          <w:szCs w:val="26"/>
        </w:rPr>
        <w:t>HỌC KỲ I</w:t>
      </w:r>
      <w:r w:rsidR="00B66082" w:rsidRPr="00931C1B">
        <w:rPr>
          <w:rFonts w:asciiTheme="majorHAnsi" w:hAnsiTheme="majorHAnsi" w:cstheme="majorHAnsi"/>
          <w:b/>
          <w:szCs w:val="26"/>
        </w:rPr>
        <w:t xml:space="preserve">, </w:t>
      </w:r>
      <w:r w:rsidRPr="00931C1B">
        <w:rPr>
          <w:rFonts w:asciiTheme="majorHAnsi" w:hAnsiTheme="majorHAnsi" w:cstheme="majorHAnsi"/>
          <w:b/>
          <w:szCs w:val="26"/>
        </w:rPr>
        <w:t>NĂM HỌC 202</w:t>
      </w:r>
      <w:r w:rsidR="00333EBE">
        <w:rPr>
          <w:rFonts w:asciiTheme="majorHAnsi" w:hAnsiTheme="majorHAnsi" w:cstheme="majorHAnsi"/>
          <w:b/>
          <w:szCs w:val="26"/>
        </w:rPr>
        <w:t>4</w:t>
      </w:r>
      <w:r w:rsidRPr="00931C1B">
        <w:rPr>
          <w:rFonts w:asciiTheme="majorHAnsi" w:hAnsiTheme="majorHAnsi" w:cstheme="majorHAnsi"/>
          <w:b/>
          <w:szCs w:val="26"/>
        </w:rPr>
        <w:t>-</w:t>
      </w:r>
      <w:r w:rsidR="00BD4094" w:rsidRPr="00931C1B">
        <w:rPr>
          <w:rFonts w:asciiTheme="majorHAnsi" w:hAnsiTheme="majorHAnsi" w:cstheme="majorHAnsi"/>
          <w:b/>
          <w:szCs w:val="26"/>
        </w:rPr>
        <w:t>202</w:t>
      </w:r>
      <w:r w:rsidR="00333EBE">
        <w:rPr>
          <w:rFonts w:asciiTheme="majorHAnsi" w:hAnsiTheme="majorHAnsi" w:cstheme="majorHAnsi"/>
          <w:b/>
          <w:szCs w:val="26"/>
        </w:rPr>
        <w:t>5</w:t>
      </w:r>
    </w:p>
    <w:p w14:paraId="35983A37" w14:textId="77777777" w:rsidR="000C118C" w:rsidRPr="00931C1B" w:rsidRDefault="000C118C" w:rsidP="00137559">
      <w:pPr>
        <w:jc w:val="center"/>
        <w:rPr>
          <w:rFonts w:asciiTheme="majorHAnsi" w:hAnsiTheme="majorHAnsi" w:cstheme="majorHAnsi"/>
          <w:b/>
          <w:szCs w:val="26"/>
        </w:rPr>
      </w:pPr>
    </w:p>
    <w:p w14:paraId="09F2A3B9" w14:textId="5A4BAC6F" w:rsidR="00333EBE" w:rsidRDefault="00333EBE" w:rsidP="00137559">
      <w:pPr>
        <w:jc w:val="center"/>
        <w:rPr>
          <w:rFonts w:asciiTheme="majorHAnsi" w:hAnsiTheme="majorHAnsi" w:cstheme="majorHAnsi"/>
          <w:b/>
          <w:sz w:val="40"/>
          <w:szCs w:val="40"/>
        </w:rPr>
      </w:pPr>
      <w:bookmarkStart w:id="78" w:name="_Hlk160609325"/>
      <w:bookmarkStart w:id="79" w:name="_Hlk169018370"/>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2961B8B4" w14:textId="5B536294" w:rsidR="00333EBE" w:rsidRPr="00931C1B" w:rsidRDefault="00333EBE" w:rsidP="00137559">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bookmarkEnd w:id="78"/>
    <w:bookmarkEnd w:id="79"/>
    <w:p w14:paraId="777E5D5D" w14:textId="03112B7F" w:rsidR="00574F28" w:rsidRPr="00931C1B" w:rsidRDefault="00574F28" w:rsidP="00137559">
      <w:pPr>
        <w:rPr>
          <w:rFonts w:asciiTheme="majorHAnsi" w:hAnsiTheme="majorHAnsi" w:cstheme="majorHAnsi"/>
          <w:szCs w:val="26"/>
        </w:rPr>
      </w:pPr>
    </w:p>
    <w:p w14:paraId="45D09E2A" w14:textId="33C71C5C" w:rsidR="00574F28" w:rsidRPr="00931C1B" w:rsidRDefault="00B60BDF" w:rsidP="00137559">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43904" behindDoc="0" locked="0" layoutInCell="1" allowOverlap="1" wp14:anchorId="70719EC2" wp14:editId="75676D24">
                <wp:simplePos x="0" y="0"/>
                <wp:positionH relativeFrom="margin">
                  <wp:align>left</wp:align>
                </wp:positionH>
                <wp:positionV relativeFrom="paragraph">
                  <wp:posOffset>11381</wp:posOffset>
                </wp:positionV>
                <wp:extent cx="2382520" cy="868680"/>
                <wp:effectExtent l="0" t="0" r="0" b="7620"/>
                <wp:wrapNone/>
                <wp:docPr id="2144590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719EC2" id="_x0000_t202" coordsize="21600,21600" o:spt="202" path="m,l,21600r21600,l21600,xe">
                <v:stroke joinstyle="miter"/>
                <v:path gradientshapeok="t" o:connecttype="rect"/>
              </v:shapetype>
              <v:shape id="Text Box 3" o:spid="_x0000_s1026" type="#_x0000_t202" style="position:absolute;left:0;text-align:left;margin-left:0;margin-top:.9pt;width:187.6pt;height:68.4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BK8gEAAMo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" stroked="f">
                <v:textbo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v:textbox>
                <w10:wrap anchorx="margin"/>
              </v:shape>
            </w:pict>
          </mc:Fallback>
        </mc:AlternateContent>
      </w:r>
      <w:r w:rsidR="004B1DF5" w:rsidRPr="00931C1B">
        <w:rPr>
          <w:rFonts w:asciiTheme="majorHAnsi" w:hAnsiTheme="majorHAnsi" w:cstheme="majorHAnsi"/>
          <w:noProof/>
        </w:rPr>
        <mc:AlternateContent>
          <mc:Choice Requires="wps">
            <w:drawing>
              <wp:anchor distT="0" distB="0" distL="114300" distR="114300" simplePos="0" relativeHeight="251645952" behindDoc="0" locked="0" layoutInCell="1" allowOverlap="1" wp14:anchorId="4061B1B9" wp14:editId="1F5D49F1">
                <wp:simplePos x="0" y="0"/>
                <wp:positionH relativeFrom="margin">
                  <wp:align>right</wp:align>
                </wp:positionH>
                <wp:positionV relativeFrom="paragraph">
                  <wp:posOffset>16953</wp:posOffset>
                </wp:positionV>
                <wp:extent cx="2621280" cy="1638300"/>
                <wp:effectExtent l="0" t="0" r="7620" b="0"/>
                <wp:wrapSquare wrapText="bothSides"/>
                <wp:docPr id="385623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1B1B9" id="Text Box 4" o:spid="_x0000_s1027" type="#_x0000_t202" style="position:absolute;left:0;text-align:left;margin-left:155.2pt;margin-top:1.35pt;width:206.4pt;height:129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" stroked="f">
                <v:textbo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v:textbox>
                <w10:wrap type="square" anchorx="margin"/>
              </v:shape>
            </w:pict>
          </mc:Fallback>
        </mc:AlternateContent>
      </w:r>
    </w:p>
    <w:p w14:paraId="6F5081F4" w14:textId="4A792924" w:rsidR="00574F28" w:rsidRPr="00931C1B" w:rsidRDefault="00574F28" w:rsidP="00137559">
      <w:pPr>
        <w:jc w:val="center"/>
        <w:rPr>
          <w:rFonts w:asciiTheme="majorHAnsi" w:hAnsiTheme="majorHAnsi" w:cstheme="majorHAnsi"/>
          <w:szCs w:val="26"/>
        </w:rPr>
      </w:pPr>
    </w:p>
    <w:p w14:paraId="7E965F87" w14:textId="77777777" w:rsidR="00574F28" w:rsidRPr="00931C1B" w:rsidRDefault="00574F28" w:rsidP="00137559">
      <w:pPr>
        <w:rPr>
          <w:rFonts w:asciiTheme="majorHAnsi" w:hAnsiTheme="majorHAnsi" w:cstheme="majorHAnsi"/>
          <w:szCs w:val="26"/>
        </w:rPr>
      </w:pPr>
    </w:p>
    <w:p w14:paraId="69DBC1D7" w14:textId="77777777" w:rsidR="00574F28" w:rsidRPr="00931C1B" w:rsidRDefault="00574F28" w:rsidP="00137559">
      <w:pPr>
        <w:rPr>
          <w:rFonts w:asciiTheme="majorHAnsi" w:hAnsiTheme="majorHAnsi" w:cstheme="majorHAnsi"/>
          <w:szCs w:val="26"/>
        </w:rPr>
      </w:pPr>
    </w:p>
    <w:p w14:paraId="2EA8426D" w14:textId="77777777" w:rsidR="00574F28" w:rsidRPr="00931C1B" w:rsidRDefault="00574F28" w:rsidP="00137559">
      <w:pPr>
        <w:rPr>
          <w:rFonts w:asciiTheme="majorHAnsi" w:hAnsiTheme="majorHAnsi" w:cstheme="majorHAnsi"/>
          <w:szCs w:val="26"/>
        </w:rPr>
      </w:pPr>
    </w:p>
    <w:p w14:paraId="104C091C" w14:textId="77777777" w:rsidR="005638EE" w:rsidRDefault="005638EE" w:rsidP="00137559">
      <w:pPr>
        <w:rPr>
          <w:rFonts w:asciiTheme="majorHAnsi" w:hAnsiTheme="majorHAnsi" w:cstheme="majorHAnsi"/>
          <w:szCs w:val="26"/>
        </w:rPr>
      </w:pPr>
    </w:p>
    <w:p w14:paraId="12A2A383" w14:textId="77777777" w:rsidR="005638EE" w:rsidRPr="00931C1B" w:rsidRDefault="005638EE" w:rsidP="00137559">
      <w:pPr>
        <w:rPr>
          <w:rFonts w:asciiTheme="majorHAnsi" w:hAnsiTheme="majorHAnsi" w:cstheme="majorHAnsi"/>
          <w:szCs w:val="26"/>
        </w:rPr>
      </w:pPr>
    </w:p>
    <w:p w14:paraId="0365F542" w14:textId="77777777" w:rsidR="002C4381" w:rsidRDefault="002C4381" w:rsidP="00795709">
      <w:pPr>
        <w:ind w:firstLine="0"/>
        <w:rPr>
          <w:rFonts w:asciiTheme="majorHAnsi" w:hAnsiTheme="majorHAnsi" w:cstheme="majorHAnsi"/>
          <w:b/>
          <w:bCs/>
          <w:i/>
          <w:szCs w:val="26"/>
        </w:rPr>
      </w:pPr>
    </w:p>
    <w:p w14:paraId="3C5E950B" w14:textId="77777777" w:rsidR="00333EBE" w:rsidRDefault="00333EBE" w:rsidP="00795709">
      <w:pPr>
        <w:ind w:firstLine="0"/>
        <w:rPr>
          <w:rFonts w:asciiTheme="majorHAnsi" w:hAnsiTheme="majorHAnsi" w:cstheme="majorHAnsi"/>
          <w:b/>
          <w:bCs/>
          <w:i/>
          <w:szCs w:val="26"/>
        </w:rPr>
      </w:pPr>
    </w:p>
    <w:p w14:paraId="24F5B12E" w14:textId="4F578A2B" w:rsidR="00C12280" w:rsidRPr="00BF06B2" w:rsidRDefault="00BD4094" w:rsidP="00F72C1A">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tháng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5A40B95E" w14:textId="35FDDC6A" w:rsidR="00F72C1A" w:rsidRPr="00BF06B2" w:rsidRDefault="00F72C1A" w:rsidP="00F72C1A">
      <w:pPr>
        <w:tabs>
          <w:tab w:val="left" w:pos="2895"/>
        </w:tabs>
        <w:ind w:firstLine="0"/>
        <w:rPr>
          <w:rFonts w:asciiTheme="majorHAnsi" w:hAnsiTheme="majorHAnsi" w:cstheme="majorHAnsi"/>
          <w:szCs w:val="26"/>
        </w:rPr>
        <w:sectPr w:rsidR="00F72C1A" w:rsidRPr="00BF06B2" w:rsidSect="00F72C1A">
          <w:footerReference w:type="even" r:id="rId9"/>
          <w:pgSz w:w="11907" w:h="16840" w:code="9"/>
          <w:pgMar w:top="1134" w:right="1134" w:bottom="1134" w:left="1701" w:header="284" w:footer="288" w:gutter="0"/>
          <w:pgBorders>
            <w:top w:val="twistedLines1" w:sz="18" w:space="1" w:color="auto"/>
            <w:left w:val="twistedLines1" w:sz="18" w:space="4" w:color="auto"/>
            <w:bottom w:val="twistedLines1" w:sz="18" w:space="1" w:color="auto"/>
            <w:right w:val="twistedLines1" w:sz="18" w:space="4" w:color="auto"/>
          </w:pgBorders>
          <w:cols w:space="720"/>
          <w:docGrid w:linePitch="326"/>
        </w:sectPr>
      </w:pPr>
    </w:p>
    <w:p w14:paraId="328D9BE0" w14:textId="77777777" w:rsidR="00333EBE" w:rsidRPr="00931C1B" w:rsidRDefault="00333EBE" w:rsidP="00333EBE">
      <w:pPr>
        <w:jc w:val="center"/>
        <w:outlineLvl w:val="0"/>
        <w:rPr>
          <w:rFonts w:asciiTheme="majorHAnsi" w:hAnsiTheme="majorHAnsi" w:cstheme="majorHAnsi"/>
          <w:szCs w:val="26"/>
        </w:rPr>
      </w:pPr>
      <w:r w:rsidRPr="00931C1B">
        <w:rPr>
          <w:rFonts w:asciiTheme="majorHAnsi" w:hAnsiTheme="majorHAnsi" w:cstheme="majorHAnsi"/>
          <w:szCs w:val="26"/>
        </w:rPr>
        <w:lastRenderedPageBreak/>
        <w:t>KHOA KỸ THUẬT VÀ CÔNG NGHỆ</w:t>
      </w:r>
    </w:p>
    <w:p w14:paraId="7DA1BA49" w14:textId="77777777" w:rsidR="00333EBE" w:rsidRPr="00931C1B" w:rsidRDefault="00333EBE" w:rsidP="00333EBE">
      <w:pPr>
        <w:jc w:val="center"/>
        <w:outlineLvl w:val="0"/>
        <w:rPr>
          <w:rFonts w:asciiTheme="majorHAnsi" w:hAnsiTheme="majorHAnsi" w:cstheme="majorHAnsi"/>
          <w:b/>
          <w:szCs w:val="26"/>
        </w:rPr>
      </w:pPr>
      <w:r w:rsidRPr="00931C1B">
        <w:rPr>
          <w:rFonts w:asciiTheme="majorHAnsi" w:hAnsiTheme="majorHAnsi" w:cstheme="majorHAnsi"/>
          <w:b/>
          <w:szCs w:val="26"/>
        </w:rPr>
        <w:t>BỘ MÔN CÔNG NGHỆ THÔNG TIN</w:t>
      </w:r>
    </w:p>
    <w:p w14:paraId="40748186" w14:textId="77777777" w:rsidR="00333EBE" w:rsidRPr="00931C1B" w:rsidRDefault="00333EBE" w:rsidP="00333EBE">
      <w:pPr>
        <w:jc w:val="center"/>
        <w:rPr>
          <w:rFonts w:asciiTheme="majorHAnsi" w:hAnsiTheme="majorHAnsi" w:cstheme="majorHAnsi"/>
          <w:szCs w:val="26"/>
        </w:rPr>
      </w:pPr>
    </w:p>
    <w:p w14:paraId="5099C706" w14:textId="77777777" w:rsidR="00333EBE" w:rsidRPr="00931C1B" w:rsidRDefault="00333EBE" w:rsidP="00333EBE">
      <w:pPr>
        <w:jc w:val="center"/>
        <w:rPr>
          <w:rFonts w:asciiTheme="majorHAnsi" w:hAnsiTheme="majorHAnsi" w:cstheme="majorHAnsi"/>
          <w:szCs w:val="26"/>
        </w:rPr>
      </w:pPr>
    </w:p>
    <w:p w14:paraId="367506C0" w14:textId="77777777" w:rsidR="00333EBE" w:rsidRPr="00931C1B" w:rsidRDefault="00333EBE" w:rsidP="00333EBE">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32B712FC" wp14:editId="140F6CD9">
            <wp:extent cx="914400" cy="892175"/>
            <wp:effectExtent l="0" t="0" r="0" b="0"/>
            <wp:docPr id="61181013" name="Picture 6118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4290B7DC" w14:textId="77777777" w:rsidR="00333EBE" w:rsidRPr="00931C1B" w:rsidRDefault="00333EBE" w:rsidP="00333EBE">
      <w:pPr>
        <w:rPr>
          <w:rFonts w:asciiTheme="majorHAnsi" w:hAnsiTheme="majorHAnsi" w:cstheme="majorHAnsi"/>
          <w:b/>
          <w:szCs w:val="26"/>
        </w:rPr>
      </w:pPr>
    </w:p>
    <w:p w14:paraId="44EA5108" w14:textId="77777777" w:rsidR="00333EBE" w:rsidRDefault="00333EBE" w:rsidP="00333EBE">
      <w:pPr>
        <w:jc w:val="center"/>
        <w:outlineLvl w:val="0"/>
        <w:rPr>
          <w:rFonts w:asciiTheme="majorHAnsi" w:hAnsiTheme="majorHAnsi" w:cstheme="majorHAnsi"/>
          <w:b/>
          <w:sz w:val="28"/>
          <w:szCs w:val="28"/>
        </w:rPr>
      </w:pPr>
      <w:r>
        <w:rPr>
          <w:rFonts w:asciiTheme="majorHAnsi" w:hAnsiTheme="majorHAnsi" w:cstheme="majorHAnsi"/>
          <w:b/>
          <w:sz w:val="28"/>
          <w:szCs w:val="28"/>
        </w:rPr>
        <w:t>BÁO CÁO</w:t>
      </w:r>
      <w:r w:rsidRPr="00931C1B">
        <w:rPr>
          <w:rFonts w:asciiTheme="majorHAnsi" w:hAnsiTheme="majorHAnsi" w:cstheme="majorHAnsi"/>
          <w:b/>
          <w:sz w:val="28"/>
          <w:szCs w:val="28"/>
        </w:rPr>
        <w:t xml:space="preserve"> </w:t>
      </w:r>
      <w:r>
        <w:rPr>
          <w:rFonts w:asciiTheme="majorHAnsi" w:hAnsiTheme="majorHAnsi" w:cstheme="majorHAnsi"/>
          <w:b/>
          <w:sz w:val="28"/>
          <w:szCs w:val="28"/>
        </w:rPr>
        <w:t>ĐỒ ÁN CHUYÊN NGÀNH</w:t>
      </w:r>
    </w:p>
    <w:p w14:paraId="0EA15CC0" w14:textId="77777777" w:rsidR="00333EBE" w:rsidRDefault="00333EBE" w:rsidP="00333EBE">
      <w:pPr>
        <w:jc w:val="center"/>
        <w:rPr>
          <w:rFonts w:asciiTheme="majorHAnsi" w:hAnsiTheme="majorHAnsi" w:cstheme="majorHAnsi"/>
          <w:b/>
          <w:szCs w:val="26"/>
        </w:rPr>
      </w:pPr>
      <w:r w:rsidRPr="00931C1B">
        <w:rPr>
          <w:rFonts w:asciiTheme="majorHAnsi" w:hAnsiTheme="majorHAnsi" w:cstheme="majorHAnsi"/>
          <w:b/>
          <w:szCs w:val="26"/>
        </w:rPr>
        <w:t>HỌC KỲ I, NĂM HỌC 202</w:t>
      </w:r>
      <w:r>
        <w:rPr>
          <w:rFonts w:asciiTheme="majorHAnsi" w:hAnsiTheme="majorHAnsi" w:cstheme="majorHAnsi"/>
          <w:b/>
          <w:szCs w:val="26"/>
        </w:rPr>
        <w:t>4</w:t>
      </w:r>
      <w:r w:rsidRPr="00931C1B">
        <w:rPr>
          <w:rFonts w:asciiTheme="majorHAnsi" w:hAnsiTheme="majorHAnsi" w:cstheme="majorHAnsi"/>
          <w:b/>
          <w:szCs w:val="26"/>
        </w:rPr>
        <w:t>-202</w:t>
      </w:r>
      <w:r>
        <w:rPr>
          <w:rFonts w:asciiTheme="majorHAnsi" w:hAnsiTheme="majorHAnsi" w:cstheme="majorHAnsi"/>
          <w:b/>
          <w:szCs w:val="26"/>
        </w:rPr>
        <w:t>5</w:t>
      </w:r>
    </w:p>
    <w:p w14:paraId="5F6FEF1D" w14:textId="77777777" w:rsidR="00333EBE" w:rsidRPr="00931C1B" w:rsidRDefault="00333EBE" w:rsidP="00333EBE">
      <w:pPr>
        <w:jc w:val="center"/>
        <w:rPr>
          <w:rFonts w:asciiTheme="majorHAnsi" w:hAnsiTheme="majorHAnsi" w:cstheme="majorHAnsi"/>
          <w:b/>
          <w:szCs w:val="26"/>
        </w:rPr>
      </w:pPr>
    </w:p>
    <w:p w14:paraId="643522AB" w14:textId="6F999245" w:rsidR="00333EBE" w:rsidRDefault="00333EBE" w:rsidP="00333EBE">
      <w:pPr>
        <w:jc w:val="center"/>
        <w:rPr>
          <w:rFonts w:asciiTheme="majorHAnsi" w:hAnsiTheme="majorHAnsi" w:cstheme="majorHAnsi"/>
          <w:b/>
          <w:sz w:val="40"/>
          <w:szCs w:val="40"/>
        </w:rPr>
      </w:pPr>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657FF2FA" w14:textId="77777777" w:rsidR="00333EBE" w:rsidRPr="00931C1B" w:rsidRDefault="00333EBE" w:rsidP="00333EBE">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p w14:paraId="7899607F" w14:textId="77777777" w:rsidR="00333EBE" w:rsidRPr="00931C1B" w:rsidRDefault="00333EBE" w:rsidP="00333EBE">
      <w:pPr>
        <w:rPr>
          <w:rFonts w:asciiTheme="majorHAnsi" w:hAnsiTheme="majorHAnsi" w:cstheme="majorHAnsi"/>
          <w:szCs w:val="26"/>
        </w:rPr>
      </w:pPr>
    </w:p>
    <w:p w14:paraId="2F17D5C2" w14:textId="77777777" w:rsidR="00333EBE" w:rsidRPr="00931C1B" w:rsidRDefault="00333EBE" w:rsidP="00333EBE">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89984" behindDoc="0" locked="0" layoutInCell="1" allowOverlap="1" wp14:anchorId="668381C4" wp14:editId="5E162B65">
                <wp:simplePos x="0" y="0"/>
                <wp:positionH relativeFrom="margin">
                  <wp:align>left</wp:align>
                </wp:positionH>
                <wp:positionV relativeFrom="paragraph">
                  <wp:posOffset>11381</wp:posOffset>
                </wp:positionV>
                <wp:extent cx="2382520" cy="868680"/>
                <wp:effectExtent l="0" t="0" r="0" b="7620"/>
                <wp:wrapNone/>
                <wp:docPr id="21189174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381C4" id="_x0000_s1028" type="#_x0000_t202" style="position:absolute;left:0;text-align:left;margin-left:0;margin-top:.9pt;width:187.6pt;height:68.4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S9gEAANE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" stroked="f">
                <v:textbo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v:textbox>
                <w10:wrap anchorx="margin"/>
              </v:shape>
            </w:pict>
          </mc:Fallback>
        </mc:AlternateContent>
      </w:r>
      <w:r w:rsidRPr="00931C1B">
        <w:rPr>
          <w:rFonts w:asciiTheme="majorHAnsi" w:hAnsiTheme="majorHAnsi" w:cstheme="majorHAnsi"/>
          <w:noProof/>
        </w:rPr>
        <mc:AlternateContent>
          <mc:Choice Requires="wps">
            <w:drawing>
              <wp:anchor distT="0" distB="0" distL="114300" distR="114300" simplePos="0" relativeHeight="251691008" behindDoc="0" locked="0" layoutInCell="1" allowOverlap="1" wp14:anchorId="138BB0D0" wp14:editId="710ADD59">
                <wp:simplePos x="0" y="0"/>
                <wp:positionH relativeFrom="margin">
                  <wp:align>right</wp:align>
                </wp:positionH>
                <wp:positionV relativeFrom="paragraph">
                  <wp:posOffset>16953</wp:posOffset>
                </wp:positionV>
                <wp:extent cx="2621280" cy="1638300"/>
                <wp:effectExtent l="0" t="0" r="7620" b="0"/>
                <wp:wrapSquare wrapText="bothSides"/>
                <wp:docPr id="13980002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BB0D0" id="_x0000_s1029" type="#_x0000_t202" style="position:absolute;left:0;text-align:left;margin-left:155.2pt;margin-top:1.35pt;width:206.4pt;height:129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" stroked="f">
                <v:textbo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v:textbox>
                <w10:wrap type="square" anchorx="margin"/>
              </v:shape>
            </w:pict>
          </mc:Fallback>
        </mc:AlternateContent>
      </w:r>
    </w:p>
    <w:p w14:paraId="4070436D" w14:textId="77777777" w:rsidR="00333EBE" w:rsidRPr="00931C1B" w:rsidRDefault="00333EBE" w:rsidP="00333EBE">
      <w:pPr>
        <w:jc w:val="center"/>
        <w:rPr>
          <w:rFonts w:asciiTheme="majorHAnsi" w:hAnsiTheme="majorHAnsi" w:cstheme="majorHAnsi"/>
          <w:szCs w:val="26"/>
        </w:rPr>
      </w:pPr>
    </w:p>
    <w:p w14:paraId="2DD77F2C" w14:textId="77777777" w:rsidR="00333EBE" w:rsidRPr="00931C1B" w:rsidRDefault="00333EBE" w:rsidP="00333EBE">
      <w:pPr>
        <w:rPr>
          <w:rFonts w:asciiTheme="majorHAnsi" w:hAnsiTheme="majorHAnsi" w:cstheme="majorHAnsi"/>
          <w:szCs w:val="26"/>
        </w:rPr>
      </w:pPr>
    </w:p>
    <w:p w14:paraId="3F3674E8" w14:textId="77777777" w:rsidR="00333EBE" w:rsidRPr="00931C1B" w:rsidRDefault="00333EBE" w:rsidP="00333EBE">
      <w:pPr>
        <w:rPr>
          <w:rFonts w:asciiTheme="majorHAnsi" w:hAnsiTheme="majorHAnsi" w:cstheme="majorHAnsi"/>
          <w:szCs w:val="26"/>
        </w:rPr>
      </w:pPr>
    </w:p>
    <w:p w14:paraId="272FAB6B" w14:textId="77777777" w:rsidR="00333EBE" w:rsidRPr="00931C1B" w:rsidRDefault="00333EBE" w:rsidP="00333EBE">
      <w:pPr>
        <w:rPr>
          <w:rFonts w:asciiTheme="majorHAnsi" w:hAnsiTheme="majorHAnsi" w:cstheme="majorHAnsi"/>
          <w:szCs w:val="26"/>
        </w:rPr>
      </w:pPr>
    </w:p>
    <w:p w14:paraId="6ACFF81E" w14:textId="77777777" w:rsidR="00333EBE" w:rsidRPr="00931C1B" w:rsidRDefault="00333EBE" w:rsidP="00333EBE">
      <w:pPr>
        <w:rPr>
          <w:rFonts w:asciiTheme="majorHAnsi" w:hAnsiTheme="majorHAnsi" w:cstheme="majorHAnsi"/>
          <w:szCs w:val="26"/>
        </w:rPr>
      </w:pPr>
    </w:p>
    <w:p w14:paraId="476E8558" w14:textId="77777777" w:rsidR="00333EBE" w:rsidRDefault="00333EBE" w:rsidP="00333EBE">
      <w:pPr>
        <w:ind w:firstLine="0"/>
        <w:rPr>
          <w:rFonts w:asciiTheme="majorHAnsi" w:hAnsiTheme="majorHAnsi" w:cstheme="majorHAnsi"/>
          <w:b/>
          <w:bCs/>
          <w:i/>
          <w:szCs w:val="26"/>
        </w:rPr>
      </w:pPr>
    </w:p>
    <w:p w14:paraId="75FE50EA" w14:textId="77777777" w:rsidR="00333EBE" w:rsidRDefault="00333EBE" w:rsidP="00333EBE">
      <w:pPr>
        <w:ind w:firstLine="0"/>
        <w:rPr>
          <w:rFonts w:asciiTheme="majorHAnsi" w:hAnsiTheme="majorHAnsi" w:cstheme="majorHAnsi"/>
          <w:b/>
          <w:bCs/>
          <w:i/>
          <w:szCs w:val="26"/>
        </w:rPr>
      </w:pPr>
    </w:p>
    <w:p w14:paraId="1B5F08C9" w14:textId="77777777" w:rsidR="005638EE" w:rsidRDefault="005638EE" w:rsidP="00333EBE">
      <w:pPr>
        <w:ind w:firstLine="0"/>
        <w:rPr>
          <w:rFonts w:asciiTheme="majorHAnsi" w:hAnsiTheme="majorHAnsi" w:cstheme="majorHAnsi"/>
          <w:b/>
          <w:bCs/>
          <w:i/>
          <w:szCs w:val="26"/>
        </w:rPr>
      </w:pPr>
    </w:p>
    <w:p w14:paraId="74006490" w14:textId="77777777" w:rsidR="005638EE" w:rsidRDefault="005638EE" w:rsidP="00333EBE">
      <w:pPr>
        <w:ind w:firstLine="0"/>
        <w:rPr>
          <w:rFonts w:asciiTheme="majorHAnsi" w:hAnsiTheme="majorHAnsi" w:cstheme="majorHAnsi"/>
          <w:b/>
          <w:bCs/>
          <w:i/>
          <w:szCs w:val="26"/>
        </w:rPr>
      </w:pPr>
    </w:p>
    <w:p w14:paraId="387319F1" w14:textId="77777777" w:rsidR="00333EBE" w:rsidRPr="00BF06B2" w:rsidRDefault="00333EBE" w:rsidP="00333EBE">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 xml:space="preserve">Trà Vinh, </w:t>
      </w:r>
      <w:r>
        <w:rPr>
          <w:rFonts w:asciiTheme="majorHAnsi" w:hAnsiTheme="majorHAnsi" w:cstheme="majorHAnsi"/>
          <w:b/>
          <w:bCs/>
          <w:i/>
          <w:szCs w:val="26"/>
        </w:rPr>
        <w:t>..</w:t>
      </w:r>
      <w:r w:rsidRPr="00931C1B">
        <w:rPr>
          <w:rFonts w:asciiTheme="majorHAnsi" w:hAnsiTheme="majorHAnsi" w:cstheme="majorHAnsi"/>
          <w:b/>
          <w:bCs/>
          <w:i/>
          <w:szCs w:val="26"/>
        </w:rPr>
        <w:t xml:space="preserve"> tháng </w:t>
      </w:r>
      <w:r>
        <w:rPr>
          <w:rFonts w:asciiTheme="majorHAnsi" w:hAnsiTheme="majorHAnsi" w:cstheme="majorHAnsi"/>
          <w:b/>
          <w:bCs/>
          <w:i/>
          <w:szCs w:val="26"/>
        </w:rPr>
        <w:t>..</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p>
    <w:p w14:paraId="274B85BD" w14:textId="4EA37145" w:rsidR="00F72C1A" w:rsidRDefault="00F72C1A" w:rsidP="00137559">
      <w:pPr>
        <w:jc w:val="center"/>
        <w:rPr>
          <w:rFonts w:asciiTheme="majorHAnsi" w:hAnsiTheme="majorHAnsi" w:cstheme="majorHAnsi"/>
          <w:b/>
          <w:bCs/>
          <w:i/>
          <w:szCs w:val="26"/>
        </w:rPr>
        <w:sectPr w:rsidR="00F72C1A" w:rsidSect="00F72C1A">
          <w:pgSz w:w="11907" w:h="16840" w:code="9"/>
          <w:pgMar w:top="1134" w:right="1134" w:bottom="1134" w:left="1701" w:header="284" w:footer="288" w:gutter="0"/>
          <w:cols w:space="720"/>
          <w:docGrid w:linePitch="326"/>
        </w:sectPr>
      </w:pPr>
    </w:p>
    <w:p w14:paraId="3AA6EE7A" w14:textId="0D793550" w:rsidR="00F24507" w:rsidRPr="00931C1B" w:rsidRDefault="00297B72" w:rsidP="00F72C1A">
      <w:pPr>
        <w:ind w:firstLine="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4656" behindDoc="0" locked="0" layoutInCell="1" allowOverlap="1" wp14:anchorId="7F9B70C7" wp14:editId="1ED3D1CA">
                <wp:simplePos x="0" y="0"/>
                <wp:positionH relativeFrom="margin">
                  <wp:align>center</wp:align>
                </wp:positionH>
                <wp:positionV relativeFrom="paragraph">
                  <wp:posOffset>-3175</wp:posOffset>
                </wp:positionV>
                <wp:extent cx="5372100" cy="9086850"/>
                <wp:effectExtent l="0" t="0" r="19050" b="1905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86850"/>
                        </a:xfrm>
                        <a:prstGeom prst="rect">
                          <a:avLst/>
                        </a:prstGeom>
                        <a:solidFill>
                          <a:srgbClr val="FFFFFF"/>
                        </a:solidFill>
                        <a:ln w="9525">
                          <a:solidFill>
                            <a:srgbClr val="000000"/>
                          </a:solidFill>
                          <a:miter lim="800000"/>
                          <a:headEnd/>
                          <a:tailEnd/>
                        </a:ln>
                      </wps:spPr>
                      <wps:txb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left:0;text-align:left;margin-left:0;margin-top:-.25pt;width:423pt;height:715.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">
                <v:textbo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w10:wrap anchorx="margin"/>
              </v:rect>
            </w:pict>
          </mc:Fallback>
        </mc:AlternateContent>
      </w:r>
    </w:p>
    <w:p w14:paraId="311787C0" w14:textId="77777777" w:rsidR="00A92A3E" w:rsidRPr="00931C1B" w:rsidRDefault="00A92A3E" w:rsidP="00137559">
      <w:pPr>
        <w:rPr>
          <w:rFonts w:asciiTheme="majorHAnsi" w:hAnsiTheme="majorHAnsi" w:cstheme="majorHAnsi"/>
          <w:szCs w:val="26"/>
        </w:rPr>
      </w:pPr>
    </w:p>
    <w:p w14:paraId="6EBFAAE3" w14:textId="46615B25" w:rsidR="00D62FA4" w:rsidRPr="00931C1B" w:rsidRDefault="00297B72" w:rsidP="00137559">
      <w:pPr>
        <w:jc w:val="center"/>
        <w:rPr>
          <w:rFonts w:asciiTheme="majorHAnsi" w:hAnsiTheme="majorHAnsi" w:cstheme="majorHAnsi"/>
          <w:b/>
          <w:bCs/>
          <w:szCs w:val="26"/>
        </w:rPr>
      </w:pPr>
      <w:r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E473B6D"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4D52E7FF" w:rsidR="00D62FA4" w:rsidRPr="00931C1B" w:rsidRDefault="00003F0C" w:rsidP="00137559">
      <w:pPr>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5680" behindDoc="0" locked="0" layoutInCell="1" allowOverlap="1" wp14:anchorId="398FCDDB" wp14:editId="00C03FF0">
                <wp:simplePos x="0" y="0"/>
                <wp:positionH relativeFrom="margin">
                  <wp:align>center</wp:align>
                </wp:positionH>
                <wp:positionV relativeFrom="paragraph">
                  <wp:posOffset>-7620</wp:posOffset>
                </wp:positionV>
                <wp:extent cx="5372100" cy="9096375"/>
                <wp:effectExtent l="0" t="0" r="19050" b="2857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96375"/>
                        </a:xfrm>
                        <a:prstGeom prst="rect">
                          <a:avLst/>
                        </a:prstGeom>
                        <a:solidFill>
                          <a:srgbClr val="FFFFFF"/>
                        </a:solidFill>
                        <a:ln w="9525">
                          <a:solidFill>
                            <a:srgbClr val="000000"/>
                          </a:solidFill>
                          <a:miter lim="800000"/>
                          <a:headEnd/>
                          <a:tailEnd/>
                        </a:ln>
                      </wps:spPr>
                      <wps:txb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1" style="position:absolute;left:0;text-align:left;margin-left:0;margin-top:-.6pt;width:423pt;height:716.2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DQ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">
                <v:textbo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w10:wrap anchorx="margin"/>
              </v:rect>
            </w:pict>
          </mc:Fallback>
        </mc:AlternateContent>
      </w:r>
    </w:p>
    <w:p w14:paraId="5F3C753C" w14:textId="5E3FB6C1" w:rsidR="00931C1B" w:rsidRPr="00931C1B" w:rsidRDefault="00A92A3E" w:rsidP="00137559">
      <w:pPr>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6507E92D" w14:textId="609025DF" w:rsidR="00931C1B" w:rsidRPr="00931C1B" w:rsidRDefault="003013DF" w:rsidP="00137559">
      <w:pPr>
        <w:rPr>
          <w:rFonts w:asciiTheme="majorHAnsi" w:hAnsiTheme="majorHAnsi" w:cstheme="majorHAnsi"/>
          <w:szCs w:val="26"/>
        </w:rPr>
      </w:pPr>
      <w:r>
        <w:rPr>
          <w:rFonts w:asciiTheme="majorHAnsi" w:hAnsiTheme="majorHAnsi" w:cstheme="majorHAnsi"/>
          <w:szCs w:val="26"/>
        </w:rPr>
        <w:t>Lời nói đầu</w:t>
      </w:r>
      <w:r w:rsidR="001E30C1">
        <w:rPr>
          <w:rFonts w:asciiTheme="majorHAnsi" w:hAnsiTheme="majorHAnsi" w:cstheme="majorHAnsi"/>
          <w:szCs w:val="26"/>
        </w:rPr>
        <w:t>,</w:t>
      </w:r>
      <w:r w:rsidR="008B094C">
        <w:rPr>
          <w:rFonts w:asciiTheme="majorHAnsi" w:hAnsiTheme="majorHAnsi" w:cstheme="majorHAnsi"/>
          <w:szCs w:val="26"/>
        </w:rPr>
        <w:t xml:space="preserve"> </w:t>
      </w:r>
      <w:r w:rsidR="000368DB">
        <w:rPr>
          <w:rFonts w:asciiTheme="majorHAnsi" w:hAnsiTheme="majorHAnsi" w:cstheme="majorHAnsi"/>
          <w:szCs w:val="26"/>
        </w:rPr>
        <w:t>nhóm chúng em</w:t>
      </w:r>
      <w:r w:rsidR="001E30C1">
        <w:rPr>
          <w:rFonts w:asciiTheme="majorHAnsi" w:hAnsiTheme="majorHAnsi" w:cstheme="majorHAnsi"/>
          <w:szCs w:val="26"/>
        </w:rPr>
        <w:t xml:space="preserve"> xin cảm ơn </w:t>
      </w:r>
      <w:r w:rsidR="00795709">
        <w:rPr>
          <w:rFonts w:asciiTheme="majorHAnsi" w:hAnsiTheme="majorHAnsi" w:cstheme="majorHAnsi"/>
          <w:szCs w:val="26"/>
        </w:rPr>
        <w:t xml:space="preserve">thầy </w:t>
      </w:r>
      <w:r w:rsidR="00333EBE">
        <w:rPr>
          <w:rFonts w:asciiTheme="majorHAnsi" w:hAnsiTheme="majorHAnsi" w:cstheme="majorHAnsi"/>
          <w:szCs w:val="26"/>
        </w:rPr>
        <w:t>Ngô Thanh Huy</w:t>
      </w:r>
      <w:r w:rsidR="00795709">
        <w:rPr>
          <w:rFonts w:asciiTheme="majorHAnsi" w:hAnsiTheme="majorHAnsi" w:cstheme="majorHAnsi"/>
          <w:szCs w:val="26"/>
        </w:rPr>
        <w:t xml:space="preserve"> </w:t>
      </w:r>
      <w:r w:rsidR="001E30C1">
        <w:rPr>
          <w:rFonts w:asciiTheme="majorHAnsi" w:hAnsiTheme="majorHAnsi" w:cstheme="majorHAnsi"/>
          <w:szCs w:val="26"/>
        </w:rPr>
        <w:t>đã hỗ trợ,</w:t>
      </w:r>
      <w:r w:rsidR="00BF06B2">
        <w:rPr>
          <w:rFonts w:asciiTheme="majorHAnsi" w:hAnsiTheme="majorHAnsi" w:cstheme="majorHAnsi"/>
          <w:szCs w:val="26"/>
        </w:rPr>
        <w:t xml:space="preserve"> </w:t>
      </w:r>
      <w:r w:rsidR="001E30C1">
        <w:rPr>
          <w:rFonts w:asciiTheme="majorHAnsi" w:hAnsiTheme="majorHAnsi" w:cstheme="majorHAnsi"/>
          <w:szCs w:val="26"/>
        </w:rPr>
        <w:t xml:space="preserve">hướng dẫn tận tình chúng em trong thời gian </w:t>
      </w:r>
      <w:r w:rsidR="00333EBE">
        <w:rPr>
          <w:rFonts w:asciiTheme="majorHAnsi" w:hAnsiTheme="majorHAnsi" w:cstheme="majorHAnsi"/>
          <w:szCs w:val="26"/>
        </w:rPr>
        <w:t>xây dựng đồ án chuyên ngành</w:t>
      </w:r>
      <w:r w:rsidR="001E30C1">
        <w:rPr>
          <w:rFonts w:asciiTheme="majorHAnsi" w:hAnsiTheme="majorHAnsi" w:cstheme="majorHAnsi"/>
          <w:szCs w:val="26"/>
        </w:rPr>
        <w:t xml:space="preserve">, </w:t>
      </w:r>
      <w:r w:rsidR="00C04C92">
        <w:rPr>
          <w:rFonts w:asciiTheme="majorHAnsi" w:hAnsiTheme="majorHAnsi" w:cstheme="majorHAnsi"/>
          <w:szCs w:val="26"/>
        </w:rPr>
        <w:t>n</w:t>
      </w:r>
      <w:r w:rsidR="001E30C1">
        <w:rPr>
          <w:rFonts w:asciiTheme="majorHAnsi" w:hAnsiTheme="majorHAnsi" w:cstheme="majorHAnsi"/>
          <w:szCs w:val="26"/>
        </w:rPr>
        <w:t xml:space="preserve">hững kiến thức mà </w:t>
      </w:r>
      <w:r w:rsidR="00795709">
        <w:rPr>
          <w:rFonts w:asciiTheme="majorHAnsi" w:hAnsiTheme="majorHAnsi" w:cstheme="majorHAnsi"/>
          <w:szCs w:val="26"/>
        </w:rPr>
        <w:t>thầy</w:t>
      </w:r>
      <w:r w:rsidR="00BF06B2">
        <w:rPr>
          <w:rFonts w:asciiTheme="majorHAnsi" w:hAnsiTheme="majorHAnsi" w:cstheme="majorHAnsi"/>
          <w:szCs w:val="26"/>
        </w:rPr>
        <w:t xml:space="preserve"> </w:t>
      </w:r>
      <w:r w:rsidR="001E30C1">
        <w:rPr>
          <w:rFonts w:asciiTheme="majorHAnsi" w:hAnsiTheme="majorHAnsi" w:cstheme="majorHAnsi"/>
          <w:szCs w:val="26"/>
        </w:rPr>
        <w:t xml:space="preserve">đã dạy </w:t>
      </w:r>
      <w:r w:rsidR="00333EBE">
        <w:rPr>
          <w:rFonts w:asciiTheme="majorHAnsi" w:hAnsiTheme="majorHAnsi" w:cstheme="majorHAnsi"/>
          <w:szCs w:val="26"/>
        </w:rPr>
        <w:t>và hướng dẫn</w:t>
      </w:r>
      <w:r w:rsidR="001E30C1">
        <w:rPr>
          <w:rFonts w:asciiTheme="majorHAnsi" w:hAnsiTheme="majorHAnsi" w:cstheme="majorHAnsi"/>
          <w:szCs w:val="26"/>
        </w:rPr>
        <w:t xml:space="preserve"> em sẽ là hành trang quý báo trên con đường học vấn và phát triển sự nghiệp tương lai rộng m</w:t>
      </w:r>
      <w:r w:rsidR="00C04C92">
        <w:rPr>
          <w:rFonts w:asciiTheme="majorHAnsi" w:hAnsiTheme="majorHAnsi" w:cstheme="majorHAnsi"/>
          <w:szCs w:val="26"/>
        </w:rPr>
        <w:t>ở</w:t>
      </w:r>
      <w:r w:rsidR="001E30C1">
        <w:rPr>
          <w:rFonts w:asciiTheme="majorHAnsi" w:hAnsiTheme="majorHAnsi" w:cstheme="majorHAnsi"/>
          <w:szCs w:val="26"/>
        </w:rPr>
        <w:t xml:space="preserve"> của em. </w:t>
      </w:r>
      <w:r w:rsidR="00795709">
        <w:rPr>
          <w:rFonts w:asciiTheme="majorHAnsi" w:hAnsiTheme="majorHAnsi" w:cstheme="majorHAnsi"/>
          <w:szCs w:val="26"/>
        </w:rPr>
        <w:t>Thầy</w:t>
      </w:r>
      <w:r w:rsidR="001E30C1">
        <w:rPr>
          <w:rFonts w:asciiTheme="majorHAnsi" w:hAnsiTheme="majorHAnsi" w:cstheme="majorHAnsi"/>
          <w:szCs w:val="26"/>
        </w:rPr>
        <w:t xml:space="preserve"> đã luôn kiên nhẫn, nhiệt tình trong việc truyền đạt kiến thức và kinh nghiệm quý báo, giúp chúng em vượt qua những khó khăn và thử thách trong quá trình học tập và </w:t>
      </w:r>
      <w:r w:rsidR="006F3F24">
        <w:rPr>
          <w:rFonts w:asciiTheme="majorHAnsi" w:hAnsiTheme="majorHAnsi" w:cstheme="majorHAnsi"/>
          <w:szCs w:val="26"/>
        </w:rPr>
        <w:t>nghiên</w:t>
      </w:r>
      <w:r w:rsidR="001E30C1">
        <w:rPr>
          <w:rFonts w:asciiTheme="majorHAnsi" w:hAnsiTheme="majorHAnsi" w:cstheme="majorHAnsi"/>
          <w:szCs w:val="26"/>
        </w:rPr>
        <w:t xml:space="preserve"> cứu.</w:t>
      </w:r>
    </w:p>
    <w:p w14:paraId="7B895443" w14:textId="6047FC63"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Những lời khuyên, góp ý của </w:t>
      </w:r>
      <w:r w:rsidR="00795709">
        <w:rPr>
          <w:rFonts w:asciiTheme="majorHAnsi" w:hAnsiTheme="majorHAnsi" w:cstheme="majorHAnsi"/>
          <w:szCs w:val="26"/>
        </w:rPr>
        <w:t>thầy</w:t>
      </w:r>
      <w:r w:rsidRPr="00931C1B">
        <w:rPr>
          <w:rFonts w:asciiTheme="majorHAnsi" w:hAnsiTheme="majorHAnsi" w:cstheme="majorHAnsi"/>
          <w:szCs w:val="26"/>
        </w:rPr>
        <w:t xml:space="preserve"> không chỉ là kim chỉ nam cho sự phát triển của đồ án</w:t>
      </w:r>
      <w:r w:rsidR="001E30C1">
        <w:rPr>
          <w:rFonts w:asciiTheme="majorHAnsi" w:hAnsiTheme="majorHAnsi" w:cstheme="majorHAnsi"/>
          <w:szCs w:val="26"/>
        </w:rPr>
        <w:t xml:space="preserve"> </w:t>
      </w:r>
      <w:r w:rsidR="00333EBE">
        <w:rPr>
          <w:rFonts w:asciiTheme="majorHAnsi" w:hAnsiTheme="majorHAnsi" w:cstheme="majorHAnsi"/>
          <w:szCs w:val="26"/>
        </w:rPr>
        <w:t>chuyên ngành</w:t>
      </w:r>
      <w:r w:rsidR="001E30C1">
        <w:rPr>
          <w:rFonts w:asciiTheme="majorHAnsi" w:hAnsiTheme="majorHAnsi" w:cstheme="majorHAnsi"/>
          <w:szCs w:val="26"/>
        </w:rPr>
        <w:t xml:space="preserve"> này</w:t>
      </w:r>
      <w:r w:rsidRPr="00931C1B">
        <w:rPr>
          <w:rFonts w:asciiTheme="majorHAnsi" w:hAnsiTheme="majorHAnsi" w:cstheme="majorHAnsi"/>
          <w:szCs w:val="26"/>
        </w:rPr>
        <w:t xml:space="preserve"> mà còn là nguồn động viên, khích lệ tinh thần lớn lao cho em. </w:t>
      </w:r>
    </w:p>
    <w:p w14:paraId="5E728447" w14:textId="2D750740" w:rsidR="00931C1B" w:rsidRPr="00931C1B" w:rsidRDefault="00333EBE" w:rsidP="00137559">
      <w:pPr>
        <w:rPr>
          <w:rFonts w:asciiTheme="majorHAnsi" w:hAnsiTheme="majorHAnsi" w:cstheme="majorHAnsi"/>
          <w:szCs w:val="26"/>
        </w:rPr>
      </w:pPr>
      <w:r>
        <w:rPr>
          <w:rFonts w:asciiTheme="majorHAnsi" w:hAnsiTheme="majorHAnsi" w:cstheme="majorHAnsi"/>
          <w:szCs w:val="26"/>
        </w:rPr>
        <w:t>Em</w:t>
      </w:r>
      <w:r w:rsidR="00931C1B" w:rsidRPr="00931C1B">
        <w:rPr>
          <w:rFonts w:asciiTheme="majorHAnsi" w:hAnsiTheme="majorHAnsi" w:cstheme="majorHAnsi"/>
          <w:szCs w:val="26"/>
        </w:rPr>
        <w:t xml:space="preserve"> xin </w:t>
      </w:r>
      <w:r w:rsidR="003A295E">
        <w:rPr>
          <w:rFonts w:asciiTheme="majorHAnsi" w:hAnsiTheme="majorHAnsi" w:cstheme="majorHAnsi"/>
          <w:szCs w:val="26"/>
        </w:rPr>
        <w:t>hứa</w:t>
      </w:r>
      <w:r w:rsidR="00931C1B" w:rsidRPr="00931C1B">
        <w:rPr>
          <w:rFonts w:asciiTheme="majorHAnsi" w:hAnsiTheme="majorHAnsi" w:cstheme="majorHAnsi"/>
          <w:szCs w:val="26"/>
        </w:rPr>
        <w:t xml:space="preserve"> sẽ tiếp tục nỗ lực không ngừng để không phụ lòng </w:t>
      </w:r>
      <w:r w:rsidR="00795709">
        <w:rPr>
          <w:rFonts w:asciiTheme="majorHAnsi" w:hAnsiTheme="majorHAnsi" w:cstheme="majorHAnsi"/>
          <w:szCs w:val="26"/>
        </w:rPr>
        <w:t>thầy</w:t>
      </w:r>
      <w:r w:rsidR="00931C1B" w:rsidRPr="00931C1B">
        <w:rPr>
          <w:rFonts w:asciiTheme="majorHAnsi" w:hAnsiTheme="majorHAnsi" w:cstheme="majorHAnsi"/>
          <w:szCs w:val="26"/>
        </w:rPr>
        <w:t xml:space="preserve"> đã dành cho em. </w:t>
      </w:r>
    </w:p>
    <w:p w14:paraId="6A496E08" w14:textId="5B1D6708"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Xin chân thành cảm ơn </w:t>
      </w:r>
      <w:r w:rsidR="00795709">
        <w:rPr>
          <w:rFonts w:asciiTheme="majorHAnsi" w:hAnsiTheme="majorHAnsi" w:cstheme="majorHAnsi"/>
          <w:szCs w:val="26"/>
        </w:rPr>
        <w:t>thầy</w:t>
      </w:r>
      <w:r w:rsidRPr="00931C1B">
        <w:rPr>
          <w:rFonts w:asciiTheme="majorHAnsi" w:hAnsiTheme="majorHAnsi" w:cstheme="majorHAnsi"/>
          <w:szCs w:val="26"/>
        </w:rPr>
        <w:t>.</w:t>
      </w:r>
    </w:p>
    <w:p w14:paraId="1E0F2BBC" w14:textId="77777777" w:rsidR="00931C1B" w:rsidRDefault="00931C1B" w:rsidP="00137559">
      <w:pPr>
        <w:rPr>
          <w:rFonts w:asciiTheme="majorHAnsi" w:hAnsiTheme="majorHAnsi" w:cstheme="majorHAnsi"/>
          <w:bCs/>
          <w:szCs w:val="26"/>
        </w:rPr>
      </w:pPr>
      <w:r w:rsidRPr="00931C1B">
        <w:rPr>
          <w:rFonts w:asciiTheme="majorHAnsi" w:hAnsiTheme="majorHAnsi" w:cstheme="majorHAnsi"/>
          <w:bCs/>
          <w:szCs w:val="26"/>
        </w:rPr>
        <w:tab/>
      </w:r>
    </w:p>
    <w:p w14:paraId="17A6090C" w14:textId="77777777" w:rsidR="00333EBE" w:rsidRDefault="00333EBE" w:rsidP="00137559">
      <w:pPr>
        <w:rPr>
          <w:rFonts w:asciiTheme="majorHAnsi" w:hAnsiTheme="majorHAnsi" w:cstheme="majorHAnsi"/>
          <w:bCs/>
          <w:szCs w:val="26"/>
        </w:rPr>
      </w:pPr>
    </w:p>
    <w:p w14:paraId="74610AFF" w14:textId="77777777" w:rsidR="00333EBE" w:rsidRPr="00931C1B" w:rsidRDefault="00333EBE" w:rsidP="00137559">
      <w:pPr>
        <w:rPr>
          <w:rFonts w:asciiTheme="majorHAnsi" w:hAnsiTheme="majorHAnsi" w:cstheme="majorHAnsi"/>
          <w:bCs/>
          <w:szCs w:val="26"/>
        </w:rPr>
      </w:pPr>
    </w:p>
    <w:p w14:paraId="470D8451" w14:textId="084E94B5" w:rsidR="00931C1B" w:rsidRPr="005E745B" w:rsidRDefault="00931C1B" w:rsidP="00137559">
      <w:pPr>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BF06B2">
        <w:rPr>
          <w:rFonts w:asciiTheme="majorHAnsi" w:hAnsiTheme="majorHAnsi" w:cstheme="majorHAnsi"/>
          <w:bCs/>
          <w:szCs w:val="26"/>
        </w:rPr>
        <w:t xml:space="preserve"> </w:t>
      </w:r>
      <w:r w:rsidR="00152944">
        <w:rPr>
          <w:rFonts w:asciiTheme="majorHAnsi" w:hAnsiTheme="majorHAnsi" w:cstheme="majorHAnsi"/>
          <w:bCs/>
          <w:szCs w:val="26"/>
        </w:rPr>
        <w:t>..</w:t>
      </w:r>
      <w:r w:rsidR="005E745B" w:rsidRPr="005E745B">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sidR="00152944">
        <w:rPr>
          <w:rFonts w:asciiTheme="majorHAnsi" w:hAnsiTheme="majorHAnsi" w:cstheme="majorHAnsi"/>
          <w:bCs/>
          <w:szCs w:val="26"/>
        </w:rPr>
        <w:t>..</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Default="00931C1B" w:rsidP="00137559">
      <w:pPr>
        <w:jc w:val="right"/>
        <w:rPr>
          <w:rFonts w:asciiTheme="majorHAnsi" w:hAnsiTheme="majorHAnsi" w:cstheme="majorHAnsi"/>
          <w:bCs/>
          <w:szCs w:val="26"/>
        </w:rPr>
      </w:pPr>
    </w:p>
    <w:p w14:paraId="1E5CA3D0" w14:textId="77777777" w:rsidR="00333EBE" w:rsidRPr="00931C1B" w:rsidRDefault="00333EBE" w:rsidP="00137559">
      <w:pPr>
        <w:jc w:val="right"/>
        <w:rPr>
          <w:rFonts w:asciiTheme="majorHAnsi" w:hAnsiTheme="majorHAnsi" w:cstheme="majorHAnsi"/>
          <w:bCs/>
          <w:szCs w:val="26"/>
        </w:rPr>
      </w:pPr>
    </w:p>
    <w:p w14:paraId="4C3DBB98" w14:textId="3E0A18FE" w:rsidR="00B66082" w:rsidRDefault="00333EBE" w:rsidP="00333EBE">
      <w:pPr>
        <w:jc w:val="center"/>
        <w:rPr>
          <w:rFonts w:asciiTheme="majorHAnsi" w:hAnsiTheme="majorHAnsi" w:cstheme="majorHAnsi"/>
          <w:b/>
          <w:szCs w:val="26"/>
        </w:rPr>
      </w:pPr>
      <w:r>
        <w:rPr>
          <w:rFonts w:asciiTheme="majorHAnsi" w:hAnsiTheme="majorHAnsi" w:cstheme="majorHAnsi"/>
          <w:b/>
          <w:szCs w:val="26"/>
        </w:rPr>
        <w:t xml:space="preserve"> </w:t>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sidR="00EA3A9C">
        <w:rPr>
          <w:rFonts w:asciiTheme="majorHAnsi" w:hAnsiTheme="majorHAnsi" w:cstheme="majorHAnsi"/>
          <w:b/>
          <w:szCs w:val="26"/>
        </w:rPr>
        <w:t>Trần Bá Hiếu</w:t>
      </w:r>
    </w:p>
    <w:p w14:paraId="1A8791FE" w14:textId="77777777" w:rsidR="00EA3A9C" w:rsidRDefault="00EA3A9C" w:rsidP="00137559">
      <w:pPr>
        <w:ind w:firstLine="0"/>
        <w:jc w:val="right"/>
        <w:rPr>
          <w:rFonts w:asciiTheme="majorHAnsi" w:hAnsiTheme="majorHAnsi" w:cstheme="majorHAnsi"/>
          <w:b/>
          <w:szCs w:val="26"/>
        </w:rPr>
      </w:pPr>
    </w:p>
    <w:p w14:paraId="3D6EDE8D" w14:textId="5DD3AE25" w:rsidR="00EA3A9C" w:rsidRPr="005E745B" w:rsidRDefault="00EA3A9C" w:rsidP="00137559">
      <w:pPr>
        <w:ind w:left="720"/>
        <w:jc w:val="right"/>
        <w:rPr>
          <w:rFonts w:asciiTheme="majorHAnsi" w:hAnsiTheme="majorHAnsi" w:cstheme="majorHAnsi"/>
          <w:b/>
          <w:szCs w:val="26"/>
        </w:rPr>
        <w:sectPr w:rsidR="00EA3A9C" w:rsidRPr="005E745B" w:rsidSect="001877A1">
          <w:headerReference w:type="default" r:id="rId10"/>
          <w:footerReference w:type="default" r:id="rId11"/>
          <w:pgSz w:w="11907" w:h="16840" w:code="9"/>
          <w:pgMar w:top="1134" w:right="1134" w:bottom="1134" w:left="1701" w:header="567" w:footer="283" w:gutter="0"/>
          <w:pgNumType w:fmt="lowerRoman" w:start="1"/>
          <w:cols w:space="720"/>
          <w:docGrid w:linePitch="354"/>
        </w:sectPr>
      </w:pPr>
    </w:p>
    <w:p w14:paraId="01F020D3" w14:textId="0053AE85" w:rsidR="00E34C5A" w:rsidRDefault="00932142" w:rsidP="00137559">
      <w:pPr>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p w14:paraId="27BE0281" w14:textId="630521E0" w:rsidR="00716089" w:rsidRDefault="00716089" w:rsidP="00980CD5"/>
    <w:p w14:paraId="72D75785" w14:textId="77777777" w:rsidR="00971934" w:rsidRDefault="00971934" w:rsidP="00971934"/>
    <w:p w14:paraId="6435F90D" w14:textId="77777777" w:rsidR="00971934" w:rsidRDefault="00971934" w:rsidP="00971934"/>
    <w:p w14:paraId="72084B93" w14:textId="77777777" w:rsidR="00971934" w:rsidRDefault="00971934" w:rsidP="00971934"/>
    <w:p w14:paraId="442BB843" w14:textId="77777777" w:rsidR="00971934" w:rsidRDefault="00971934" w:rsidP="00971934"/>
    <w:p w14:paraId="6F988929" w14:textId="77777777" w:rsidR="00971934" w:rsidRDefault="00971934" w:rsidP="00971934"/>
    <w:p w14:paraId="3BA7F00A" w14:textId="77777777" w:rsidR="00971934" w:rsidRDefault="00971934" w:rsidP="00971934"/>
    <w:p w14:paraId="720CEA58" w14:textId="77777777" w:rsidR="00971934" w:rsidRDefault="00971934" w:rsidP="00971934"/>
    <w:p w14:paraId="7FEA872E" w14:textId="77777777" w:rsidR="00971934" w:rsidRDefault="00971934" w:rsidP="00971934"/>
    <w:p w14:paraId="344727CA" w14:textId="77777777" w:rsidR="00971934" w:rsidRDefault="00971934" w:rsidP="00971934"/>
    <w:p w14:paraId="0A86FAF7" w14:textId="77777777" w:rsidR="00971934" w:rsidRDefault="00971934" w:rsidP="00971934"/>
    <w:p w14:paraId="4C4AF9E7" w14:textId="77777777" w:rsidR="00971934" w:rsidRDefault="00971934" w:rsidP="00971934"/>
    <w:p w14:paraId="0E51A553" w14:textId="77777777" w:rsidR="00971934" w:rsidRDefault="00971934" w:rsidP="00971934"/>
    <w:p w14:paraId="500DA305" w14:textId="77777777" w:rsidR="00971934" w:rsidRDefault="00971934" w:rsidP="00971934"/>
    <w:p w14:paraId="7D62887E" w14:textId="77777777" w:rsidR="00971934" w:rsidRDefault="00971934" w:rsidP="00971934"/>
    <w:p w14:paraId="58FA98B0" w14:textId="77777777" w:rsidR="00971934" w:rsidRDefault="00971934" w:rsidP="00971934"/>
    <w:p w14:paraId="0C2A368A" w14:textId="77777777" w:rsidR="00925D06" w:rsidRDefault="00925D06" w:rsidP="00137559">
      <w:pPr>
        <w:ind w:firstLine="0"/>
      </w:pPr>
    </w:p>
    <w:p w14:paraId="09039774" w14:textId="77777777" w:rsidR="00333EBE" w:rsidRDefault="00333EBE" w:rsidP="00137559">
      <w:pPr>
        <w:ind w:firstLine="0"/>
      </w:pPr>
    </w:p>
    <w:p w14:paraId="50DE3F2A" w14:textId="77777777" w:rsidR="00333EBE" w:rsidRDefault="00333EBE" w:rsidP="00137559">
      <w:pPr>
        <w:ind w:firstLine="0"/>
      </w:pPr>
    </w:p>
    <w:p w14:paraId="5B3AE7A0" w14:textId="77777777" w:rsidR="00333EBE" w:rsidRDefault="00333EBE" w:rsidP="00137559">
      <w:pPr>
        <w:ind w:firstLine="0"/>
      </w:pPr>
    </w:p>
    <w:p w14:paraId="67A8C4A4" w14:textId="77777777" w:rsidR="00333EBE" w:rsidRDefault="00333EBE" w:rsidP="00137559">
      <w:pPr>
        <w:ind w:firstLine="0"/>
      </w:pPr>
    </w:p>
    <w:p w14:paraId="3E97D1DA" w14:textId="77777777" w:rsidR="00333EBE" w:rsidRDefault="00333EBE" w:rsidP="00137559">
      <w:pPr>
        <w:ind w:firstLine="0"/>
      </w:pPr>
    </w:p>
    <w:p w14:paraId="6756C39C" w14:textId="77777777" w:rsidR="00333EBE" w:rsidRDefault="00333EBE" w:rsidP="00137559">
      <w:pPr>
        <w:ind w:firstLine="0"/>
      </w:pPr>
    </w:p>
    <w:p w14:paraId="096578F3" w14:textId="77777777" w:rsidR="00333EBE" w:rsidRDefault="00333EBE" w:rsidP="00137559">
      <w:pPr>
        <w:ind w:firstLine="0"/>
      </w:pPr>
    </w:p>
    <w:p w14:paraId="29E7F4E1" w14:textId="5729B3D1" w:rsidR="005906DF" w:rsidRPr="00650DE5" w:rsidRDefault="00932142" w:rsidP="00137559">
      <w:pPr>
        <w:jc w:val="center"/>
        <w:rPr>
          <w:rFonts w:asciiTheme="majorHAnsi" w:hAnsiTheme="majorHAnsi" w:cstheme="majorHAnsi"/>
          <w:b/>
          <w:bCs/>
          <w:color w:val="000000"/>
          <w:sz w:val="28"/>
          <w:szCs w:val="28"/>
        </w:rPr>
      </w:pPr>
      <w:r w:rsidRPr="00650DE5">
        <w:rPr>
          <w:rFonts w:asciiTheme="majorHAnsi" w:hAnsiTheme="majorHAnsi" w:cstheme="majorHAnsi"/>
          <w:b/>
          <w:bCs/>
          <w:color w:val="000000"/>
          <w:sz w:val="28"/>
          <w:szCs w:val="28"/>
        </w:rPr>
        <w:lastRenderedPageBreak/>
        <w:t>DANH MỤC HÌNH ẢNH</w:t>
      </w:r>
    </w:p>
    <w:p w14:paraId="70A4FC4A" w14:textId="1E2D79C8" w:rsidR="00333EBE" w:rsidRDefault="0016534C" w:rsidP="00333EBE">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w:instrText>
      </w:r>
      <w:r>
        <w:rPr>
          <w:rFonts w:asciiTheme="majorHAnsi" w:hAnsiTheme="majorHAnsi" w:cstheme="majorHAnsi"/>
          <w:b/>
          <w:bCs/>
          <w:color w:val="000000"/>
          <w:sz w:val="28"/>
          <w:szCs w:val="28"/>
        </w:rPr>
        <w:fldChar w:fldCharType="separate"/>
      </w:r>
    </w:p>
    <w:p w14:paraId="156E13DC" w14:textId="0259E4B8" w:rsidR="007E5455" w:rsidRDefault="0016534C" w:rsidP="002848CF">
      <w:pPr>
        <w:ind w:firstLine="0"/>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06E240B9" w14:textId="77777777" w:rsidR="007E5455" w:rsidRDefault="007E5455" w:rsidP="00137559">
      <w:pPr>
        <w:rPr>
          <w:rFonts w:asciiTheme="majorHAnsi" w:hAnsiTheme="majorHAnsi" w:cstheme="majorHAnsi"/>
          <w:b/>
          <w:bCs/>
          <w:color w:val="000000"/>
          <w:sz w:val="28"/>
          <w:szCs w:val="28"/>
        </w:rPr>
      </w:pPr>
    </w:p>
    <w:p w14:paraId="27CB7DE1" w14:textId="77777777" w:rsidR="007E5455" w:rsidRDefault="007E5455" w:rsidP="00137559">
      <w:pPr>
        <w:rPr>
          <w:rFonts w:asciiTheme="majorHAnsi" w:hAnsiTheme="majorHAnsi" w:cstheme="majorHAnsi"/>
          <w:b/>
          <w:bCs/>
          <w:color w:val="000000"/>
          <w:sz w:val="28"/>
          <w:szCs w:val="28"/>
        </w:rPr>
      </w:pPr>
    </w:p>
    <w:p w14:paraId="20687F89" w14:textId="77777777" w:rsidR="007E5455" w:rsidRDefault="007E5455" w:rsidP="00137559">
      <w:pPr>
        <w:rPr>
          <w:rFonts w:asciiTheme="majorHAnsi" w:hAnsiTheme="majorHAnsi" w:cstheme="majorHAnsi"/>
          <w:b/>
          <w:bCs/>
          <w:color w:val="000000"/>
          <w:sz w:val="28"/>
          <w:szCs w:val="28"/>
        </w:rPr>
      </w:pPr>
    </w:p>
    <w:p w14:paraId="41BB9A64" w14:textId="77777777" w:rsidR="007E5455" w:rsidRDefault="007E5455" w:rsidP="00137559">
      <w:pPr>
        <w:rPr>
          <w:rFonts w:asciiTheme="majorHAnsi" w:hAnsiTheme="majorHAnsi" w:cstheme="majorHAnsi"/>
          <w:b/>
          <w:bCs/>
          <w:color w:val="000000"/>
          <w:sz w:val="28"/>
          <w:szCs w:val="28"/>
        </w:rPr>
      </w:pPr>
    </w:p>
    <w:p w14:paraId="16DE2339" w14:textId="77777777" w:rsidR="007E5455" w:rsidRDefault="007E5455" w:rsidP="00137559">
      <w:pPr>
        <w:rPr>
          <w:rFonts w:asciiTheme="majorHAnsi" w:hAnsiTheme="majorHAnsi" w:cstheme="majorHAnsi"/>
          <w:b/>
          <w:bCs/>
          <w:color w:val="000000"/>
          <w:sz w:val="28"/>
          <w:szCs w:val="28"/>
        </w:rPr>
      </w:pPr>
    </w:p>
    <w:p w14:paraId="2973C6EE" w14:textId="77777777" w:rsidR="007E5455" w:rsidRDefault="007E5455" w:rsidP="00137559">
      <w:pPr>
        <w:rPr>
          <w:rFonts w:asciiTheme="majorHAnsi" w:hAnsiTheme="majorHAnsi" w:cstheme="majorHAnsi"/>
          <w:b/>
          <w:bCs/>
          <w:color w:val="000000"/>
          <w:sz w:val="28"/>
          <w:szCs w:val="28"/>
        </w:rPr>
      </w:pPr>
    </w:p>
    <w:p w14:paraId="6C2E7F1F" w14:textId="77777777" w:rsidR="007E5455" w:rsidRDefault="007E5455" w:rsidP="00137559">
      <w:pPr>
        <w:rPr>
          <w:rFonts w:asciiTheme="majorHAnsi" w:hAnsiTheme="majorHAnsi" w:cstheme="majorHAnsi"/>
          <w:b/>
          <w:bCs/>
          <w:color w:val="000000"/>
          <w:sz w:val="28"/>
          <w:szCs w:val="28"/>
        </w:rPr>
      </w:pPr>
    </w:p>
    <w:p w14:paraId="34726553" w14:textId="77777777" w:rsidR="00BF06B2" w:rsidRDefault="00BF06B2" w:rsidP="00511C1C">
      <w:pPr>
        <w:ind w:firstLine="0"/>
        <w:rPr>
          <w:rFonts w:asciiTheme="majorHAnsi" w:hAnsiTheme="majorHAnsi" w:cstheme="majorHAnsi"/>
          <w:b/>
          <w:bCs/>
          <w:szCs w:val="26"/>
        </w:rPr>
      </w:pPr>
    </w:p>
    <w:p w14:paraId="5B935678" w14:textId="77777777" w:rsidR="00333EBE" w:rsidRDefault="00333EBE" w:rsidP="00511C1C">
      <w:pPr>
        <w:ind w:firstLine="0"/>
        <w:rPr>
          <w:rFonts w:asciiTheme="majorHAnsi" w:hAnsiTheme="majorHAnsi" w:cstheme="majorHAnsi"/>
          <w:b/>
          <w:bCs/>
          <w:szCs w:val="26"/>
        </w:rPr>
      </w:pPr>
    </w:p>
    <w:p w14:paraId="617A0B37" w14:textId="77777777" w:rsidR="00333EBE" w:rsidRDefault="00333EBE" w:rsidP="00511C1C">
      <w:pPr>
        <w:ind w:firstLine="0"/>
        <w:rPr>
          <w:rFonts w:asciiTheme="majorHAnsi" w:hAnsiTheme="majorHAnsi" w:cstheme="majorHAnsi"/>
          <w:b/>
          <w:bCs/>
          <w:szCs w:val="26"/>
        </w:rPr>
      </w:pPr>
    </w:p>
    <w:p w14:paraId="587190CC" w14:textId="77777777" w:rsidR="00333EBE" w:rsidRDefault="00333EBE" w:rsidP="00511C1C">
      <w:pPr>
        <w:ind w:firstLine="0"/>
        <w:rPr>
          <w:rFonts w:asciiTheme="majorHAnsi" w:hAnsiTheme="majorHAnsi" w:cstheme="majorHAnsi"/>
          <w:b/>
          <w:bCs/>
          <w:szCs w:val="26"/>
        </w:rPr>
      </w:pPr>
    </w:p>
    <w:p w14:paraId="39BEF041" w14:textId="77777777" w:rsidR="00333EBE" w:rsidRDefault="00333EBE" w:rsidP="00511C1C">
      <w:pPr>
        <w:ind w:firstLine="0"/>
        <w:rPr>
          <w:rFonts w:asciiTheme="majorHAnsi" w:hAnsiTheme="majorHAnsi" w:cstheme="majorHAnsi"/>
          <w:b/>
          <w:bCs/>
          <w:szCs w:val="26"/>
        </w:rPr>
      </w:pPr>
    </w:p>
    <w:p w14:paraId="48C7B4AE" w14:textId="77777777" w:rsidR="00333EBE" w:rsidRDefault="00333EBE" w:rsidP="00511C1C">
      <w:pPr>
        <w:ind w:firstLine="0"/>
        <w:rPr>
          <w:rFonts w:asciiTheme="majorHAnsi" w:hAnsiTheme="majorHAnsi" w:cstheme="majorHAnsi"/>
          <w:b/>
          <w:bCs/>
          <w:szCs w:val="26"/>
        </w:rPr>
      </w:pPr>
    </w:p>
    <w:p w14:paraId="31DA83B7" w14:textId="77777777" w:rsidR="00333EBE" w:rsidRDefault="00333EBE" w:rsidP="00511C1C">
      <w:pPr>
        <w:ind w:firstLine="0"/>
        <w:rPr>
          <w:rFonts w:asciiTheme="majorHAnsi" w:hAnsiTheme="majorHAnsi" w:cstheme="majorHAnsi"/>
          <w:b/>
          <w:bCs/>
          <w:szCs w:val="26"/>
        </w:rPr>
      </w:pPr>
    </w:p>
    <w:p w14:paraId="5F127EC2" w14:textId="77777777" w:rsidR="00333EBE" w:rsidRDefault="00333EBE" w:rsidP="00511C1C">
      <w:pPr>
        <w:ind w:firstLine="0"/>
        <w:rPr>
          <w:rFonts w:asciiTheme="majorHAnsi" w:hAnsiTheme="majorHAnsi" w:cstheme="majorHAnsi"/>
          <w:b/>
          <w:bCs/>
          <w:szCs w:val="26"/>
        </w:rPr>
      </w:pPr>
    </w:p>
    <w:p w14:paraId="196BA82D" w14:textId="77777777" w:rsidR="00333EBE" w:rsidRDefault="00333EBE" w:rsidP="00511C1C">
      <w:pPr>
        <w:ind w:firstLine="0"/>
        <w:rPr>
          <w:rFonts w:asciiTheme="majorHAnsi" w:hAnsiTheme="majorHAnsi" w:cstheme="majorHAnsi"/>
          <w:b/>
          <w:bCs/>
          <w:szCs w:val="26"/>
        </w:rPr>
      </w:pPr>
    </w:p>
    <w:p w14:paraId="17C8C261" w14:textId="77777777" w:rsidR="00333EBE" w:rsidRDefault="00333EBE" w:rsidP="00511C1C">
      <w:pPr>
        <w:ind w:firstLine="0"/>
        <w:rPr>
          <w:rFonts w:asciiTheme="majorHAnsi" w:hAnsiTheme="majorHAnsi" w:cstheme="majorHAnsi"/>
          <w:b/>
          <w:bCs/>
          <w:szCs w:val="26"/>
        </w:rPr>
      </w:pPr>
    </w:p>
    <w:p w14:paraId="07CDF637" w14:textId="77777777" w:rsidR="00333EBE" w:rsidRDefault="00333EBE" w:rsidP="00511C1C">
      <w:pPr>
        <w:ind w:firstLine="0"/>
        <w:rPr>
          <w:rFonts w:asciiTheme="majorHAnsi" w:hAnsiTheme="majorHAnsi" w:cstheme="majorHAnsi"/>
          <w:b/>
          <w:bCs/>
          <w:szCs w:val="26"/>
        </w:rPr>
      </w:pPr>
    </w:p>
    <w:p w14:paraId="23868186" w14:textId="77777777" w:rsidR="00333EBE" w:rsidRDefault="00333EBE" w:rsidP="00511C1C">
      <w:pPr>
        <w:ind w:firstLine="0"/>
        <w:rPr>
          <w:rFonts w:asciiTheme="majorHAnsi" w:hAnsiTheme="majorHAnsi" w:cstheme="majorHAnsi"/>
          <w:b/>
          <w:bCs/>
          <w:szCs w:val="26"/>
        </w:rPr>
      </w:pPr>
    </w:p>
    <w:p w14:paraId="6B481DE0" w14:textId="77777777" w:rsidR="00333EBE" w:rsidRDefault="00333EBE" w:rsidP="00511C1C">
      <w:pPr>
        <w:ind w:firstLine="0"/>
        <w:rPr>
          <w:rFonts w:asciiTheme="majorHAnsi" w:hAnsiTheme="majorHAnsi" w:cstheme="majorHAnsi"/>
          <w:b/>
          <w:bCs/>
          <w:szCs w:val="26"/>
        </w:rPr>
      </w:pPr>
    </w:p>
    <w:p w14:paraId="32AA92F7" w14:textId="77777777" w:rsidR="00333EBE" w:rsidRPr="00931C1B" w:rsidRDefault="00333EBE" w:rsidP="00511C1C">
      <w:pPr>
        <w:ind w:firstLine="0"/>
        <w:rPr>
          <w:rFonts w:asciiTheme="majorHAnsi" w:hAnsiTheme="majorHAnsi" w:cstheme="majorHAnsi"/>
          <w:b/>
          <w:bCs/>
          <w:szCs w:val="26"/>
        </w:rPr>
      </w:pPr>
    </w:p>
    <w:p w14:paraId="053C8A7A" w14:textId="36D7B962" w:rsidR="00BF06B2" w:rsidRPr="00BF06B2" w:rsidRDefault="00797DBE" w:rsidP="00662A77">
      <w:pPr>
        <w:pStyle w:val="Heading1"/>
        <w:numPr>
          <w:ilvl w:val="0"/>
          <w:numId w:val="0"/>
        </w:numPr>
        <w:jc w:val="center"/>
        <w:rPr>
          <w:bCs/>
        </w:rPr>
      </w:pPr>
      <w:bookmarkStart w:id="80" w:name="_Toc156248286"/>
      <w:bookmarkStart w:id="81" w:name="_Toc156252377"/>
      <w:bookmarkStart w:id="82" w:name="_Toc156318227"/>
      <w:bookmarkStart w:id="83" w:name="_Toc156332009"/>
      <w:bookmarkStart w:id="84" w:name="_Toc161209518"/>
      <w:bookmarkStart w:id="85" w:name="_Toc161586981"/>
      <w:bookmarkStart w:id="86" w:name="_Toc161593446"/>
      <w:bookmarkStart w:id="87" w:name="_Toc167197035"/>
      <w:bookmarkStart w:id="88" w:name="_Toc167213610"/>
      <w:bookmarkStart w:id="89" w:name="_Toc167531580"/>
      <w:bookmarkStart w:id="90" w:name="_Toc155041546"/>
      <w:bookmarkStart w:id="91" w:name="_Toc154964751"/>
      <w:bookmarkStart w:id="92" w:name="_Toc154965062"/>
      <w:bookmarkStart w:id="93" w:name="_Toc154965320"/>
      <w:bookmarkStart w:id="94" w:name="_Toc154965687"/>
      <w:bookmarkStart w:id="95" w:name="_Toc168950035"/>
      <w:bookmarkStart w:id="96" w:name="_Toc168952839"/>
      <w:bookmarkStart w:id="97" w:name="_Toc168954245"/>
      <w:bookmarkStart w:id="98" w:name="_Toc168954449"/>
      <w:bookmarkStart w:id="99" w:name="_Toc169018646"/>
      <w:r w:rsidRPr="00931C1B">
        <w:rPr>
          <w:bCs/>
        </w:rPr>
        <w:lastRenderedPageBreak/>
        <w:t>TÓM TẮT NIÊN LUẬN</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57F51365" w14:textId="18419759" w:rsidR="00931C1B" w:rsidRDefault="00931C1B" w:rsidP="00137559">
      <w:pPr>
        <w:jc w:val="left"/>
        <w:rPr>
          <w:b/>
          <w:bCs/>
        </w:rPr>
      </w:pPr>
      <w:bookmarkStart w:id="100" w:name="_Toc154964752"/>
      <w:bookmarkStart w:id="101" w:name="_Toc154965063"/>
      <w:bookmarkStart w:id="102" w:name="_Toc154965321"/>
      <w:bookmarkStart w:id="103" w:name="_Toc154965688"/>
      <w:r w:rsidRPr="00716B03">
        <w:rPr>
          <w:b/>
          <w:bCs/>
        </w:rPr>
        <w:t>Vấn đề nghiê</w:t>
      </w:r>
      <w:r w:rsidR="003652A6" w:rsidRPr="00716B03">
        <w:rPr>
          <w:b/>
          <w:bCs/>
        </w:rPr>
        <w:t>n</w:t>
      </w:r>
      <w:r w:rsidRPr="00716B03">
        <w:rPr>
          <w:b/>
          <w:bCs/>
        </w:rPr>
        <w:t xml:space="preserve"> cứu:</w:t>
      </w:r>
      <w:bookmarkEnd w:id="100"/>
      <w:bookmarkEnd w:id="101"/>
      <w:bookmarkEnd w:id="102"/>
      <w:bookmarkEnd w:id="103"/>
      <w:r w:rsidRPr="00716B03">
        <w:rPr>
          <w:b/>
          <w:bCs/>
        </w:rPr>
        <w:t xml:space="preserve">  </w:t>
      </w:r>
    </w:p>
    <w:p w14:paraId="19E3080B" w14:textId="7A206DAB" w:rsidR="00C853F9" w:rsidRDefault="00BF06B2" w:rsidP="00137559">
      <w:r>
        <w:rPr>
          <w:b/>
          <w:bCs/>
        </w:rPr>
        <w:tab/>
      </w:r>
      <w:r w:rsidR="00333EBE">
        <w:rPr>
          <w:b/>
          <w:bCs/>
        </w:rPr>
        <w:t>-</w:t>
      </w:r>
      <w:r w:rsidR="00C853F9">
        <w:rPr>
          <w:b/>
          <w:bCs/>
        </w:rPr>
        <w:t xml:space="preserve"> </w:t>
      </w:r>
      <w:r w:rsidR="00333EBE">
        <w:t>Á</w:t>
      </w:r>
      <w:r w:rsidR="00333EBE" w:rsidRPr="00333EBE">
        <w:t>p dụng framework asp.net core xây dựng website bán máy tính</w:t>
      </w:r>
      <w:r w:rsidR="00C853F9" w:rsidRPr="00C853F9">
        <w:t>.</w:t>
      </w:r>
    </w:p>
    <w:p w14:paraId="54101862" w14:textId="113E11D4" w:rsidR="00931C1B" w:rsidRDefault="00931C1B" w:rsidP="00137559">
      <w:pPr>
        <w:jc w:val="left"/>
        <w:rPr>
          <w:rFonts w:asciiTheme="majorHAnsi" w:hAnsiTheme="majorHAnsi" w:cstheme="majorHAnsi"/>
          <w:b/>
          <w:szCs w:val="26"/>
        </w:rPr>
      </w:pPr>
      <w:r w:rsidRPr="00931C1B">
        <w:rPr>
          <w:rFonts w:asciiTheme="majorHAnsi" w:hAnsiTheme="majorHAnsi" w:cstheme="majorHAnsi"/>
          <w:b/>
          <w:szCs w:val="26"/>
        </w:rPr>
        <w:t xml:space="preserve">Các hướng tiếp cận: </w:t>
      </w:r>
    </w:p>
    <w:p w14:paraId="3580E067" w14:textId="6B6CCFA6" w:rsidR="006E7638" w:rsidRPr="006E7638"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167638">
        <w:rPr>
          <w:rFonts w:asciiTheme="majorHAnsi" w:hAnsiTheme="majorHAnsi" w:cstheme="majorHAnsi"/>
          <w:bCs/>
          <w:szCs w:val="26"/>
        </w:rPr>
        <w:t xml:space="preserve">Tìm hiểu về </w:t>
      </w:r>
      <w:r w:rsidR="002A1526">
        <w:rPr>
          <w:rFonts w:asciiTheme="majorHAnsi" w:hAnsiTheme="majorHAnsi" w:cstheme="majorHAnsi"/>
          <w:bCs/>
          <w:szCs w:val="26"/>
        </w:rPr>
        <w:t>ngôn ngữ C# và Asp.net core framework</w:t>
      </w:r>
      <w:r w:rsidRPr="006E7638">
        <w:rPr>
          <w:rFonts w:asciiTheme="majorHAnsi" w:hAnsiTheme="majorHAnsi" w:cstheme="majorHAnsi"/>
          <w:bCs/>
          <w:szCs w:val="26"/>
        </w:rPr>
        <w:t>.</w:t>
      </w:r>
    </w:p>
    <w:p w14:paraId="6CFA0F35" w14:textId="1CD8D8B9" w:rsidR="006E7638" w:rsidRPr="006E7638"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Tìm hiểu mô hình MVC</w:t>
      </w:r>
      <w:r w:rsidRPr="006E7638">
        <w:rPr>
          <w:rFonts w:asciiTheme="majorHAnsi" w:hAnsiTheme="majorHAnsi" w:cstheme="majorHAnsi"/>
          <w:bCs/>
          <w:szCs w:val="26"/>
        </w:rPr>
        <w:t>.</w:t>
      </w:r>
    </w:p>
    <w:p w14:paraId="6C4D49CC" w14:textId="4D9F8699" w:rsidR="006E7638" w:rsidRDefault="006E7638" w:rsidP="00182E5E">
      <w:pPr>
        <w:ind w:left="720"/>
        <w:rPr>
          <w:rFonts w:asciiTheme="majorHAnsi" w:hAnsiTheme="majorHAnsi" w:cstheme="majorHAnsi"/>
          <w:bCs/>
          <w:szCs w:val="26"/>
        </w:rPr>
      </w:pPr>
      <w:r>
        <w:rPr>
          <w:rFonts w:asciiTheme="majorHAnsi" w:hAnsiTheme="majorHAnsi" w:cstheme="majorHAnsi"/>
          <w:bCs/>
          <w:szCs w:val="26"/>
        </w:rPr>
        <w:t>+</w:t>
      </w:r>
      <w:r w:rsidRPr="006E7638">
        <w:rPr>
          <w:rFonts w:asciiTheme="majorHAnsi" w:hAnsiTheme="majorHAnsi" w:cstheme="majorHAnsi"/>
          <w:bCs/>
          <w:szCs w:val="26"/>
        </w:rPr>
        <w:t xml:space="preserve"> </w:t>
      </w:r>
      <w:r w:rsidR="002A1526">
        <w:rPr>
          <w:rFonts w:asciiTheme="majorHAnsi" w:hAnsiTheme="majorHAnsi" w:cstheme="majorHAnsi"/>
          <w:bCs/>
          <w:szCs w:val="26"/>
        </w:rPr>
        <w:t>Tiến hành xây dựng View, Model và Controller</w:t>
      </w:r>
      <w:r w:rsidR="001610E8">
        <w:rPr>
          <w:rFonts w:asciiTheme="majorHAnsi" w:hAnsiTheme="majorHAnsi" w:cstheme="majorHAnsi"/>
          <w:bCs/>
          <w:szCs w:val="26"/>
        </w:rPr>
        <w:t>.</w:t>
      </w:r>
    </w:p>
    <w:p w14:paraId="61DDE032" w14:textId="28368353" w:rsidR="00662A77" w:rsidRPr="006E7638" w:rsidRDefault="00662A77" w:rsidP="00182E5E">
      <w:pPr>
        <w:ind w:left="720"/>
        <w:rPr>
          <w:rFonts w:asciiTheme="majorHAnsi" w:hAnsiTheme="majorHAnsi" w:cstheme="majorHAnsi"/>
          <w:bCs/>
          <w:szCs w:val="26"/>
        </w:rPr>
      </w:pPr>
      <w:r>
        <w:rPr>
          <w:rFonts w:asciiTheme="majorHAnsi" w:hAnsiTheme="majorHAnsi" w:cstheme="majorHAnsi"/>
          <w:bCs/>
          <w:szCs w:val="26"/>
        </w:rPr>
        <w:t xml:space="preserve">+ Kiểm tra hiệu năng của </w:t>
      </w:r>
      <w:r w:rsidR="002A1526">
        <w:rPr>
          <w:rFonts w:asciiTheme="majorHAnsi" w:hAnsiTheme="majorHAnsi" w:cstheme="majorHAnsi"/>
          <w:bCs/>
          <w:szCs w:val="26"/>
        </w:rPr>
        <w:t>Website</w:t>
      </w:r>
      <w:r>
        <w:rPr>
          <w:rFonts w:asciiTheme="majorHAnsi" w:hAnsiTheme="majorHAnsi" w:cstheme="majorHAnsi"/>
          <w:bCs/>
          <w:szCs w:val="26"/>
        </w:rPr>
        <w:t>.</w:t>
      </w:r>
    </w:p>
    <w:p w14:paraId="44E766D2" w14:textId="23AF5E0F" w:rsidR="00931C1B" w:rsidRDefault="00931C1B" w:rsidP="00137559">
      <w:pPr>
        <w:rPr>
          <w:rFonts w:asciiTheme="majorHAnsi" w:hAnsiTheme="majorHAnsi" w:cstheme="majorHAnsi"/>
          <w:b/>
          <w:szCs w:val="26"/>
        </w:rPr>
      </w:pPr>
      <w:r w:rsidRPr="00931C1B">
        <w:rPr>
          <w:rFonts w:asciiTheme="majorHAnsi" w:hAnsiTheme="majorHAnsi" w:cstheme="majorHAnsi"/>
          <w:b/>
          <w:szCs w:val="26"/>
        </w:rPr>
        <w:t xml:space="preserve">Một số kết quả đạt được: </w:t>
      </w:r>
    </w:p>
    <w:p w14:paraId="1395B3B8" w14:textId="40AED314" w:rsidR="0091794C"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Website hoạt động ổn định đảm bảo các chức năng cần thiết</w:t>
      </w:r>
      <w:r>
        <w:rPr>
          <w:rFonts w:asciiTheme="majorHAnsi" w:hAnsiTheme="majorHAnsi" w:cstheme="majorHAnsi"/>
          <w:bCs/>
          <w:szCs w:val="26"/>
        </w:rPr>
        <w:t>.</w:t>
      </w:r>
    </w:p>
    <w:p w14:paraId="4C9336F9" w14:textId="2B43C013" w:rsidR="006E7638"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662A77">
        <w:rPr>
          <w:rFonts w:asciiTheme="majorHAnsi" w:hAnsiTheme="majorHAnsi" w:cstheme="majorHAnsi"/>
          <w:bCs/>
          <w:szCs w:val="26"/>
        </w:rPr>
        <w:t xml:space="preserve">Kiểm thử và đánh giá </w:t>
      </w:r>
      <w:r w:rsidR="002A1526">
        <w:rPr>
          <w:rFonts w:asciiTheme="majorHAnsi" w:hAnsiTheme="majorHAnsi" w:cstheme="majorHAnsi"/>
          <w:bCs/>
          <w:szCs w:val="26"/>
        </w:rPr>
        <w:t>website</w:t>
      </w:r>
      <w:r w:rsidR="00662A77">
        <w:rPr>
          <w:rFonts w:asciiTheme="majorHAnsi" w:hAnsiTheme="majorHAnsi" w:cstheme="majorHAnsi"/>
          <w:bCs/>
          <w:szCs w:val="26"/>
        </w:rPr>
        <w:t xml:space="preserve"> khi hoạt động</w:t>
      </w:r>
      <w:r>
        <w:rPr>
          <w:rFonts w:asciiTheme="majorHAnsi" w:hAnsiTheme="majorHAnsi" w:cstheme="majorHAnsi"/>
          <w:bCs/>
          <w:szCs w:val="26"/>
        </w:rPr>
        <w:t>.</w:t>
      </w:r>
    </w:p>
    <w:p w14:paraId="086FBBDA" w14:textId="33071D7A" w:rsidR="00716B03" w:rsidRDefault="00716B03" w:rsidP="00137559">
      <w:pPr>
        <w:jc w:val="left"/>
        <w:rPr>
          <w:rFonts w:asciiTheme="majorHAnsi" w:hAnsiTheme="majorHAnsi" w:cstheme="majorHAnsi"/>
          <w:b/>
          <w:szCs w:val="26"/>
        </w:rPr>
      </w:pPr>
      <w:r w:rsidRPr="00716B03">
        <w:rPr>
          <w:rFonts w:asciiTheme="majorHAnsi" w:hAnsiTheme="majorHAnsi" w:cstheme="majorHAnsi"/>
          <w:b/>
          <w:szCs w:val="26"/>
        </w:rPr>
        <w:t>Kết cấu của bài báo cáo:</w:t>
      </w:r>
    </w:p>
    <w:p w14:paraId="39C6D699" w14:textId="6BB59CD7" w:rsidR="00157ABF" w:rsidRDefault="00807AA6">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1:</w:t>
      </w:r>
      <w:r w:rsidRPr="00807AA6">
        <w:rPr>
          <w:rFonts w:asciiTheme="majorHAnsi" w:hAnsiTheme="majorHAnsi" w:cstheme="majorHAnsi"/>
          <w:bCs/>
          <w:szCs w:val="26"/>
        </w:rPr>
        <w:t xml:space="preserve"> </w:t>
      </w:r>
      <w:r w:rsidR="00EA509D">
        <w:rPr>
          <w:rFonts w:asciiTheme="majorHAnsi" w:hAnsiTheme="majorHAnsi" w:cstheme="majorHAnsi"/>
          <w:bCs/>
          <w:szCs w:val="26"/>
        </w:rPr>
        <w:t>Cơ sở lý thuyết</w:t>
      </w:r>
      <w:r w:rsidR="00157ABF">
        <w:rPr>
          <w:rFonts w:asciiTheme="majorHAnsi" w:hAnsiTheme="majorHAnsi" w:cstheme="majorHAnsi"/>
          <w:bCs/>
          <w:szCs w:val="26"/>
        </w:rPr>
        <w:t>.</w:t>
      </w:r>
    </w:p>
    <w:p w14:paraId="7F9EE7CC" w14:textId="0BEEE374" w:rsidR="006F3F24" w:rsidRPr="00807AA6" w:rsidRDefault="00157ABF">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2:</w:t>
      </w:r>
      <w:r>
        <w:rPr>
          <w:rFonts w:asciiTheme="majorHAnsi" w:hAnsiTheme="majorHAnsi" w:cstheme="majorHAnsi"/>
          <w:bCs/>
          <w:szCs w:val="26"/>
        </w:rPr>
        <w:t xml:space="preserve"> </w:t>
      </w:r>
      <w:r w:rsidR="00EA509D">
        <w:rPr>
          <w:rFonts w:asciiTheme="majorHAnsi" w:hAnsiTheme="majorHAnsi" w:cstheme="majorHAnsi"/>
          <w:bCs/>
          <w:szCs w:val="26"/>
        </w:rPr>
        <w:t>Thực nghiệm</w:t>
      </w:r>
      <w:r>
        <w:rPr>
          <w:rFonts w:asciiTheme="majorHAnsi" w:hAnsiTheme="majorHAnsi" w:cstheme="majorHAnsi"/>
          <w:bCs/>
          <w:szCs w:val="26"/>
        </w:rPr>
        <w:t>.</w:t>
      </w:r>
    </w:p>
    <w:p w14:paraId="091283E2" w14:textId="252D045C" w:rsidR="00807AA6" w:rsidRPr="00807AA6" w:rsidRDefault="00807AA6">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157ABF" w:rsidRPr="006E7638">
        <w:rPr>
          <w:rFonts w:asciiTheme="majorHAnsi" w:hAnsiTheme="majorHAnsi" w:cstheme="majorHAnsi"/>
          <w:b/>
          <w:szCs w:val="26"/>
        </w:rPr>
        <w:t>3</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sidR="00766B28">
        <w:rPr>
          <w:rFonts w:asciiTheme="majorHAnsi" w:hAnsiTheme="majorHAnsi" w:cstheme="majorHAnsi"/>
          <w:bCs/>
          <w:szCs w:val="26"/>
        </w:rPr>
        <w:t>Kết luận</w:t>
      </w:r>
      <w:r w:rsidRPr="00807AA6">
        <w:rPr>
          <w:rFonts w:asciiTheme="majorHAnsi" w:hAnsiTheme="majorHAnsi" w:cstheme="majorHAnsi"/>
          <w:bCs/>
          <w:szCs w:val="26"/>
        </w:rPr>
        <w:t>.</w:t>
      </w:r>
    </w:p>
    <w:p w14:paraId="6821E9C9" w14:textId="77777777" w:rsidR="001D5AA7" w:rsidRDefault="001D5AA7" w:rsidP="00137559">
      <w:pPr>
        <w:ind w:firstLine="0"/>
        <w:jc w:val="left"/>
        <w:rPr>
          <w:rFonts w:asciiTheme="majorHAnsi" w:hAnsiTheme="majorHAnsi" w:cstheme="majorHAnsi"/>
          <w:bCs/>
          <w:szCs w:val="26"/>
        </w:rPr>
      </w:pPr>
    </w:p>
    <w:p w14:paraId="52729E7D" w14:textId="77777777" w:rsidR="001610E8" w:rsidRDefault="001610E8" w:rsidP="00137559">
      <w:pPr>
        <w:ind w:firstLine="0"/>
        <w:jc w:val="left"/>
        <w:rPr>
          <w:rFonts w:asciiTheme="majorHAnsi" w:hAnsiTheme="majorHAnsi" w:cstheme="majorHAnsi"/>
          <w:bCs/>
          <w:szCs w:val="26"/>
        </w:rPr>
      </w:pPr>
    </w:p>
    <w:p w14:paraId="61ADBF4B" w14:textId="77777777" w:rsidR="001610E8" w:rsidRDefault="001610E8" w:rsidP="00137559">
      <w:pPr>
        <w:ind w:firstLine="0"/>
        <w:jc w:val="left"/>
        <w:rPr>
          <w:rFonts w:asciiTheme="majorHAnsi" w:hAnsiTheme="majorHAnsi" w:cstheme="majorHAnsi"/>
          <w:bCs/>
          <w:szCs w:val="26"/>
        </w:rPr>
      </w:pPr>
    </w:p>
    <w:p w14:paraId="3FFC886F" w14:textId="77777777" w:rsidR="001610E8" w:rsidRDefault="001610E8" w:rsidP="00137559">
      <w:pPr>
        <w:ind w:firstLine="0"/>
        <w:jc w:val="left"/>
        <w:rPr>
          <w:rFonts w:asciiTheme="majorHAnsi" w:hAnsiTheme="majorHAnsi" w:cstheme="majorHAnsi"/>
          <w:bCs/>
          <w:szCs w:val="26"/>
        </w:rPr>
      </w:pPr>
    </w:p>
    <w:p w14:paraId="3A4EF7D9" w14:textId="77777777" w:rsidR="001610E8" w:rsidRDefault="001610E8" w:rsidP="00137559">
      <w:pPr>
        <w:ind w:firstLine="0"/>
        <w:jc w:val="left"/>
        <w:rPr>
          <w:rFonts w:asciiTheme="majorHAnsi" w:hAnsiTheme="majorHAnsi" w:cstheme="majorHAnsi"/>
          <w:bCs/>
          <w:szCs w:val="26"/>
        </w:rPr>
      </w:pPr>
    </w:p>
    <w:p w14:paraId="490A35F5" w14:textId="77777777" w:rsidR="001610E8" w:rsidRDefault="001610E8" w:rsidP="00137559">
      <w:pPr>
        <w:ind w:firstLine="0"/>
        <w:jc w:val="left"/>
        <w:rPr>
          <w:rFonts w:asciiTheme="majorHAnsi" w:hAnsiTheme="majorHAnsi" w:cstheme="majorHAnsi"/>
          <w:bCs/>
          <w:szCs w:val="26"/>
        </w:rPr>
      </w:pPr>
    </w:p>
    <w:p w14:paraId="69EAAD2D" w14:textId="77777777" w:rsidR="001610E8" w:rsidRDefault="001610E8" w:rsidP="00137559">
      <w:pPr>
        <w:ind w:firstLine="0"/>
        <w:jc w:val="left"/>
        <w:rPr>
          <w:rFonts w:asciiTheme="majorHAnsi" w:hAnsiTheme="majorHAnsi" w:cstheme="majorHAnsi"/>
          <w:bCs/>
          <w:szCs w:val="26"/>
        </w:rPr>
      </w:pPr>
    </w:p>
    <w:p w14:paraId="0E02797F" w14:textId="77777777" w:rsidR="001610E8" w:rsidRDefault="001610E8" w:rsidP="00137559">
      <w:pPr>
        <w:ind w:firstLine="0"/>
        <w:jc w:val="left"/>
        <w:rPr>
          <w:rFonts w:asciiTheme="majorHAnsi" w:hAnsiTheme="majorHAnsi" w:cstheme="majorHAnsi"/>
          <w:bCs/>
          <w:szCs w:val="26"/>
        </w:rPr>
      </w:pPr>
    </w:p>
    <w:p w14:paraId="294ACEEB" w14:textId="77777777" w:rsidR="00137559" w:rsidRDefault="00137559" w:rsidP="00137559">
      <w:pPr>
        <w:ind w:firstLine="0"/>
        <w:jc w:val="left"/>
        <w:rPr>
          <w:rFonts w:asciiTheme="majorHAnsi" w:hAnsiTheme="majorHAnsi" w:cstheme="majorHAnsi"/>
          <w:bCs/>
          <w:szCs w:val="26"/>
        </w:rPr>
        <w:sectPr w:rsidR="00137559" w:rsidSect="001877A1">
          <w:footerReference w:type="default" r:id="rId12"/>
          <w:pgSz w:w="11907" w:h="16840" w:code="9"/>
          <w:pgMar w:top="1134" w:right="1134" w:bottom="1134" w:left="1701" w:header="283" w:footer="567" w:gutter="0"/>
          <w:pgNumType w:fmt="lowerRoman"/>
          <w:cols w:space="720"/>
          <w:docGrid w:linePitch="354"/>
        </w:sectPr>
      </w:pPr>
    </w:p>
    <w:p w14:paraId="21ADA465" w14:textId="3A803EDA" w:rsidR="00845A4B" w:rsidRDefault="00E624BC" w:rsidP="006B3D8F">
      <w:pPr>
        <w:pStyle w:val="Heading1"/>
      </w:pPr>
      <w:r>
        <w:lastRenderedPageBreak/>
        <w:t>TỔNG QUAN</w:t>
      </w:r>
    </w:p>
    <w:p w14:paraId="38171279" w14:textId="4DEE08EE" w:rsidR="002A1526" w:rsidRDefault="00E624BC" w:rsidP="00E624BC">
      <w:pPr>
        <w:pStyle w:val="heading"/>
      </w:pPr>
      <w:r>
        <w:t>Tổng quan về vấn đề</w:t>
      </w:r>
    </w:p>
    <w:p w14:paraId="0517DB7B" w14:textId="77777777" w:rsidR="00E624BC" w:rsidRPr="00E624BC" w:rsidRDefault="00E624BC" w:rsidP="00E624BC">
      <w:pPr>
        <w:rPr>
          <w:lang w:val="vi-VN"/>
        </w:rPr>
      </w:pPr>
      <w:r w:rsidRPr="00E624BC">
        <w:rPr>
          <w:lang w:val="vi-VN"/>
        </w:rPr>
        <w:t>Trong thời đại công nghệ hiện nay, việc phát triển các website thương mại điện tử trở nên rất quan trọng, đặc biệt là đối với các ngành hàng như bán máy tính, nơi người tiêu dùng ngày càng có nhu cầu mua sắm trực tuyến. Đồ án này tập trung vào việc xây dựng một website bán máy tính sử dụng framework ASP.NET Core, một công nghệ mạnh mẽ và phổ biến để phát triển các ứng dụng web hiện đại.</w:t>
      </w:r>
    </w:p>
    <w:p w14:paraId="7F4B9E46" w14:textId="77777777" w:rsidR="00E624BC" w:rsidRPr="00E624BC" w:rsidRDefault="00E624BC" w:rsidP="00E624BC">
      <w:pPr>
        <w:rPr>
          <w:lang w:val="vi-VN"/>
        </w:rPr>
      </w:pPr>
      <w:r w:rsidRPr="00E624BC">
        <w:rPr>
          <w:lang w:val="vi-VN"/>
        </w:rPr>
        <w:t>Mục tiêu của đề tài là thiết kế và phát triển một website bán máy tính, giúp khách hàng dễ dàng tìm kiếm và mua sản phẩm qua các tính năng như lọc sản phẩm, giỏ hàng, thanh toán trực tuyến, và quản lý tài khoản người dùng. Website sẽ được xây dựng với giao diện thân thiện và dễ sử dụng, đồng thời đảm bảo tính bảo mật và hiệu suất cao.</w:t>
      </w:r>
    </w:p>
    <w:p w14:paraId="1303E429" w14:textId="77777777" w:rsidR="00E624BC" w:rsidRPr="00E624BC" w:rsidRDefault="00E624BC" w:rsidP="00E624BC">
      <w:pPr>
        <w:rPr>
          <w:lang w:val="vi-VN"/>
        </w:rPr>
      </w:pPr>
      <w:r w:rsidRPr="00E624BC">
        <w:rPr>
          <w:lang w:val="vi-VN"/>
        </w:rPr>
        <w:t>Công nghệ ASP.NET Core sẽ được áp dụng để phát triển website, vì đây là một framework mã nguồn mở, dễ dàng triển khai và có khả năng mở rộng linh hoạt. ASP.NET Core cung cấp các công cụ mạnh mẽ như Entity Framework để tương tác với cơ sở dữ liệu, Razor Pages để tạo giao diện động và các API RESTful để hỗ trợ kết nối giữa frontend và backend.</w:t>
      </w:r>
    </w:p>
    <w:p w14:paraId="1754AEC5" w14:textId="77777777" w:rsidR="00E624BC" w:rsidRPr="00E624BC" w:rsidRDefault="00E624BC" w:rsidP="00E624BC">
      <w:pPr>
        <w:rPr>
          <w:lang w:val="vi-VN"/>
        </w:rPr>
      </w:pPr>
      <w:r w:rsidRPr="00E624BC">
        <w:rPr>
          <w:lang w:val="vi-VN"/>
        </w:rPr>
        <w:t>Trong quá trình phát triển, một số vấn đề quan trọng cần được giải quyết, bao gồm:</w:t>
      </w:r>
    </w:p>
    <w:p w14:paraId="26C1860C" w14:textId="77777777" w:rsidR="00E624BC" w:rsidRPr="00E624BC" w:rsidRDefault="00E624BC" w:rsidP="00E624BC">
      <w:pPr>
        <w:numPr>
          <w:ilvl w:val="0"/>
          <w:numId w:val="57"/>
        </w:numPr>
        <w:rPr>
          <w:lang w:val="vi-VN"/>
        </w:rPr>
      </w:pPr>
      <w:r w:rsidRPr="00E624BC">
        <w:rPr>
          <w:b/>
          <w:bCs/>
          <w:lang w:val="vi-VN"/>
        </w:rPr>
        <w:t>Quản lý sản phẩm</w:t>
      </w:r>
      <w:r w:rsidRPr="00E624BC">
        <w:rPr>
          <w:lang w:val="vi-VN"/>
        </w:rPr>
        <w:t>: Cần xây dựng hệ thống quản lý danh mục sản phẩm, bao gồm thông tin chi tiết về máy tính, giá cả, và các lựa chọn cấu hình.</w:t>
      </w:r>
    </w:p>
    <w:p w14:paraId="694042F6" w14:textId="77777777" w:rsidR="00E624BC" w:rsidRPr="00E624BC" w:rsidRDefault="00E624BC" w:rsidP="00E624BC">
      <w:pPr>
        <w:numPr>
          <w:ilvl w:val="0"/>
          <w:numId w:val="57"/>
        </w:numPr>
        <w:rPr>
          <w:lang w:val="vi-VN"/>
        </w:rPr>
      </w:pPr>
      <w:r w:rsidRPr="00E624BC">
        <w:rPr>
          <w:b/>
          <w:bCs/>
          <w:lang w:val="vi-VN"/>
        </w:rPr>
        <w:t>Quản lý đơn hàng</w:t>
      </w:r>
      <w:r w:rsidRPr="00E624BC">
        <w:rPr>
          <w:lang w:val="vi-VN"/>
        </w:rPr>
        <w:t>: Hệ thống phải đảm bảo quá trình đặt hàng và thanh toán diễn ra suôn sẻ và an toàn.</w:t>
      </w:r>
    </w:p>
    <w:p w14:paraId="6155D7F1" w14:textId="77777777" w:rsidR="00E624BC" w:rsidRPr="00E624BC" w:rsidRDefault="00E624BC" w:rsidP="00E624BC">
      <w:pPr>
        <w:numPr>
          <w:ilvl w:val="0"/>
          <w:numId w:val="57"/>
        </w:numPr>
        <w:rPr>
          <w:lang w:val="vi-VN"/>
        </w:rPr>
      </w:pPr>
      <w:r w:rsidRPr="00E624BC">
        <w:rPr>
          <w:b/>
          <w:bCs/>
          <w:lang w:val="vi-VN"/>
        </w:rPr>
        <w:t>Tối ưu hóa trải nghiệm người dùng</w:t>
      </w:r>
      <w:r w:rsidRPr="00E624BC">
        <w:rPr>
          <w:lang w:val="vi-VN"/>
        </w:rPr>
        <w:t>: Website cần được tối ưu hóa để nhanh chóng và dễ sử dụng trên cả desktop và mobile.</w:t>
      </w:r>
    </w:p>
    <w:p w14:paraId="354A2D11" w14:textId="77777777" w:rsidR="00E624BC" w:rsidRPr="00E624BC" w:rsidRDefault="00E624BC" w:rsidP="00E624BC">
      <w:pPr>
        <w:numPr>
          <w:ilvl w:val="0"/>
          <w:numId w:val="57"/>
        </w:numPr>
        <w:rPr>
          <w:lang w:val="vi-VN"/>
        </w:rPr>
      </w:pPr>
      <w:r w:rsidRPr="00E624BC">
        <w:rPr>
          <w:b/>
          <w:bCs/>
          <w:lang w:val="vi-VN"/>
        </w:rPr>
        <w:t>Bảo mật và xác thực</w:t>
      </w:r>
      <w:r w:rsidRPr="00E624BC">
        <w:rPr>
          <w:lang w:val="vi-VN"/>
        </w:rPr>
        <w:t>: Cần có hệ thống bảo mật để bảo vệ thông tin người dùng và giao dịch.</w:t>
      </w:r>
    </w:p>
    <w:p w14:paraId="79AFA9F5" w14:textId="77777777" w:rsidR="00E624BC" w:rsidRPr="00E624BC" w:rsidRDefault="00E624BC" w:rsidP="00E624BC">
      <w:pPr>
        <w:rPr>
          <w:lang w:val="vi-VN"/>
        </w:rPr>
      </w:pPr>
      <w:r w:rsidRPr="00E624BC">
        <w:rPr>
          <w:lang w:val="vi-VN"/>
        </w:rPr>
        <w:t>Từ đó, đề tài này không chỉ giúp nâng cao kỹ năng lập trình web với ASP.NET Core mà còn mang lại một giải pháp thực tiễn cho việc phát triển các website thương mại điện tử trong lĩnh vực bán máy tính.</w:t>
      </w:r>
    </w:p>
    <w:p w14:paraId="0E637CCE" w14:textId="040AA0EA" w:rsidR="002A1526" w:rsidRDefault="00E624BC" w:rsidP="00E624BC">
      <w:pPr>
        <w:pStyle w:val="heading"/>
      </w:pPr>
      <w:r>
        <w:lastRenderedPageBreak/>
        <w:t>Hướng giải quyết</w:t>
      </w:r>
    </w:p>
    <w:p w14:paraId="5273A5D4" w14:textId="7AFEE76C" w:rsidR="00E624BC" w:rsidRDefault="00E624BC" w:rsidP="00E624BC">
      <w:r>
        <w:t>Để giải quyết các vấn đề đã đề cập trong tổng quan, mô hình MVC (Model-View-Controller) của ASP.NET Core sẽ được áp dụng một cách linh hoạt. Mô hình MVC giúp phân chia rõ ràng các thành phần của ứng dụng, làm cho việc phát triển và bảo trì dễ dàng hơn, đồng thời tối ưu hóa trải nghiệm người dùng và khả năng mở rộng của hệ thống.</w:t>
      </w:r>
    </w:p>
    <w:p w14:paraId="5BC4E0FC" w14:textId="29EDDB0B" w:rsidR="00E624BC" w:rsidRPr="00B50063" w:rsidRDefault="00E624BC" w:rsidP="00E624BC">
      <w:pPr>
        <w:rPr>
          <w:i/>
          <w:iCs/>
        </w:rPr>
      </w:pPr>
      <w:r w:rsidRPr="00B50063">
        <w:rPr>
          <w:i/>
          <w:iCs/>
        </w:rPr>
        <w:t>Một vài lớp ví dụ để có thể có cái nhìn tổng quan hơn về hướng giải quyết cho việc xây dựng Website:</w:t>
      </w:r>
    </w:p>
    <w:p w14:paraId="39ADA775" w14:textId="77777777" w:rsidR="00E624BC" w:rsidRDefault="00E624BC" w:rsidP="00E624BC">
      <w:r w:rsidRPr="00B50063">
        <w:rPr>
          <w:b/>
          <w:bCs/>
        </w:rPr>
        <w:t>Mô hình (Model)</w:t>
      </w:r>
      <w:r>
        <w:t>: Mô hình đại diện cho dữ liệu của ứng dụng và các quy tắc nghiệp vụ. Trong dự án website bán máy tính, chúng ta sẽ xây dựng các lớp Model để quản lý thông tin về sản phẩm (máy tính), khách hàng, đơn hàng và các chức năng khác.</w:t>
      </w:r>
    </w:p>
    <w:p w14:paraId="0E587A63" w14:textId="77777777" w:rsidR="00E624BC" w:rsidRDefault="00E624BC" w:rsidP="00E624BC">
      <w:pPr>
        <w:pStyle w:val="ListParagraph"/>
        <w:numPr>
          <w:ilvl w:val="0"/>
          <w:numId w:val="58"/>
        </w:numPr>
      </w:pPr>
      <w:r>
        <w:t>Sản phẩm: Một lớp Product sẽ chứa các thuộc tính như tên, mô tả, giá, ảnh, và các đặc tính kỹ thuật khác của máy tính.</w:t>
      </w:r>
    </w:p>
    <w:p w14:paraId="735BD2BF" w14:textId="77777777" w:rsidR="00E624BC" w:rsidRDefault="00E624BC" w:rsidP="00E624BC">
      <w:pPr>
        <w:pStyle w:val="ListParagraph"/>
        <w:numPr>
          <w:ilvl w:val="0"/>
          <w:numId w:val="58"/>
        </w:numPr>
      </w:pPr>
      <w:r>
        <w:t>Đơn hàng: Lớp Order sẽ lưu trữ thông tin về các đơn hàng, bao gồm các sản phẩm trong giỏ hàng, trạng thái thanh toán và thông tin vận chuyển.</w:t>
      </w:r>
    </w:p>
    <w:p w14:paraId="24B0DEBA" w14:textId="389DDC75" w:rsidR="00E624BC" w:rsidRDefault="00E624BC" w:rsidP="00E624BC">
      <w:pPr>
        <w:pStyle w:val="ListParagraph"/>
        <w:numPr>
          <w:ilvl w:val="0"/>
          <w:numId w:val="58"/>
        </w:numPr>
      </w:pPr>
      <w:r>
        <w:t>Khách hàng: Lớp User sẽ lưu trữ thông tin người dùng, bao gồm tên, email, mật khẩu, và địa chỉ giao hàng.</w:t>
      </w:r>
    </w:p>
    <w:p w14:paraId="05FD3508" w14:textId="43036C7A" w:rsidR="00E624BC" w:rsidRDefault="00E624BC" w:rsidP="00E624BC">
      <w:r w:rsidRPr="00B50063">
        <w:rPr>
          <w:b/>
          <w:bCs/>
        </w:rPr>
        <w:t>Giao diện người dùng (View)</w:t>
      </w:r>
      <w:r>
        <w:t>: Giao diện người dùng sẽ được xây dựng bằng Razor Views trong ASP.NET Core, giúp tách biệt logic hiển thị khỏi logic xử lý. Các trang chính của website sẽ bao gồm:</w:t>
      </w:r>
    </w:p>
    <w:p w14:paraId="5DE829EE" w14:textId="77777777" w:rsidR="00E624BC" w:rsidRDefault="00E624BC" w:rsidP="00E624BC">
      <w:pPr>
        <w:pStyle w:val="ListParagraph"/>
        <w:numPr>
          <w:ilvl w:val="0"/>
          <w:numId w:val="59"/>
        </w:numPr>
      </w:pPr>
      <w:r>
        <w:t>Trang chủ: Hiển thị các sản phẩm nổi bật và các danh mục sản phẩm.</w:t>
      </w:r>
    </w:p>
    <w:p w14:paraId="2E9D67E1" w14:textId="77777777" w:rsidR="00E624BC" w:rsidRDefault="00E624BC" w:rsidP="00E624BC">
      <w:pPr>
        <w:pStyle w:val="ListParagraph"/>
        <w:numPr>
          <w:ilvl w:val="0"/>
          <w:numId w:val="59"/>
        </w:numPr>
      </w:pPr>
      <w:r>
        <w:t>Trang chi tiết sản phẩm: Cung cấp thông tin chi tiết về một sản phẩm, bao gồm các đặc tính kỹ thuật, hình ảnh, và nút "Thêm vào giỏ hàng".</w:t>
      </w:r>
    </w:p>
    <w:p w14:paraId="67A6E319" w14:textId="77777777" w:rsidR="00E624BC" w:rsidRDefault="00E624BC" w:rsidP="00E624BC">
      <w:pPr>
        <w:pStyle w:val="ListParagraph"/>
        <w:numPr>
          <w:ilvl w:val="0"/>
          <w:numId w:val="59"/>
        </w:numPr>
      </w:pPr>
      <w:r>
        <w:t>Giỏ hàng và thanh toán: Người dùng có thể xem và chỉnh sửa các sản phẩm trong giỏ hàng, sau đó thanh toán trực tuyến.</w:t>
      </w:r>
    </w:p>
    <w:p w14:paraId="08633769" w14:textId="77777777" w:rsidR="00E624BC" w:rsidRDefault="00E624BC" w:rsidP="00E624BC">
      <w:pPr>
        <w:pStyle w:val="ListParagraph"/>
        <w:numPr>
          <w:ilvl w:val="0"/>
          <w:numId w:val="59"/>
        </w:numPr>
      </w:pPr>
      <w:r>
        <w:t>Trang quản lý đơn hàng: Người quản trị có thể xem và quản lý các đơn hàng đã được đặt.</w:t>
      </w:r>
    </w:p>
    <w:p w14:paraId="61517E40" w14:textId="77777777" w:rsidR="00E624BC" w:rsidRDefault="00E624BC" w:rsidP="00E624BC">
      <w:r w:rsidRPr="00B50063">
        <w:rPr>
          <w:b/>
          <w:bCs/>
        </w:rPr>
        <w:t>Bộ điều khiển (Controller)</w:t>
      </w:r>
      <w:r>
        <w:t>: Các Controller sẽ xử lý logic và tương tác giữa Model và View. Ví dụ:</w:t>
      </w:r>
    </w:p>
    <w:p w14:paraId="0E65458E" w14:textId="77777777" w:rsidR="00E624BC" w:rsidRDefault="00E624BC" w:rsidP="00E624BC">
      <w:pPr>
        <w:ind w:firstLine="0"/>
      </w:pPr>
    </w:p>
    <w:p w14:paraId="5E2A0611" w14:textId="77777777" w:rsidR="00E624BC" w:rsidRDefault="00E624BC" w:rsidP="00E624BC">
      <w:pPr>
        <w:pStyle w:val="ListParagraph"/>
        <w:numPr>
          <w:ilvl w:val="0"/>
          <w:numId w:val="60"/>
        </w:numPr>
      </w:pPr>
      <w:r>
        <w:t>ProductController: Xử lý các yêu cầu về danh sách sản phẩm, chi tiết sản phẩm, và tìm kiếm sản phẩm.</w:t>
      </w:r>
    </w:p>
    <w:p w14:paraId="0D379DD5" w14:textId="77777777" w:rsidR="00E624BC" w:rsidRDefault="00E624BC" w:rsidP="00E624BC">
      <w:pPr>
        <w:pStyle w:val="ListParagraph"/>
        <w:numPr>
          <w:ilvl w:val="0"/>
          <w:numId w:val="60"/>
        </w:numPr>
      </w:pPr>
      <w:r>
        <w:t>CartController: Xử lý các chức năng liên quan đến giỏ hàng, như thêm sản phẩm, xóa sản phẩm, tính tổng tiền.</w:t>
      </w:r>
    </w:p>
    <w:p w14:paraId="29AEBE2F" w14:textId="77777777" w:rsidR="00E624BC" w:rsidRDefault="00E624BC" w:rsidP="00E624BC">
      <w:pPr>
        <w:pStyle w:val="ListParagraph"/>
        <w:numPr>
          <w:ilvl w:val="0"/>
          <w:numId w:val="60"/>
        </w:numPr>
      </w:pPr>
      <w:r>
        <w:t>OrderController: Xử lý quá trình thanh toán và quản lý đơn hàng.</w:t>
      </w:r>
    </w:p>
    <w:p w14:paraId="2FC2E7B1" w14:textId="77777777" w:rsidR="00E624BC" w:rsidRDefault="00E624BC" w:rsidP="00E624BC">
      <w:pPr>
        <w:pStyle w:val="ListParagraph"/>
        <w:numPr>
          <w:ilvl w:val="0"/>
          <w:numId w:val="60"/>
        </w:numPr>
      </w:pPr>
      <w:r>
        <w:t>AccountController: Quản lý đăng nhập, đăng ký và thông tin tài khoản người dùng.</w:t>
      </w:r>
    </w:p>
    <w:p w14:paraId="09ABE081" w14:textId="17B28291" w:rsidR="00E624BC" w:rsidRDefault="00E624BC" w:rsidP="00E624BC">
      <w:r w:rsidRPr="00B50063">
        <w:rPr>
          <w:b/>
          <w:bCs/>
        </w:rPr>
        <w:t>Tính năng quản lý và bảo mật</w:t>
      </w:r>
      <w:r>
        <w:t>: Để đảm bảo bảo mật cho website, các tính năng như xác thực người dùng, phân quyền và bảo vệ thông tin khách hàng sẽ được triển khai. ASP.NET Core cung cấp các tính năng như ASP.NET Identity để xử lý việc đăng nhập, đăng ký, và phân quyền người dùng.</w:t>
      </w:r>
    </w:p>
    <w:p w14:paraId="158F2974" w14:textId="77777777" w:rsidR="00E624BC" w:rsidRDefault="00E624BC" w:rsidP="00E624BC">
      <w:r w:rsidRPr="00B50063">
        <w:rPr>
          <w:b/>
          <w:bCs/>
        </w:rPr>
        <w:t>Xác thực và phân quyền</w:t>
      </w:r>
      <w:r>
        <w:t>: Sử dụng ASP.NET Core Identity để xử lý việc đăng ký và đăng nhập người dùng. Phân quyền sẽ đảm bảo rằng chỉ người quản trị mới có thể truy cập vào các tính năng quản lý sản phẩm và đơn hàng.</w:t>
      </w:r>
    </w:p>
    <w:p w14:paraId="5145BA0A" w14:textId="3647B7E3" w:rsidR="00E624BC" w:rsidRDefault="00E624BC" w:rsidP="00E624BC">
      <w:r w:rsidRPr="00B50063">
        <w:rPr>
          <w:b/>
          <w:bCs/>
        </w:rPr>
        <w:t>Bảo mật thanh toán</w:t>
      </w:r>
      <w:r>
        <w:t>: Để bảo vệ các giao dịch thanh toán, việc tích hợp với các cổng thanh toán như PayPal hoặc Stripe sẽ được thực hiện để đảm bảo tính bảo mật cao.</w:t>
      </w:r>
    </w:p>
    <w:p w14:paraId="0BCFD275" w14:textId="786656AE" w:rsidR="00E624BC" w:rsidRDefault="00E624BC" w:rsidP="00E624BC">
      <w:r w:rsidRPr="00B50063">
        <w:rPr>
          <w:b/>
          <w:bCs/>
        </w:rPr>
        <w:t>Tối ưu hóa hiệu suất</w:t>
      </w:r>
      <w:r>
        <w:t>: Để đảm bảo website hoạt động mượt mà, đặc biệt khi có lượng người dùng lớn, các kỹ thuật tối ưu hóa như caching, lazy loading, và phân trang sẽ được áp dụng.</w:t>
      </w:r>
    </w:p>
    <w:p w14:paraId="48D74F97" w14:textId="77777777" w:rsidR="002A1526" w:rsidRDefault="002A1526" w:rsidP="00E624BC">
      <w:pPr>
        <w:ind w:firstLine="0"/>
      </w:pPr>
    </w:p>
    <w:p w14:paraId="65AA5C2A" w14:textId="77777777" w:rsidR="002A1526" w:rsidRDefault="002A1526" w:rsidP="002A1526"/>
    <w:p w14:paraId="69B08614" w14:textId="77777777" w:rsidR="002A1526" w:rsidRDefault="002A1526" w:rsidP="002A1526"/>
    <w:p w14:paraId="3A03C3C1" w14:textId="77777777" w:rsidR="002A1526" w:rsidRDefault="002A1526" w:rsidP="002A1526"/>
    <w:p w14:paraId="42543380" w14:textId="77777777" w:rsidR="002A1526" w:rsidRDefault="002A1526" w:rsidP="002A1526"/>
    <w:p w14:paraId="54FBA60E" w14:textId="77777777" w:rsidR="002A1526" w:rsidRDefault="002A1526" w:rsidP="002A1526"/>
    <w:p w14:paraId="5970ABAE" w14:textId="77777777" w:rsidR="002A1526" w:rsidRDefault="002A1526" w:rsidP="002A1526"/>
    <w:p w14:paraId="6B68A1DC" w14:textId="77777777" w:rsidR="002A1526" w:rsidRDefault="002A1526" w:rsidP="00B50063">
      <w:pPr>
        <w:ind w:firstLine="0"/>
      </w:pPr>
    </w:p>
    <w:p w14:paraId="7A447F4D" w14:textId="1F52BEDA" w:rsidR="002A1526" w:rsidRDefault="00B50063" w:rsidP="00B50063">
      <w:pPr>
        <w:pStyle w:val="Heading1"/>
      </w:pPr>
      <w:r>
        <w:lastRenderedPageBreak/>
        <w:t>NGHIÊN CỨU LÝ THUYẾT</w:t>
      </w:r>
    </w:p>
    <w:p w14:paraId="4D06C1E8" w14:textId="0605F082" w:rsidR="002A1526" w:rsidRDefault="00B50063" w:rsidP="00B50063">
      <w:pPr>
        <w:pStyle w:val="heading"/>
      </w:pPr>
      <w:r>
        <w:t>Ngôn ngữ lập trình C# ( C Sharp )</w:t>
      </w:r>
    </w:p>
    <w:p w14:paraId="06B28B3D" w14:textId="2C539357" w:rsidR="00B50063" w:rsidRDefault="00B50063" w:rsidP="00B50063">
      <w:r>
        <w:t>C Sharp hay được biết đến C# là một ngôn ngữ lập trình do Microsoft phát triển, thuộc dòng ngôn ngữ lập trình C. Nó được sử dụng chủ yếu trong môi trường .NET, giúp xây dựng các ứng dụng trên Windows, web, và di động. C# dễ học và có cú pháp rõ ràng, giống như các ngôn ngữ lập trình khác như Java và C++ nhưng lại đơn giản hơn, dễ hiểu hơn.</w:t>
      </w:r>
    </w:p>
    <w:p w14:paraId="7A3F20B1" w14:textId="745AE009" w:rsidR="00B50063" w:rsidRDefault="00B50063" w:rsidP="00B50063">
      <w:r>
        <w:t>C# hỗ trợ các đặc điểm như lập trình hướng đối tượng, giúp người lập trình dễ dàng quản lý và tái sử dụng mã nguồn. Nó cũng có tính năng quản lý bộ nhớ tự động thông qua garbage collection, giảm bớt những lo ngại về việc giải phóng bộ nhớ thủ công.</w:t>
      </w:r>
    </w:p>
    <w:p w14:paraId="4A179110" w14:textId="239C3727" w:rsidR="00B50063" w:rsidRDefault="00B50063" w:rsidP="00B50063">
      <w:r>
        <w:t>Với tính ổn định và khả năng tích hợp tốt với các công nghệ khác của Microsoft, C# được sử dụng rộng rãi trong việc phát triển các ứng dụng doanh nghiệp, phần mềm desktop, ứng dụng web và game.</w:t>
      </w:r>
    </w:p>
    <w:p w14:paraId="08770B1A" w14:textId="0524E516" w:rsidR="00B50063" w:rsidRDefault="00B50063" w:rsidP="00B50063">
      <w:r>
        <w:t>Tóm lại, C# là một ngôn ngữ mạnh mẽ nhưng dễ tiếp cận, phù hợp với nhiều loại ứng dụng và là công cụ lý tưởng cho các dự án phần mềm hiện đại.</w:t>
      </w:r>
    </w:p>
    <w:p w14:paraId="62603D76" w14:textId="20EB9780" w:rsidR="00B50063" w:rsidRPr="00B50063" w:rsidRDefault="00B50063" w:rsidP="00B50063">
      <w:pPr>
        <w:rPr>
          <w:b/>
          <w:bCs/>
        </w:rPr>
      </w:pPr>
      <w:r w:rsidRPr="00B50063">
        <w:rPr>
          <w:b/>
          <w:bCs/>
        </w:rPr>
        <w:t>Ví dụ khai báo Model cho thực thể User:</w:t>
      </w:r>
    </w:p>
    <w:p w14:paraId="34AD0F95" w14:textId="77777777" w:rsidR="00B50063" w:rsidRDefault="00B50063" w:rsidP="00B50063">
      <w:pPr>
        <w:pStyle w:val="Code"/>
      </w:pPr>
      <w:r>
        <w:t>public class UserModel</w:t>
      </w:r>
    </w:p>
    <w:p w14:paraId="6E3B8C96" w14:textId="77777777" w:rsidR="00B50063" w:rsidRDefault="00B50063" w:rsidP="00B50063">
      <w:pPr>
        <w:pStyle w:val="Code"/>
      </w:pPr>
      <w:r>
        <w:t>{</w:t>
      </w:r>
    </w:p>
    <w:p w14:paraId="7D8D3EF0" w14:textId="77777777" w:rsidR="00B50063" w:rsidRDefault="00B50063" w:rsidP="00B50063">
      <w:pPr>
        <w:pStyle w:val="Code"/>
      </w:pPr>
      <w:r>
        <w:tab/>
        <w:t>public int Id { get; set; }</w:t>
      </w:r>
    </w:p>
    <w:p w14:paraId="2EB4857C" w14:textId="77777777" w:rsidR="00B50063" w:rsidRDefault="00B50063" w:rsidP="00B50063">
      <w:pPr>
        <w:pStyle w:val="Code"/>
      </w:pPr>
      <w:r>
        <w:tab/>
        <w:t>[Required(ErrorMessage = "Yêu cầu nhập Tên đăng nhập")]</w:t>
      </w:r>
    </w:p>
    <w:p w14:paraId="5E71A91B" w14:textId="77777777" w:rsidR="00B50063" w:rsidRDefault="00B50063" w:rsidP="00B50063">
      <w:pPr>
        <w:pStyle w:val="Code"/>
      </w:pPr>
      <w:r>
        <w:tab/>
        <w:t>public string UserName { get; set; }</w:t>
      </w:r>
    </w:p>
    <w:p w14:paraId="49716074" w14:textId="77777777" w:rsidR="00B50063" w:rsidRDefault="00B50063" w:rsidP="00B50063">
      <w:pPr>
        <w:pStyle w:val="Code"/>
      </w:pPr>
      <w:r>
        <w:tab/>
        <w:t>[DataType(DataType.Password), Required(ErrorMessage = "Yêu cầu nhập Mật khẩu")]</w:t>
      </w:r>
    </w:p>
    <w:p w14:paraId="1D8E0E58" w14:textId="77777777" w:rsidR="00B50063" w:rsidRDefault="00B50063" w:rsidP="00B50063">
      <w:pPr>
        <w:pStyle w:val="Code"/>
      </w:pPr>
      <w:r>
        <w:tab/>
        <w:t>public string Password { get; set; }</w:t>
      </w:r>
    </w:p>
    <w:p w14:paraId="6DC91564" w14:textId="77777777" w:rsidR="00B50063" w:rsidRDefault="00B50063" w:rsidP="00B50063">
      <w:pPr>
        <w:pStyle w:val="Code"/>
      </w:pPr>
      <w:r>
        <w:tab/>
        <w:t>[Required(ErrorMessage = "Yêu cầu nhập Email"), EmailAddress]</w:t>
      </w:r>
    </w:p>
    <w:p w14:paraId="56468BD9" w14:textId="77777777" w:rsidR="00B50063" w:rsidRDefault="00B50063" w:rsidP="00B50063">
      <w:pPr>
        <w:pStyle w:val="Code"/>
      </w:pPr>
      <w:r>
        <w:tab/>
        <w:t>public string Email { get; set; }</w:t>
      </w:r>
    </w:p>
    <w:p w14:paraId="30FEDC10" w14:textId="6B6FDAAC" w:rsidR="002A1526" w:rsidRDefault="00B50063" w:rsidP="00B50063">
      <w:pPr>
        <w:pStyle w:val="Code"/>
      </w:pPr>
      <w:r>
        <w:t>}</w:t>
      </w:r>
    </w:p>
    <w:p w14:paraId="44685CAC" w14:textId="77777777" w:rsidR="002A1526" w:rsidRDefault="002A1526" w:rsidP="002A1526"/>
    <w:p w14:paraId="48BAE81A" w14:textId="176A7CF5" w:rsidR="002A1526" w:rsidRDefault="008261F6" w:rsidP="00B50063">
      <w:pPr>
        <w:pStyle w:val="heading"/>
      </w:pPr>
      <w:r>
        <w:lastRenderedPageBreak/>
        <w:t>ASP.NET</w:t>
      </w:r>
      <w:r w:rsidR="00B50063">
        <w:t xml:space="preserve"> Framework và sự khác nhau giữa </w:t>
      </w:r>
      <w:r>
        <w:t>ASP.NET</w:t>
      </w:r>
      <w:r w:rsidR="00B50063">
        <w:t xml:space="preserve"> Core và </w:t>
      </w:r>
      <w:r>
        <w:t>ASP.NET</w:t>
      </w:r>
    </w:p>
    <w:p w14:paraId="058743C5" w14:textId="3135C45B" w:rsidR="00B50063" w:rsidRDefault="00B50063" w:rsidP="00B50063">
      <w:r>
        <w:t>ASP.NET Core là một framework phát triển ứng dụng web mã nguồn mở và đa nền tảng (cross-platform) được Microsoft phát triển. Nó là phiên bản cải tiến của ASP.NET và được thiết kế lại để chạy trên nhiều hệ điều hành khác nhau như Windows, Linux và macOS, thay vì chỉ giới hạn trên Windows như trước đây.</w:t>
      </w:r>
    </w:p>
    <w:p w14:paraId="6FD8F868" w14:textId="5EBE70DA" w:rsidR="00B50063" w:rsidRDefault="00B50063" w:rsidP="00B50063">
      <w:r>
        <w:t>Dưới đây là sự khác biệt chính giữa ASP.NET Core và ASP.NET</w:t>
      </w:r>
      <w:r w:rsidR="008261F6">
        <w:t xml:space="preserve"> để có cái nhìn tổng quát hơn về Framework này</w:t>
      </w:r>
      <w:r>
        <w:t>:</w:t>
      </w:r>
    </w:p>
    <w:p w14:paraId="71BE939B" w14:textId="66C3666A" w:rsidR="00B50063" w:rsidRPr="008261F6" w:rsidRDefault="00B50063" w:rsidP="008261F6">
      <w:pPr>
        <w:pStyle w:val="ListParagraph"/>
        <w:numPr>
          <w:ilvl w:val="0"/>
          <w:numId w:val="61"/>
        </w:numPr>
        <w:rPr>
          <w:b/>
          <w:bCs/>
        </w:rPr>
      </w:pPr>
      <w:r w:rsidRPr="008261F6">
        <w:rPr>
          <w:b/>
          <w:bCs/>
        </w:rPr>
        <w:t>Đa nền tảng (Cross-Platform):</w:t>
      </w:r>
    </w:p>
    <w:p w14:paraId="37319BD1" w14:textId="2E933C2D" w:rsidR="00B50063" w:rsidRDefault="008261F6" w:rsidP="00B50063">
      <w:r>
        <w:t xml:space="preserve">+ </w:t>
      </w:r>
      <w:r w:rsidR="00B50063">
        <w:t>ASP.NET: Chỉ chạy trên hệ điều hành Windows.</w:t>
      </w:r>
    </w:p>
    <w:p w14:paraId="05337A2B" w14:textId="1CC3B684" w:rsidR="00B50063" w:rsidRDefault="008261F6" w:rsidP="00B50063">
      <w:r>
        <w:t xml:space="preserve">+ </w:t>
      </w:r>
      <w:r w:rsidR="00B50063">
        <w:t>ASP.NET Core: Được thiết kế để chạy trên nhiều nền tảng khác nhau, bao gồm Windows, Linux và macOS. Điều này giúp các nhà phát triển có thể xây dựng và triển khai ứng dụng web của mình trên bất kỳ nền tảng nào.</w:t>
      </w:r>
    </w:p>
    <w:p w14:paraId="22E283E9" w14:textId="2A5EC8A0" w:rsidR="00B50063" w:rsidRPr="008261F6" w:rsidRDefault="00B50063" w:rsidP="008261F6">
      <w:pPr>
        <w:pStyle w:val="ListParagraph"/>
        <w:numPr>
          <w:ilvl w:val="0"/>
          <w:numId w:val="61"/>
        </w:numPr>
        <w:rPr>
          <w:b/>
          <w:bCs/>
        </w:rPr>
      </w:pPr>
      <w:r w:rsidRPr="008261F6">
        <w:rPr>
          <w:b/>
          <w:bCs/>
        </w:rPr>
        <w:t>Hiệu suất:</w:t>
      </w:r>
    </w:p>
    <w:p w14:paraId="66EB55A3" w14:textId="4191E342" w:rsidR="00B50063" w:rsidRDefault="008261F6" w:rsidP="00B50063">
      <w:r>
        <w:t xml:space="preserve">+ </w:t>
      </w:r>
      <w:r w:rsidR="00B50063">
        <w:t>ASP.NET: Mặc dù có hiệu suất tốt nhưng không được tối ưu như ASP.NET Core.</w:t>
      </w:r>
    </w:p>
    <w:p w14:paraId="6D413FCE" w14:textId="5022E13E" w:rsidR="00B50063" w:rsidRDefault="008261F6" w:rsidP="00B50063">
      <w:r>
        <w:t xml:space="preserve">+ </w:t>
      </w:r>
      <w:r w:rsidR="00B50063">
        <w:t>ASP.NET Core: Cải thiện rất nhiều về hiệu suất so với ASP.NET. Nó sử dụng một mô hình xử lý nhẹ và hiện đại hơn, giúp các ứng dụng chạy nhanh hơn và sử dụng tài nguyên hệ thống hiệu quả hơn.</w:t>
      </w:r>
    </w:p>
    <w:p w14:paraId="7B39A9C2" w14:textId="114372D3" w:rsidR="00B50063" w:rsidRPr="008261F6" w:rsidRDefault="00B50063" w:rsidP="008261F6">
      <w:pPr>
        <w:pStyle w:val="ListParagraph"/>
        <w:numPr>
          <w:ilvl w:val="0"/>
          <w:numId w:val="61"/>
        </w:numPr>
        <w:rPr>
          <w:b/>
          <w:bCs/>
        </w:rPr>
      </w:pPr>
      <w:r w:rsidRPr="008261F6">
        <w:rPr>
          <w:b/>
          <w:bCs/>
        </w:rPr>
        <w:t>Kiến trúc:</w:t>
      </w:r>
    </w:p>
    <w:p w14:paraId="6E327547" w14:textId="63F2441E" w:rsidR="00B50063" w:rsidRDefault="008261F6" w:rsidP="00B50063">
      <w:r>
        <w:t xml:space="preserve">+ </w:t>
      </w:r>
      <w:r w:rsidR="00B50063">
        <w:t>ASP.NET: Được xây dựng dựa trên mô hình Web Forms, MVC, và Web API, có một số phần không linh hoạt và dễ bị lỗi khi phát triển ứng dụng lớn.</w:t>
      </w:r>
    </w:p>
    <w:p w14:paraId="20CA2419" w14:textId="673C3CA9" w:rsidR="00B50063" w:rsidRDefault="008261F6" w:rsidP="00B50063">
      <w:r>
        <w:t xml:space="preserve">+ </w:t>
      </w:r>
      <w:r w:rsidR="00B50063">
        <w:t>ASP.NET Core: Hỗ trợ một kiến trúc sạch hơn và linh hoạt hơn, chủ yếu tập trung vào MVC và API, loại bỏ những phần thừa thãi như Web Forms, và giúp cấu trúc ứng dụng dễ duy trì và mở rộng hơn.</w:t>
      </w:r>
    </w:p>
    <w:p w14:paraId="618E7E47" w14:textId="77777777" w:rsidR="001E7443" w:rsidRPr="001E7443" w:rsidRDefault="00B50063" w:rsidP="003E436C">
      <w:pPr>
        <w:pStyle w:val="ListParagraph"/>
        <w:numPr>
          <w:ilvl w:val="0"/>
          <w:numId w:val="61"/>
        </w:numPr>
      </w:pPr>
      <w:r w:rsidRPr="001E7443">
        <w:rPr>
          <w:b/>
          <w:bCs/>
        </w:rPr>
        <w:t>Tích hợp Dependency Injection:</w:t>
      </w:r>
    </w:p>
    <w:p w14:paraId="4A4A01CA" w14:textId="1D76120E" w:rsidR="001E7443" w:rsidRPr="001E7443" w:rsidRDefault="001E7443" w:rsidP="001E7443">
      <w:pPr>
        <w:rPr>
          <w:i/>
          <w:iCs/>
          <w:szCs w:val="26"/>
        </w:rPr>
      </w:pPr>
      <w:r w:rsidRPr="001E7443">
        <w:rPr>
          <w:i/>
          <w:iCs/>
          <w:szCs w:val="26"/>
        </w:rPr>
        <w:t xml:space="preserve">Dependency Injection là một kỹ thuật mà trong đó một đối tượng (class) không tự tạo ra các phụ thuộc của mình (dependencies), mà thay vào đó, các phụ thuộc này sẽ </w:t>
      </w:r>
      <w:r w:rsidRPr="001E7443">
        <w:rPr>
          <w:i/>
          <w:iCs/>
          <w:szCs w:val="26"/>
        </w:rPr>
        <w:lastRenderedPageBreak/>
        <w:t>được "chuyển vào" đối tượng từ bên ngoài thông qua một cơ chế nào đó (chẳng hạn như qua constructor, setter hoặc interface).</w:t>
      </w:r>
    </w:p>
    <w:p w14:paraId="3BD2C546" w14:textId="1BBD5A9D" w:rsidR="00B50063" w:rsidRDefault="008261F6" w:rsidP="001E7443">
      <w:r>
        <w:t xml:space="preserve">+ </w:t>
      </w:r>
      <w:r w:rsidR="00B50063">
        <w:t>ASP.NET: Dependency Injection (DI) không phải là phần cốt lõi và phải cài đặt thêm để sử dụng.</w:t>
      </w:r>
    </w:p>
    <w:p w14:paraId="1FE6D40A" w14:textId="0CD613E0" w:rsidR="00B50063" w:rsidRDefault="008261F6" w:rsidP="00B50063">
      <w:r>
        <w:t xml:space="preserve">+ </w:t>
      </w:r>
      <w:r w:rsidR="00B50063">
        <w:t>ASP.NET Core: DI được tích hợp sẵn trong framework, giúp quản lý các phụ thuộc giữa các lớp dễ dàng hơn, và giảm sự phụ thuộc chặt chẽ giữa các thành phần trong ứng dụng.</w:t>
      </w:r>
    </w:p>
    <w:p w14:paraId="756153A7" w14:textId="7910C625" w:rsidR="00B50063" w:rsidRPr="008261F6" w:rsidRDefault="00B50063" w:rsidP="008261F6">
      <w:pPr>
        <w:pStyle w:val="ListParagraph"/>
        <w:numPr>
          <w:ilvl w:val="0"/>
          <w:numId w:val="61"/>
        </w:numPr>
        <w:rPr>
          <w:b/>
          <w:bCs/>
        </w:rPr>
      </w:pPr>
      <w:r w:rsidRPr="008261F6">
        <w:rPr>
          <w:b/>
          <w:bCs/>
        </w:rPr>
        <w:t>Cấu hình và Tùy biến:</w:t>
      </w:r>
    </w:p>
    <w:p w14:paraId="31D32D92" w14:textId="4E1396B5" w:rsidR="00B50063" w:rsidRDefault="008261F6" w:rsidP="00B50063">
      <w:r>
        <w:t xml:space="preserve">+ </w:t>
      </w:r>
      <w:r w:rsidR="00B50063">
        <w:t>ASP.NET: Cấu hình chủ yếu thông qua các tệp cấu hình như web.config.</w:t>
      </w:r>
    </w:p>
    <w:p w14:paraId="0D881647" w14:textId="2C5C26F3" w:rsidR="00B50063" w:rsidRDefault="008261F6" w:rsidP="00B50063">
      <w:r>
        <w:t xml:space="preserve">+ </w:t>
      </w:r>
      <w:r w:rsidR="00B50063">
        <w:t>ASP.NET Core: Sử dụng một hệ thống cấu hình linh hoạt, có thể đọc cấu hình từ nhiều nguồn như tệp JSON, tệp môi trường, biến môi trường, hoặc thậm chí từ các dịch vụ trong đám mây.</w:t>
      </w:r>
    </w:p>
    <w:p w14:paraId="38CB6C46" w14:textId="138E66B1" w:rsidR="00B50063" w:rsidRPr="008261F6" w:rsidRDefault="00B50063" w:rsidP="008261F6">
      <w:pPr>
        <w:pStyle w:val="ListParagraph"/>
        <w:numPr>
          <w:ilvl w:val="0"/>
          <w:numId w:val="61"/>
        </w:numPr>
        <w:rPr>
          <w:b/>
          <w:bCs/>
        </w:rPr>
      </w:pPr>
      <w:r w:rsidRPr="008261F6">
        <w:rPr>
          <w:b/>
          <w:bCs/>
        </w:rPr>
        <w:t>Khởi động ứng dụng:</w:t>
      </w:r>
    </w:p>
    <w:p w14:paraId="6F058208" w14:textId="1C58B8C4" w:rsidR="00B50063" w:rsidRDefault="008261F6" w:rsidP="00B50063">
      <w:r>
        <w:t xml:space="preserve">+ </w:t>
      </w:r>
      <w:r w:rsidR="00B50063">
        <w:t>ASP.NET: Khởi động và cấu hình ứng dụng khá phức tạp, nhất là khi cần thực hiện các thay đổi lớn.</w:t>
      </w:r>
    </w:p>
    <w:p w14:paraId="415A6D7C" w14:textId="37373CBE" w:rsidR="00B50063" w:rsidRDefault="008261F6" w:rsidP="00B50063">
      <w:r>
        <w:t xml:space="preserve">+ </w:t>
      </w:r>
      <w:r w:rsidR="00B50063">
        <w:t>ASP.NET Core: Quá trình khởi động ứng dụng đơn giản hơn và linh hoạt hơn, nhờ vào việc sử dụng các tệp cấu hình và cách quản lý dịch vụ dễ dàng hơn.</w:t>
      </w:r>
    </w:p>
    <w:p w14:paraId="4526FC32" w14:textId="5906417B" w:rsidR="00B50063" w:rsidRPr="008261F6" w:rsidRDefault="00B50063" w:rsidP="008261F6">
      <w:pPr>
        <w:pStyle w:val="ListParagraph"/>
        <w:numPr>
          <w:ilvl w:val="0"/>
          <w:numId w:val="61"/>
        </w:numPr>
        <w:rPr>
          <w:b/>
          <w:bCs/>
        </w:rPr>
      </w:pPr>
      <w:r w:rsidRPr="008261F6">
        <w:rPr>
          <w:b/>
          <w:bCs/>
        </w:rPr>
        <w:t>Tối ưu hóa cho Microservices:</w:t>
      </w:r>
    </w:p>
    <w:p w14:paraId="03A5F551" w14:textId="624E597D" w:rsidR="00B50063" w:rsidRDefault="008261F6" w:rsidP="00B50063">
      <w:r>
        <w:t xml:space="preserve">+ </w:t>
      </w:r>
      <w:r w:rsidR="00B50063">
        <w:t>ASP.NET: Không được thiết kế tối ưu cho mô hình microservices.</w:t>
      </w:r>
    </w:p>
    <w:p w14:paraId="10C0CE2A" w14:textId="2C3A47BF" w:rsidR="00B50063" w:rsidRDefault="008261F6" w:rsidP="00B50063">
      <w:r>
        <w:t xml:space="preserve">+ </w:t>
      </w:r>
      <w:r w:rsidR="00B50063">
        <w:t>ASP.NET Core: Được thiết kế đặc biệt để hỗ trợ phát triển các ứng dụng microservices, với các tính năng như hỗ trợ Docker và Kubernetes, giúp dễ dàng triển khai các dịch vụ độc lập.</w:t>
      </w:r>
    </w:p>
    <w:p w14:paraId="4FB1DB67" w14:textId="600AF9D4" w:rsidR="00B50063" w:rsidRDefault="00B50063" w:rsidP="008261F6">
      <w:pPr>
        <w:pStyle w:val="ListParagraph"/>
        <w:numPr>
          <w:ilvl w:val="0"/>
          <w:numId w:val="61"/>
        </w:numPr>
        <w:rPr>
          <w:b/>
          <w:bCs/>
        </w:rPr>
      </w:pPr>
      <w:r w:rsidRPr="008261F6">
        <w:rPr>
          <w:b/>
          <w:bCs/>
        </w:rPr>
        <w:t>Quản lý bộ nhớ và Garbage Collection:</w:t>
      </w:r>
    </w:p>
    <w:p w14:paraId="5E22527A" w14:textId="5F2BF14E" w:rsidR="001E7443" w:rsidRPr="001E7443" w:rsidRDefault="001E7443" w:rsidP="001E7443">
      <w:pPr>
        <w:rPr>
          <w:i/>
          <w:iCs/>
        </w:rPr>
      </w:pPr>
      <w:r w:rsidRPr="001E7443">
        <w:rPr>
          <w:i/>
          <w:iCs/>
        </w:rPr>
        <w:t>Garbage Collection (GC) là một cơ chế tự động trong lập trình nhằm quản lý bộ nhớ, đảm nhận việc giải phóng bộ nhớ mà chương trình không còn sử dụng nữa.</w:t>
      </w:r>
    </w:p>
    <w:p w14:paraId="753AD675" w14:textId="50FC5614" w:rsidR="00B50063" w:rsidRDefault="008261F6" w:rsidP="00B50063">
      <w:r>
        <w:t xml:space="preserve">+ </w:t>
      </w:r>
      <w:r w:rsidR="00B50063">
        <w:t>ASP.NET: Hệ thống garbage collection trong ASP.NET có thể kém tối ưu hơn khi phải xử lý các ứng dụng phức tạp.</w:t>
      </w:r>
    </w:p>
    <w:p w14:paraId="6D4230C0" w14:textId="24784AF0" w:rsidR="00B50063" w:rsidRDefault="008261F6" w:rsidP="00B50063">
      <w:r>
        <w:lastRenderedPageBreak/>
        <w:t xml:space="preserve">+ </w:t>
      </w:r>
      <w:r w:rsidR="00B50063">
        <w:t>ASP.NET Core: Tối ưu hóa hơn về quản lý bộ nhớ và garbage collection, cải thiện hiệu suất và độ ổn định trong các ứng dụng quy mô lớn.</w:t>
      </w:r>
    </w:p>
    <w:p w14:paraId="1F552578" w14:textId="201F144E" w:rsidR="00B50063" w:rsidRPr="008261F6" w:rsidRDefault="00B50063" w:rsidP="008261F6">
      <w:pPr>
        <w:pStyle w:val="ListParagraph"/>
        <w:numPr>
          <w:ilvl w:val="0"/>
          <w:numId w:val="61"/>
        </w:numPr>
        <w:rPr>
          <w:b/>
          <w:bCs/>
        </w:rPr>
      </w:pPr>
      <w:r w:rsidRPr="008261F6">
        <w:rPr>
          <w:b/>
          <w:bCs/>
        </w:rPr>
        <w:t>Cộng đồng và Mã nguồn mở:</w:t>
      </w:r>
    </w:p>
    <w:p w14:paraId="208B3FD7" w14:textId="492F137C" w:rsidR="00B50063" w:rsidRDefault="008261F6" w:rsidP="00B50063">
      <w:r>
        <w:t xml:space="preserve">+ </w:t>
      </w:r>
      <w:r w:rsidR="00B50063">
        <w:t>ASP.NET: Là sản phẩm đóng của Microsoft, mặc dù có cộng đồng đóng góp nhưng không mã nguồn mở hoàn toàn.</w:t>
      </w:r>
    </w:p>
    <w:p w14:paraId="191CED61" w14:textId="5B9682A6" w:rsidR="00B50063" w:rsidRDefault="008261F6" w:rsidP="00B50063">
      <w:r>
        <w:t xml:space="preserve">+ </w:t>
      </w:r>
      <w:r w:rsidR="00B50063">
        <w:t>ASP.NET Core: Là mã nguồn mở hoàn toàn và phát triển với sự tham gia của cộng đồng. Điều này giúp ASP.NET Core phát triển nhanh chóng và liên tục nhận được các cải tiến từ cộng đồng lập trình viên.</w:t>
      </w:r>
    </w:p>
    <w:p w14:paraId="05CB66A7" w14:textId="635AC974" w:rsidR="00B50063" w:rsidRPr="008261F6" w:rsidRDefault="00B50063" w:rsidP="008261F6">
      <w:pPr>
        <w:pStyle w:val="ListParagraph"/>
        <w:numPr>
          <w:ilvl w:val="0"/>
          <w:numId w:val="61"/>
        </w:numPr>
        <w:rPr>
          <w:b/>
          <w:bCs/>
        </w:rPr>
      </w:pPr>
      <w:r w:rsidRPr="008261F6">
        <w:rPr>
          <w:b/>
          <w:bCs/>
        </w:rPr>
        <w:t>Tính năng Web API và SignalR:</w:t>
      </w:r>
    </w:p>
    <w:p w14:paraId="672DC1EC" w14:textId="33693BE0" w:rsidR="00B50063" w:rsidRDefault="008261F6" w:rsidP="00B50063">
      <w:r>
        <w:t xml:space="preserve">+ </w:t>
      </w:r>
      <w:r w:rsidR="00B50063">
        <w:t>ASP.NET: Các tính năng như Web API và SignalR có thể được sử dụng nhưng không được tối ưu hóa cho các ứng dụng hiện đại.</w:t>
      </w:r>
    </w:p>
    <w:p w14:paraId="0EEBE83E" w14:textId="60CA0581" w:rsidR="008261F6" w:rsidRDefault="008261F6" w:rsidP="008261F6">
      <w:r>
        <w:t>+</w:t>
      </w:r>
      <w:r w:rsidR="00B50063">
        <w:t>ASP.NET Core: Cung cấp các cải tiến và tính năng mới cho Web API và SignalR, giúp phát triển các ứng dụng realtime và API RESTful hiệu quả hơn.</w:t>
      </w:r>
    </w:p>
    <w:p w14:paraId="35281B73" w14:textId="4EA4C94C" w:rsidR="00B50063" w:rsidRDefault="008261F6" w:rsidP="008261F6">
      <w:r>
        <w:sym w:font="Wingdings" w:char="F0E8"/>
      </w:r>
      <w:r>
        <w:t xml:space="preserve"> Nhìn chung có thể thấy </w:t>
      </w:r>
      <w:r w:rsidR="00B50063">
        <w:t>ASP.NET Core là phiên bản hiện đại hơn, nhanh hơn, và linh hoạt hơn của ASP.NET Nó giúp bạn phát triển các ứng dụng web với hiệu suất tối ưu, khả năng tương thích đa nền tảng, và dễ dàng bảo trì, mở rộng trong tương lai. Nếu bạn bắt đầu phát triển các ứng dụng web mới, ASP.NET Core là sự lựa chọn tốt nhất, còn ASP.NET vẫn có thể hữu ích trong những hệ thống cũ hoặc những ứng dụng không yêu cầu tính năng đa nền tảng.</w:t>
      </w:r>
    </w:p>
    <w:p w14:paraId="3F9301C3" w14:textId="398D04D3" w:rsidR="002A1526" w:rsidRDefault="001E7443" w:rsidP="001E7443">
      <w:pPr>
        <w:pStyle w:val="heading"/>
      </w:pPr>
      <w:r>
        <w:t xml:space="preserve">Mô hình MVC </w:t>
      </w:r>
      <w:r w:rsidRPr="001E7443">
        <w:t>(Model-View-Controller)</w:t>
      </w:r>
    </w:p>
    <w:p w14:paraId="4C50AE8E" w14:textId="0B386D2E" w:rsidR="001E7443" w:rsidRDefault="001E7443" w:rsidP="001E7443">
      <w:r w:rsidRPr="001E7443">
        <w:t>Mô hình MVC (Model-View-Controller) là một kiểu kiến trúc phần mềm phổ biến trong phát triển ứng dụng web, giúp tách biệt các thành phần của ứng dụng để dễ dàng quản lý, bảo trì và mở rộng. Mô hình này phân chia ứng dụng thành ba phần riêng biệt: Model, View, và Controller, mỗi phần đảm nhiệm một chức năng cụ thể.</w:t>
      </w:r>
    </w:p>
    <w:p w14:paraId="58ACF302" w14:textId="20A4CFEF" w:rsidR="001E7443" w:rsidRDefault="001E7443" w:rsidP="001E7443">
      <w:pPr>
        <w:pStyle w:val="Heading3"/>
      </w:pPr>
      <w:r>
        <w:t>Khái quát về cấu trúc mô hình MVC</w:t>
      </w:r>
    </w:p>
    <w:p w14:paraId="6EB7492C" w14:textId="77777777" w:rsidR="001E7443" w:rsidRDefault="001E7443" w:rsidP="001E7443">
      <w:r>
        <w:t>Mô hình MVC giúp chia nhỏ ứng dụng thành ba phần cơ bản, nhằm tăng tính mô-đun và dễ dàng mở rộng. Cách phân chia này cũng giúp tăng tính tái sử dụng mã nguồn và dễ dàng kiểm thử.</w:t>
      </w:r>
    </w:p>
    <w:p w14:paraId="087F2236" w14:textId="77777777" w:rsidR="001E7443" w:rsidRDefault="001E7443" w:rsidP="001E7443"/>
    <w:p w14:paraId="10502399" w14:textId="77777777" w:rsidR="001E7443" w:rsidRDefault="001E7443" w:rsidP="001E7443">
      <w:r w:rsidRPr="001E7443">
        <w:rPr>
          <w:b/>
          <w:bCs/>
        </w:rPr>
        <w:lastRenderedPageBreak/>
        <w:t>Model (M):</w:t>
      </w:r>
      <w:r>
        <w:t xml:space="preserve"> Là phần mô tả dữ liệu và logic nghiệp vụ của ứng dụng. Model quản lý dữ liệu, các quy tắc, và trạng thái của ứng dụng.</w:t>
      </w:r>
    </w:p>
    <w:p w14:paraId="6D725DFA" w14:textId="77777777" w:rsidR="001E7443" w:rsidRDefault="001E7443" w:rsidP="001E7443">
      <w:r w:rsidRPr="001E7443">
        <w:rPr>
          <w:b/>
          <w:bCs/>
        </w:rPr>
        <w:t>View (V):</w:t>
      </w:r>
      <w:r>
        <w:t xml:space="preserve"> Là phần giao diện người dùng, giúp hiển thị dữ liệu từ Model ra màn hình. View chịu trách nhiệm về việc trình bày và giao diện của ứng dụng.</w:t>
      </w:r>
    </w:p>
    <w:p w14:paraId="56BA6680" w14:textId="578C1EE7" w:rsidR="001E7443" w:rsidRDefault="001E7443" w:rsidP="001E7443">
      <w:r w:rsidRPr="001E7443">
        <w:rPr>
          <w:b/>
          <w:bCs/>
        </w:rPr>
        <w:t>Controller (C):</w:t>
      </w:r>
      <w:r>
        <w:t xml:space="preserve"> Là phần trung gian giữa Model và View. Controller nhận các yêu cầu từ người dùng (như nhấn nút, nhập liệu), xử lý các yêu cầu đó và thay đổi Model hoặc cập nhật View.</w:t>
      </w:r>
    </w:p>
    <w:p w14:paraId="1B214BC9" w14:textId="7EBCA95E" w:rsidR="001E7443" w:rsidRDefault="001E7443" w:rsidP="001E7443">
      <w:pPr>
        <w:pStyle w:val="Heading3"/>
      </w:pPr>
      <w:r>
        <w:t>Cách hoạt động của mô hình MVC</w:t>
      </w:r>
    </w:p>
    <w:p w14:paraId="5B07EA39" w14:textId="28AC9A84" w:rsidR="001E7443" w:rsidRDefault="001E7443" w:rsidP="001E7443">
      <w:r>
        <w:t>Khi một người dùng tương tác với ứng dụng (ví dụ: nhấn nút, điền biểu mẫu), các bước sau đây sẽ xảy ra:</w:t>
      </w:r>
    </w:p>
    <w:p w14:paraId="59B16439" w14:textId="77777777" w:rsidR="001E7443" w:rsidRDefault="001E7443" w:rsidP="001E7443">
      <w:pPr>
        <w:pStyle w:val="ListParagraph"/>
        <w:numPr>
          <w:ilvl w:val="0"/>
          <w:numId w:val="62"/>
        </w:numPr>
      </w:pPr>
      <w:r>
        <w:t>Controller nhận yêu cầu từ người dùng (ví dụ: nhấn nút, chọn tùy chọn).</w:t>
      </w:r>
    </w:p>
    <w:p w14:paraId="055EBE8B" w14:textId="77777777" w:rsidR="001E7443" w:rsidRDefault="001E7443" w:rsidP="001E7443">
      <w:pPr>
        <w:pStyle w:val="ListParagraph"/>
        <w:numPr>
          <w:ilvl w:val="0"/>
          <w:numId w:val="62"/>
        </w:numPr>
      </w:pPr>
      <w:r>
        <w:t>Controller xử lý yêu cầu và yêu cầu Model lấy hoặc cập nhật dữ liệu (có thể là từ cơ sở dữ liệu hoặc từ các nguồn khác).</w:t>
      </w:r>
    </w:p>
    <w:p w14:paraId="1EC09A30" w14:textId="77777777" w:rsidR="001E7443" w:rsidRDefault="001E7443" w:rsidP="001E7443">
      <w:pPr>
        <w:pStyle w:val="ListParagraph"/>
        <w:numPr>
          <w:ilvl w:val="0"/>
          <w:numId w:val="62"/>
        </w:numPr>
      </w:pPr>
      <w:r>
        <w:t>Model thực hiện logic nghiệp vụ, cập nhật hoặc trả về dữ liệu cho Controller.</w:t>
      </w:r>
    </w:p>
    <w:p w14:paraId="5DE7E60C" w14:textId="77777777" w:rsidR="001E7443" w:rsidRDefault="001E7443" w:rsidP="001E7443">
      <w:pPr>
        <w:pStyle w:val="ListParagraph"/>
        <w:numPr>
          <w:ilvl w:val="0"/>
          <w:numId w:val="62"/>
        </w:numPr>
      </w:pPr>
      <w:r>
        <w:t>Controller nhận dữ liệu từ Model, quyết định loại giao diện hoặc hành động cần thực hiện, và yêu cầu View cập nhật giao diện người dùng.</w:t>
      </w:r>
    </w:p>
    <w:p w14:paraId="489B4970" w14:textId="2471468F" w:rsidR="001E7443" w:rsidRPr="001E7443" w:rsidRDefault="001E7443" w:rsidP="001E7443">
      <w:pPr>
        <w:pStyle w:val="ListParagraph"/>
        <w:numPr>
          <w:ilvl w:val="0"/>
          <w:numId w:val="62"/>
        </w:numPr>
      </w:pPr>
      <w:r>
        <w:t>View hiển thị dữ liệu cho người dùng, hoàn tất quá trình.</w:t>
      </w:r>
    </w:p>
    <w:p w14:paraId="2BC24031" w14:textId="07908EB4" w:rsidR="002A1526" w:rsidRDefault="001E7443" w:rsidP="001E7443">
      <w:pPr>
        <w:pStyle w:val="Heading3"/>
      </w:pPr>
      <w:r>
        <w:t>Cấu trúc mô hình MVC</w:t>
      </w:r>
    </w:p>
    <w:p w14:paraId="62A5127A" w14:textId="2BFF2952" w:rsidR="001E7443" w:rsidRDefault="001E7443" w:rsidP="001E7443">
      <w:pPr>
        <w:pStyle w:val="Style1"/>
      </w:pPr>
      <w:r>
        <w:t>Model</w:t>
      </w:r>
    </w:p>
    <w:p w14:paraId="71C2C4BC" w14:textId="77777777" w:rsidR="001E7443" w:rsidRDefault="001E7443" w:rsidP="001E7443">
      <w:r>
        <w:t>Mô tả: Là đại diện cho dữ liệu và trạng thái của ứng dụng. Model không quan tâm đến cách hiển thị dữ liệu hoặc cách thức tương tác của người dùng với dữ liệu đó.</w:t>
      </w:r>
    </w:p>
    <w:p w14:paraId="58024825" w14:textId="77777777" w:rsidR="001E7443" w:rsidRPr="001E7443" w:rsidRDefault="001E7443" w:rsidP="001E7443">
      <w:pPr>
        <w:rPr>
          <w:b/>
          <w:bCs/>
        </w:rPr>
      </w:pPr>
      <w:r w:rsidRPr="001E7443">
        <w:rPr>
          <w:b/>
          <w:bCs/>
        </w:rPr>
        <w:t>Chức năng:</w:t>
      </w:r>
    </w:p>
    <w:p w14:paraId="6A96AA5A" w14:textId="77777777" w:rsidR="001E7443" w:rsidRDefault="001E7443" w:rsidP="001E7443">
      <w:pPr>
        <w:pStyle w:val="ListParagraph"/>
        <w:numPr>
          <w:ilvl w:val="0"/>
          <w:numId w:val="63"/>
        </w:numPr>
      </w:pPr>
      <w:r>
        <w:t>Quản lý dữ liệu, kết nối cơ sở dữ liệu.</w:t>
      </w:r>
    </w:p>
    <w:p w14:paraId="311222A7" w14:textId="77777777" w:rsidR="001E7443" w:rsidRDefault="001E7443" w:rsidP="001E7443">
      <w:pPr>
        <w:pStyle w:val="ListParagraph"/>
        <w:numPr>
          <w:ilvl w:val="0"/>
          <w:numId w:val="63"/>
        </w:numPr>
      </w:pPr>
      <w:r>
        <w:t>Thực thi các thao tác nghiệp vụ (chẳng hạn như tính toán, xác thực dữ liệu).</w:t>
      </w:r>
    </w:p>
    <w:p w14:paraId="1FC81FFC" w14:textId="77777777" w:rsidR="001E7443" w:rsidRDefault="001E7443" w:rsidP="001E7443">
      <w:pPr>
        <w:pStyle w:val="ListParagraph"/>
        <w:numPr>
          <w:ilvl w:val="0"/>
          <w:numId w:val="63"/>
        </w:numPr>
      </w:pPr>
      <w:r>
        <w:t>Thông báo cho Controller khi dữ liệu đã thay đổi.</w:t>
      </w:r>
    </w:p>
    <w:p w14:paraId="5B7FCCAE" w14:textId="77777777" w:rsidR="001E7443" w:rsidRDefault="001E7443" w:rsidP="001E7443">
      <w:r>
        <w:t>Ví dụ: Một lớp Product có các thuộc tính như tên sản phẩm, giá cả, số lượng trong kho.</w:t>
      </w:r>
    </w:p>
    <w:p w14:paraId="50DC09A6" w14:textId="45B0D599" w:rsidR="001E7443" w:rsidRDefault="001E7443" w:rsidP="001E7443">
      <w:pPr>
        <w:pStyle w:val="Style1"/>
      </w:pPr>
      <w:r>
        <w:lastRenderedPageBreak/>
        <w:t>View</w:t>
      </w:r>
    </w:p>
    <w:p w14:paraId="246B085D" w14:textId="77777777" w:rsidR="001E7443" w:rsidRDefault="001E7443" w:rsidP="001E7443">
      <w:r>
        <w:t>Mô tả: Là giao diện người dùng, nơi dữ liệu từ Model được hiển thị cho người dùng. View chỉ chịu trách nhiệm trình bày dữ liệu, không chứa logic nghiệp vụ.</w:t>
      </w:r>
    </w:p>
    <w:p w14:paraId="392C9035" w14:textId="77777777" w:rsidR="001E7443" w:rsidRPr="001E7443" w:rsidRDefault="001E7443" w:rsidP="001E7443">
      <w:pPr>
        <w:rPr>
          <w:b/>
          <w:bCs/>
        </w:rPr>
      </w:pPr>
      <w:r w:rsidRPr="001E7443">
        <w:rPr>
          <w:b/>
          <w:bCs/>
        </w:rPr>
        <w:t>Chức năng:</w:t>
      </w:r>
    </w:p>
    <w:p w14:paraId="7DA51279" w14:textId="77777777" w:rsidR="001E7443" w:rsidRDefault="001E7443" w:rsidP="001E7443">
      <w:pPr>
        <w:pStyle w:val="ListParagraph"/>
        <w:numPr>
          <w:ilvl w:val="0"/>
          <w:numId w:val="64"/>
        </w:numPr>
      </w:pPr>
      <w:r>
        <w:t>Hiển thị thông tin mà Controller cung cấp.</w:t>
      </w:r>
    </w:p>
    <w:p w14:paraId="40C2A843" w14:textId="77777777" w:rsidR="001E7443" w:rsidRDefault="001E7443" w:rsidP="001E7443">
      <w:pPr>
        <w:pStyle w:val="ListParagraph"/>
        <w:numPr>
          <w:ilvl w:val="0"/>
          <w:numId w:val="64"/>
        </w:numPr>
      </w:pPr>
      <w:r>
        <w:t>Cung cấp các thành phần giao diện người dùng (button, form, text field) để người dùng tương tác.</w:t>
      </w:r>
    </w:p>
    <w:p w14:paraId="06BDF95F" w14:textId="77777777" w:rsidR="001E7443" w:rsidRDefault="001E7443" w:rsidP="001E7443">
      <w:r>
        <w:t>Ví dụ: Một trang web hiển thị danh sách sản phẩm dưới dạng bảng hoặc thẻ.</w:t>
      </w:r>
    </w:p>
    <w:p w14:paraId="41145B9F" w14:textId="299B4B9F" w:rsidR="001E7443" w:rsidRDefault="001E7443" w:rsidP="001E7443">
      <w:pPr>
        <w:pStyle w:val="Style1"/>
      </w:pPr>
      <w:r>
        <w:t>Controller</w:t>
      </w:r>
    </w:p>
    <w:p w14:paraId="450BBFBF" w14:textId="77777777" w:rsidR="001E7443" w:rsidRDefault="001E7443" w:rsidP="001E7443">
      <w:r>
        <w:t>Mô tả: Là cầu nối giữa Model và View. Controller nhận các yêu cầu từ người dùng và xử lý chúng.</w:t>
      </w:r>
    </w:p>
    <w:p w14:paraId="6EC7EC2F" w14:textId="77777777" w:rsidR="001E7443" w:rsidRPr="001E7443" w:rsidRDefault="001E7443" w:rsidP="001E7443">
      <w:pPr>
        <w:rPr>
          <w:b/>
          <w:bCs/>
        </w:rPr>
      </w:pPr>
      <w:r w:rsidRPr="001E7443">
        <w:rPr>
          <w:b/>
          <w:bCs/>
        </w:rPr>
        <w:t>Chức năng:</w:t>
      </w:r>
    </w:p>
    <w:p w14:paraId="06BCB333" w14:textId="77777777" w:rsidR="001E7443" w:rsidRDefault="001E7443" w:rsidP="001E7443">
      <w:pPr>
        <w:pStyle w:val="ListParagraph"/>
        <w:numPr>
          <w:ilvl w:val="0"/>
          <w:numId w:val="65"/>
        </w:numPr>
      </w:pPr>
      <w:r>
        <w:t>Xử lý yêu cầu người dùng (thường là các sự kiện từ giao diện).</w:t>
      </w:r>
    </w:p>
    <w:p w14:paraId="10336334" w14:textId="77777777" w:rsidR="001E7443" w:rsidRDefault="001E7443" w:rsidP="001E7443">
      <w:pPr>
        <w:pStyle w:val="ListParagraph"/>
        <w:numPr>
          <w:ilvl w:val="0"/>
          <w:numId w:val="65"/>
        </w:numPr>
      </w:pPr>
      <w:r>
        <w:t>Cập nhật Model (thêm, sửa, xóa dữ liệu).</w:t>
      </w:r>
    </w:p>
    <w:p w14:paraId="758F462C" w14:textId="1E7173CC" w:rsidR="001E7443" w:rsidRDefault="001E7443" w:rsidP="001E7443">
      <w:pPr>
        <w:pStyle w:val="ListParagraph"/>
        <w:numPr>
          <w:ilvl w:val="0"/>
          <w:numId w:val="65"/>
        </w:numPr>
      </w:pPr>
      <w:r>
        <w:t>Lựa chọn View và chuyển dữ liệu tới View.</w:t>
      </w:r>
    </w:p>
    <w:p w14:paraId="70946328" w14:textId="135B6FED" w:rsidR="001E7443" w:rsidRPr="001E7443" w:rsidRDefault="001E7443" w:rsidP="001E7443">
      <w:pPr>
        <w:rPr>
          <w:b/>
          <w:bCs/>
        </w:rPr>
      </w:pPr>
      <w:r w:rsidRPr="001E7443">
        <w:rPr>
          <w:b/>
          <w:bCs/>
        </w:rPr>
        <w:t>Đoạn mã ví dụ về Controller thêm sản phẩm:</w:t>
      </w:r>
    </w:p>
    <w:p w14:paraId="5E089F3D" w14:textId="77777777" w:rsidR="001E7443" w:rsidRDefault="001E7443" w:rsidP="001E7443">
      <w:pPr>
        <w:pStyle w:val="Code"/>
      </w:pPr>
      <w:r>
        <w:t>[HttpPost]</w:t>
      </w:r>
    </w:p>
    <w:p w14:paraId="0BD1D8AE" w14:textId="77777777" w:rsidR="001E7443" w:rsidRDefault="001E7443" w:rsidP="001E7443">
      <w:pPr>
        <w:pStyle w:val="Code"/>
      </w:pPr>
      <w:r>
        <w:t xml:space="preserve">    public IActionResult Create(Product product)</w:t>
      </w:r>
    </w:p>
    <w:p w14:paraId="0C7245CF" w14:textId="77777777" w:rsidR="001E7443" w:rsidRDefault="001E7443" w:rsidP="001E7443">
      <w:pPr>
        <w:pStyle w:val="Code"/>
      </w:pPr>
      <w:r>
        <w:t xml:space="preserve">    {</w:t>
      </w:r>
    </w:p>
    <w:p w14:paraId="16ECCB54" w14:textId="77777777" w:rsidR="001E7443" w:rsidRDefault="001E7443" w:rsidP="001E7443">
      <w:pPr>
        <w:pStyle w:val="Code"/>
      </w:pPr>
      <w:r>
        <w:t xml:space="preserve">        if (ModelState.IsValid)</w:t>
      </w:r>
    </w:p>
    <w:p w14:paraId="154100AD" w14:textId="77777777" w:rsidR="001E7443" w:rsidRDefault="001E7443" w:rsidP="001E7443">
      <w:pPr>
        <w:pStyle w:val="Code"/>
      </w:pPr>
      <w:r>
        <w:t xml:space="preserve">        {</w:t>
      </w:r>
    </w:p>
    <w:p w14:paraId="79C3B84C" w14:textId="77777777" w:rsidR="001E7443" w:rsidRDefault="001E7443" w:rsidP="001E7443">
      <w:pPr>
        <w:pStyle w:val="Code"/>
      </w:pPr>
      <w:r>
        <w:t xml:space="preserve">            _context.Add(product);</w:t>
      </w:r>
    </w:p>
    <w:p w14:paraId="64823870" w14:textId="77777777" w:rsidR="001E7443" w:rsidRDefault="001E7443" w:rsidP="001E7443">
      <w:pPr>
        <w:pStyle w:val="Code"/>
      </w:pPr>
      <w:r>
        <w:t xml:space="preserve">            _context.SaveChanges();</w:t>
      </w:r>
    </w:p>
    <w:p w14:paraId="72BC1233" w14:textId="77777777" w:rsidR="001E7443" w:rsidRDefault="001E7443" w:rsidP="001E7443">
      <w:pPr>
        <w:pStyle w:val="Code"/>
      </w:pPr>
      <w:r>
        <w:t xml:space="preserve">            return RedirectToAction(nameof(Index));</w:t>
      </w:r>
    </w:p>
    <w:p w14:paraId="341335D9" w14:textId="77777777" w:rsidR="001E7443" w:rsidRDefault="001E7443" w:rsidP="001E7443">
      <w:pPr>
        <w:pStyle w:val="Code"/>
      </w:pPr>
      <w:r>
        <w:t xml:space="preserve">        }</w:t>
      </w:r>
    </w:p>
    <w:p w14:paraId="6005A178" w14:textId="77777777" w:rsidR="001E7443" w:rsidRDefault="001E7443" w:rsidP="001E7443">
      <w:pPr>
        <w:pStyle w:val="Code"/>
      </w:pPr>
      <w:r>
        <w:t xml:space="preserve">        return View(product);</w:t>
      </w:r>
    </w:p>
    <w:p w14:paraId="5CAC49B6" w14:textId="5310580D" w:rsidR="002A1526" w:rsidRDefault="001E7443" w:rsidP="001E7443">
      <w:pPr>
        <w:pStyle w:val="Code"/>
      </w:pPr>
      <w:r>
        <w:t xml:space="preserve">    }</w:t>
      </w:r>
    </w:p>
    <w:p w14:paraId="2F4BB717" w14:textId="77777777" w:rsidR="002A1526" w:rsidRDefault="002A1526" w:rsidP="002A1526"/>
    <w:p w14:paraId="615581AE" w14:textId="083E2E6F" w:rsidR="002A1526" w:rsidRDefault="001E7443" w:rsidP="001E7443">
      <w:pPr>
        <w:pStyle w:val="Heading3"/>
      </w:pPr>
      <w:r>
        <w:lastRenderedPageBreak/>
        <w:t>So sánh mô hình MVC và các mô hình khác</w:t>
      </w:r>
    </w:p>
    <w:tbl>
      <w:tblPr>
        <w:tblStyle w:val="TableGrid"/>
        <w:tblW w:w="0" w:type="auto"/>
        <w:tblLook w:val="04A0" w:firstRow="1" w:lastRow="0" w:firstColumn="1" w:lastColumn="0" w:noHBand="0" w:noVBand="1"/>
      </w:tblPr>
      <w:tblGrid>
        <w:gridCol w:w="1516"/>
        <w:gridCol w:w="1740"/>
        <w:gridCol w:w="2268"/>
        <w:gridCol w:w="1791"/>
        <w:gridCol w:w="1747"/>
      </w:tblGrid>
      <w:tr w:rsidR="006C176E" w14:paraId="12BC124A" w14:textId="77777777" w:rsidTr="004660DE">
        <w:tc>
          <w:tcPr>
            <w:tcW w:w="1516" w:type="dxa"/>
            <w:shd w:val="clear" w:color="auto" w:fill="D9D9D9" w:themeFill="background1" w:themeFillShade="D9"/>
          </w:tcPr>
          <w:p w14:paraId="25D204ED" w14:textId="2589984E" w:rsidR="006C176E" w:rsidRPr="006C176E" w:rsidRDefault="006C176E" w:rsidP="006C176E">
            <w:pPr>
              <w:ind w:firstLine="0"/>
              <w:jc w:val="left"/>
              <w:rPr>
                <w:b/>
                <w:bCs/>
              </w:rPr>
            </w:pPr>
            <w:r w:rsidRPr="006C176E">
              <w:rPr>
                <w:b/>
                <w:bCs/>
              </w:rPr>
              <w:t>Mô hình</w:t>
            </w:r>
          </w:p>
        </w:tc>
        <w:tc>
          <w:tcPr>
            <w:tcW w:w="1740" w:type="dxa"/>
            <w:shd w:val="clear" w:color="auto" w:fill="D9D9D9" w:themeFill="background1" w:themeFillShade="D9"/>
          </w:tcPr>
          <w:p w14:paraId="0513C6B4" w14:textId="45AF6350" w:rsidR="006C176E" w:rsidRPr="006C176E" w:rsidRDefault="006C176E" w:rsidP="006C176E">
            <w:pPr>
              <w:ind w:firstLine="0"/>
              <w:jc w:val="left"/>
              <w:rPr>
                <w:b/>
                <w:bCs/>
              </w:rPr>
            </w:pPr>
            <w:r w:rsidRPr="006C176E">
              <w:rPr>
                <w:b/>
                <w:bCs/>
              </w:rPr>
              <w:t>Cấu trúc chính</w:t>
            </w:r>
          </w:p>
        </w:tc>
        <w:tc>
          <w:tcPr>
            <w:tcW w:w="2268" w:type="dxa"/>
            <w:shd w:val="clear" w:color="auto" w:fill="D9D9D9" w:themeFill="background1" w:themeFillShade="D9"/>
          </w:tcPr>
          <w:p w14:paraId="62BA8942" w14:textId="50DAE759" w:rsidR="006C176E" w:rsidRPr="006C176E" w:rsidRDefault="006C176E" w:rsidP="006C176E">
            <w:pPr>
              <w:ind w:firstLine="0"/>
              <w:jc w:val="left"/>
              <w:rPr>
                <w:b/>
                <w:bCs/>
              </w:rPr>
            </w:pPr>
            <w:r w:rsidRPr="006C176E">
              <w:rPr>
                <w:b/>
                <w:bCs/>
              </w:rPr>
              <w:t>Ưu điểm</w:t>
            </w:r>
          </w:p>
        </w:tc>
        <w:tc>
          <w:tcPr>
            <w:tcW w:w="1791" w:type="dxa"/>
            <w:shd w:val="clear" w:color="auto" w:fill="D9D9D9" w:themeFill="background1" w:themeFillShade="D9"/>
          </w:tcPr>
          <w:p w14:paraId="293086B7" w14:textId="4E5D0FF8" w:rsidR="006C176E" w:rsidRPr="006C176E" w:rsidRDefault="006C176E" w:rsidP="006C176E">
            <w:pPr>
              <w:ind w:firstLine="0"/>
              <w:jc w:val="left"/>
              <w:rPr>
                <w:b/>
                <w:bCs/>
              </w:rPr>
            </w:pPr>
            <w:r w:rsidRPr="006C176E">
              <w:rPr>
                <w:b/>
                <w:bCs/>
              </w:rPr>
              <w:t>Nhược điểm</w:t>
            </w:r>
          </w:p>
        </w:tc>
        <w:tc>
          <w:tcPr>
            <w:tcW w:w="1747" w:type="dxa"/>
            <w:shd w:val="clear" w:color="auto" w:fill="D9D9D9" w:themeFill="background1" w:themeFillShade="D9"/>
          </w:tcPr>
          <w:p w14:paraId="45ACD6DF" w14:textId="2EFBB0EB" w:rsidR="006C176E" w:rsidRPr="006C176E" w:rsidRDefault="006C176E" w:rsidP="006C176E">
            <w:pPr>
              <w:ind w:firstLine="0"/>
              <w:jc w:val="left"/>
              <w:rPr>
                <w:b/>
                <w:bCs/>
              </w:rPr>
            </w:pPr>
            <w:r w:rsidRPr="006C176E">
              <w:rPr>
                <w:b/>
                <w:bCs/>
              </w:rPr>
              <w:t>Phù hợp với ứng dụng</w:t>
            </w:r>
          </w:p>
        </w:tc>
      </w:tr>
      <w:tr w:rsidR="006C176E" w14:paraId="5D01E322" w14:textId="77777777" w:rsidTr="004660DE">
        <w:tc>
          <w:tcPr>
            <w:tcW w:w="1516" w:type="dxa"/>
          </w:tcPr>
          <w:p w14:paraId="54165C3A" w14:textId="15F28ADC" w:rsidR="006C176E" w:rsidRDefault="006C176E" w:rsidP="004660DE">
            <w:pPr>
              <w:ind w:firstLine="0"/>
              <w:jc w:val="left"/>
            </w:pPr>
            <w:r>
              <w:t>MVC</w:t>
            </w:r>
          </w:p>
        </w:tc>
        <w:tc>
          <w:tcPr>
            <w:tcW w:w="1740" w:type="dxa"/>
          </w:tcPr>
          <w:p w14:paraId="78DCF183" w14:textId="27CCC391" w:rsidR="006C176E" w:rsidRDefault="006C176E" w:rsidP="004660DE">
            <w:pPr>
              <w:ind w:firstLine="0"/>
              <w:jc w:val="left"/>
            </w:pPr>
            <w:r w:rsidRPr="006C176E">
              <w:t>Model, View, Controller</w:t>
            </w:r>
          </w:p>
        </w:tc>
        <w:tc>
          <w:tcPr>
            <w:tcW w:w="2268" w:type="dxa"/>
          </w:tcPr>
          <w:p w14:paraId="4F2A23A1" w14:textId="79C4174E" w:rsidR="006C176E" w:rsidRDefault="006C176E" w:rsidP="004660DE">
            <w:pPr>
              <w:ind w:firstLine="0"/>
              <w:jc w:val="left"/>
            </w:pPr>
            <w:r w:rsidRPr="006C176E">
              <w:t>Tách biệt rõ ràng, dễ bảo trì, dễ kiểm thử</w:t>
            </w:r>
          </w:p>
        </w:tc>
        <w:tc>
          <w:tcPr>
            <w:tcW w:w="1791" w:type="dxa"/>
          </w:tcPr>
          <w:p w14:paraId="1EA5A6D7" w14:textId="739C2A11" w:rsidR="006C176E" w:rsidRDefault="006C176E" w:rsidP="004660DE">
            <w:pPr>
              <w:ind w:firstLine="0"/>
              <w:jc w:val="left"/>
            </w:pPr>
            <w:r w:rsidRPr="006C176E">
              <w:t>Phức tạp hơn cho ứng dụng nhỏ, cần mã nguồn kết nối</w:t>
            </w:r>
          </w:p>
        </w:tc>
        <w:tc>
          <w:tcPr>
            <w:tcW w:w="1747" w:type="dxa"/>
          </w:tcPr>
          <w:p w14:paraId="53FE474B" w14:textId="29F5F608" w:rsidR="006C176E" w:rsidRDefault="006C176E" w:rsidP="004660DE">
            <w:pPr>
              <w:ind w:firstLine="0"/>
              <w:jc w:val="left"/>
            </w:pPr>
            <w:r w:rsidRPr="006C176E">
              <w:t>Ứng dụng web, giao diện phức tạp</w:t>
            </w:r>
          </w:p>
        </w:tc>
      </w:tr>
      <w:tr w:rsidR="006C176E" w14:paraId="01447E90" w14:textId="77777777" w:rsidTr="004660DE">
        <w:tc>
          <w:tcPr>
            <w:tcW w:w="1516" w:type="dxa"/>
          </w:tcPr>
          <w:p w14:paraId="2C7375DB" w14:textId="177271E0" w:rsidR="006C176E" w:rsidRDefault="006C176E" w:rsidP="004660DE">
            <w:pPr>
              <w:ind w:firstLine="0"/>
              <w:jc w:val="left"/>
            </w:pPr>
            <w:r>
              <w:t>MVVM</w:t>
            </w:r>
          </w:p>
        </w:tc>
        <w:tc>
          <w:tcPr>
            <w:tcW w:w="1740" w:type="dxa"/>
          </w:tcPr>
          <w:p w14:paraId="647D189D" w14:textId="1A624419" w:rsidR="006C176E" w:rsidRDefault="006C176E" w:rsidP="004660DE">
            <w:pPr>
              <w:ind w:firstLine="0"/>
              <w:jc w:val="left"/>
            </w:pPr>
            <w:r w:rsidRPr="006C176E">
              <w:t>Model, View, ViewModel</w:t>
            </w:r>
          </w:p>
        </w:tc>
        <w:tc>
          <w:tcPr>
            <w:tcW w:w="2268" w:type="dxa"/>
          </w:tcPr>
          <w:p w14:paraId="2E2638DF" w14:textId="0D959699" w:rsidR="006C176E" w:rsidRDefault="006C176E" w:rsidP="004660DE">
            <w:pPr>
              <w:ind w:firstLine="0"/>
              <w:jc w:val="left"/>
            </w:pPr>
            <w:r w:rsidRPr="006C176E">
              <w:t>Tách biệt logic UI và nghiệp vụ, dễ kiểm thử, data binding</w:t>
            </w:r>
          </w:p>
        </w:tc>
        <w:tc>
          <w:tcPr>
            <w:tcW w:w="1791" w:type="dxa"/>
          </w:tcPr>
          <w:p w14:paraId="0B6083D4" w14:textId="5443F59D" w:rsidR="006C176E" w:rsidRDefault="006C176E" w:rsidP="004660DE">
            <w:pPr>
              <w:ind w:firstLine="0"/>
              <w:jc w:val="left"/>
            </w:pPr>
            <w:r w:rsidRPr="006C176E">
              <w:t>Phức tạp hơn, cần hiểu về ViewModel</w:t>
            </w:r>
          </w:p>
        </w:tc>
        <w:tc>
          <w:tcPr>
            <w:tcW w:w="1747" w:type="dxa"/>
          </w:tcPr>
          <w:p w14:paraId="10AE1411" w14:textId="48AFA1AF" w:rsidR="006C176E" w:rsidRDefault="006C176E" w:rsidP="004660DE">
            <w:pPr>
              <w:ind w:firstLine="0"/>
              <w:jc w:val="left"/>
            </w:pPr>
            <w:r w:rsidRPr="006C176E">
              <w:t>Ứng dụng desktop, mobile, WPF, Xamarin</w:t>
            </w:r>
          </w:p>
        </w:tc>
      </w:tr>
      <w:tr w:rsidR="006C176E" w14:paraId="37577813" w14:textId="77777777" w:rsidTr="004660DE">
        <w:tc>
          <w:tcPr>
            <w:tcW w:w="1516" w:type="dxa"/>
          </w:tcPr>
          <w:p w14:paraId="3BB7F822" w14:textId="101F9216" w:rsidR="006C176E" w:rsidRDefault="006C176E" w:rsidP="004660DE">
            <w:pPr>
              <w:ind w:firstLine="0"/>
              <w:jc w:val="left"/>
            </w:pPr>
            <w:r>
              <w:t>MVP</w:t>
            </w:r>
          </w:p>
        </w:tc>
        <w:tc>
          <w:tcPr>
            <w:tcW w:w="1740" w:type="dxa"/>
          </w:tcPr>
          <w:p w14:paraId="1BB7156F" w14:textId="10C8FA4D" w:rsidR="006C176E" w:rsidRDefault="004660DE" w:rsidP="004660DE">
            <w:pPr>
              <w:ind w:firstLine="0"/>
              <w:jc w:val="left"/>
            </w:pPr>
            <w:r w:rsidRPr="004660DE">
              <w:t>Model, View, Presenter</w:t>
            </w:r>
          </w:p>
        </w:tc>
        <w:tc>
          <w:tcPr>
            <w:tcW w:w="2268" w:type="dxa"/>
          </w:tcPr>
          <w:p w14:paraId="59BE0389" w14:textId="3B18A12B" w:rsidR="006C176E" w:rsidRDefault="004660DE" w:rsidP="004660DE">
            <w:pPr>
              <w:ind w:firstLine="0"/>
              <w:jc w:val="left"/>
            </w:pPr>
            <w:r w:rsidRPr="004660DE">
              <w:t>Dễ kiểm thử, logic nghiệp vụ tách biệt, giúp kiểm soát giao diện</w:t>
            </w:r>
          </w:p>
        </w:tc>
        <w:tc>
          <w:tcPr>
            <w:tcW w:w="1791" w:type="dxa"/>
          </w:tcPr>
          <w:p w14:paraId="699A9228" w14:textId="30C79DD2" w:rsidR="006C176E" w:rsidRDefault="004660DE" w:rsidP="004660DE">
            <w:pPr>
              <w:ind w:firstLine="0"/>
              <w:jc w:val="left"/>
            </w:pPr>
            <w:r w:rsidRPr="004660DE">
              <w:t>Cần kết nối giữa Presenter và View</w:t>
            </w:r>
          </w:p>
        </w:tc>
        <w:tc>
          <w:tcPr>
            <w:tcW w:w="1747" w:type="dxa"/>
          </w:tcPr>
          <w:p w14:paraId="69E5FE3E" w14:textId="311C6A70" w:rsidR="006C176E" w:rsidRDefault="004660DE" w:rsidP="004660DE">
            <w:pPr>
              <w:ind w:firstLine="0"/>
              <w:jc w:val="left"/>
            </w:pPr>
            <w:r w:rsidRPr="004660DE">
              <w:t>Ứng dụng desktop, mobile</w:t>
            </w:r>
          </w:p>
        </w:tc>
      </w:tr>
      <w:tr w:rsidR="006C176E" w14:paraId="73EE5797" w14:textId="77777777" w:rsidTr="004660DE">
        <w:tc>
          <w:tcPr>
            <w:tcW w:w="1516" w:type="dxa"/>
          </w:tcPr>
          <w:p w14:paraId="31A64BCB" w14:textId="61FA0B42" w:rsidR="006C176E" w:rsidRDefault="006C176E" w:rsidP="004660DE">
            <w:pPr>
              <w:ind w:firstLine="0"/>
              <w:jc w:val="left"/>
            </w:pPr>
            <w:r w:rsidRPr="006C176E">
              <w:t>SOA</w:t>
            </w:r>
          </w:p>
        </w:tc>
        <w:tc>
          <w:tcPr>
            <w:tcW w:w="1740" w:type="dxa"/>
          </w:tcPr>
          <w:p w14:paraId="53B66AE2" w14:textId="5FC4FCD1" w:rsidR="006C176E" w:rsidRDefault="004660DE" w:rsidP="004660DE">
            <w:pPr>
              <w:ind w:firstLine="0"/>
              <w:jc w:val="left"/>
            </w:pPr>
            <w:r w:rsidRPr="004660DE">
              <w:t>Services, Clients</w:t>
            </w:r>
          </w:p>
        </w:tc>
        <w:tc>
          <w:tcPr>
            <w:tcW w:w="2268" w:type="dxa"/>
          </w:tcPr>
          <w:p w14:paraId="182F4C87" w14:textId="64F15EAE" w:rsidR="006C176E" w:rsidRDefault="004660DE" w:rsidP="004660DE">
            <w:pPr>
              <w:jc w:val="left"/>
            </w:pPr>
            <w:r w:rsidRPr="004660DE">
              <w:t>Tái sử dụng, phân tán tốt, mở rộng dễ dàng</w:t>
            </w:r>
          </w:p>
        </w:tc>
        <w:tc>
          <w:tcPr>
            <w:tcW w:w="1791" w:type="dxa"/>
          </w:tcPr>
          <w:p w14:paraId="69978426" w14:textId="7A2F1824" w:rsidR="006C176E" w:rsidRDefault="004660DE" w:rsidP="004660DE">
            <w:pPr>
              <w:ind w:firstLine="0"/>
              <w:jc w:val="left"/>
            </w:pPr>
            <w:r w:rsidRPr="004660DE">
              <w:t>Phức tạp trong quản lý, yêu cầu giao tiếp giữa các dịch vụ</w:t>
            </w:r>
          </w:p>
        </w:tc>
        <w:tc>
          <w:tcPr>
            <w:tcW w:w="1747" w:type="dxa"/>
          </w:tcPr>
          <w:p w14:paraId="1E154BE8" w14:textId="6AAF0B2A" w:rsidR="006C176E" w:rsidRDefault="004660DE" w:rsidP="004660DE">
            <w:pPr>
              <w:ind w:firstLine="0"/>
              <w:jc w:val="left"/>
            </w:pPr>
            <w:r w:rsidRPr="004660DE">
              <w:t>Các hệ thống phân tán, Microservices</w:t>
            </w:r>
          </w:p>
          <w:p w14:paraId="74B58CFA" w14:textId="77777777" w:rsidR="004660DE" w:rsidRPr="004660DE" w:rsidRDefault="004660DE" w:rsidP="004660DE">
            <w:pPr>
              <w:jc w:val="left"/>
            </w:pPr>
          </w:p>
        </w:tc>
      </w:tr>
      <w:tr w:rsidR="006C176E" w14:paraId="663EA49F" w14:textId="77777777" w:rsidTr="004660DE">
        <w:tc>
          <w:tcPr>
            <w:tcW w:w="1516" w:type="dxa"/>
          </w:tcPr>
          <w:p w14:paraId="19A336F7" w14:textId="74914B9E" w:rsidR="006C176E" w:rsidRDefault="006C176E" w:rsidP="004660DE">
            <w:pPr>
              <w:ind w:firstLine="0"/>
              <w:jc w:val="left"/>
            </w:pPr>
            <w:r w:rsidRPr="006C176E">
              <w:t>Clean Architecture</w:t>
            </w:r>
          </w:p>
        </w:tc>
        <w:tc>
          <w:tcPr>
            <w:tcW w:w="1740" w:type="dxa"/>
          </w:tcPr>
          <w:p w14:paraId="258065FE" w14:textId="30405985" w:rsidR="006C176E" w:rsidRDefault="004660DE" w:rsidP="004660DE">
            <w:pPr>
              <w:ind w:firstLine="0"/>
              <w:jc w:val="left"/>
            </w:pPr>
            <w:r w:rsidRPr="004660DE">
              <w:t>Entities, Use Cases,</w:t>
            </w:r>
            <w:r>
              <w:t xml:space="preserve"> </w:t>
            </w:r>
            <w:r w:rsidRPr="004660DE">
              <w:t>Interface Adapters, Frameworks</w:t>
            </w:r>
          </w:p>
        </w:tc>
        <w:tc>
          <w:tcPr>
            <w:tcW w:w="2268" w:type="dxa"/>
          </w:tcPr>
          <w:p w14:paraId="49D586F5" w14:textId="0A01FD16" w:rsidR="006C176E" w:rsidRDefault="004660DE" w:rsidP="004660DE">
            <w:pPr>
              <w:ind w:firstLine="0"/>
              <w:jc w:val="left"/>
            </w:pPr>
            <w:r w:rsidRPr="004660DE">
              <w:t>Tách biệt các tầng rõ ràng, dễ bảo trì và mở rộng, kiểm thử độc lập, linh hoạt trong việc thay đổi công nghệ</w:t>
            </w:r>
          </w:p>
        </w:tc>
        <w:tc>
          <w:tcPr>
            <w:tcW w:w="1791" w:type="dxa"/>
          </w:tcPr>
          <w:p w14:paraId="1FA73BFF" w14:textId="3897FB80" w:rsidR="006C176E" w:rsidRDefault="004660DE" w:rsidP="004660DE">
            <w:pPr>
              <w:ind w:firstLine="0"/>
              <w:jc w:val="left"/>
            </w:pPr>
            <w:r w:rsidRPr="004660DE">
              <w:t>Phức tạp và dư thừa cho ứng dụng đơn giản</w:t>
            </w:r>
          </w:p>
        </w:tc>
        <w:tc>
          <w:tcPr>
            <w:tcW w:w="1747" w:type="dxa"/>
          </w:tcPr>
          <w:p w14:paraId="6DB57B0D" w14:textId="3928576B" w:rsidR="006C176E" w:rsidRDefault="004660DE" w:rsidP="004660DE">
            <w:pPr>
              <w:ind w:firstLine="0"/>
              <w:jc w:val="left"/>
            </w:pPr>
            <w:r w:rsidRPr="004660DE">
              <w:t>Các ứng dụng lớn, enterprise, microservices, hệ thống phức tạp</w:t>
            </w:r>
          </w:p>
        </w:tc>
      </w:tr>
    </w:tbl>
    <w:p w14:paraId="533EDAD6" w14:textId="77777777" w:rsidR="008261F6" w:rsidRDefault="008261F6" w:rsidP="002A1526"/>
    <w:p w14:paraId="128E47F0" w14:textId="77777777" w:rsidR="001E7443" w:rsidRDefault="001E7443" w:rsidP="002A1526"/>
    <w:p w14:paraId="4CA3703C" w14:textId="403593F9" w:rsidR="001E7443" w:rsidRDefault="0093328E" w:rsidP="0093328E">
      <w:pPr>
        <w:pStyle w:val="heading"/>
      </w:pPr>
      <w:r>
        <w:lastRenderedPageBreak/>
        <w:t>Một số phương thức, khái niệm, công nghệ/công cụ... khác được sử dụng</w:t>
      </w:r>
    </w:p>
    <w:p w14:paraId="70CDF61E" w14:textId="457B7064" w:rsidR="0093328E" w:rsidRDefault="0093328E" w:rsidP="0093328E">
      <w:r>
        <w:t xml:space="preserve">+ </w:t>
      </w:r>
      <w:r w:rsidRPr="0093328E">
        <w:t xml:space="preserve">Phương thức </w:t>
      </w:r>
      <w:r w:rsidRPr="0093328E">
        <w:rPr>
          <w:b/>
          <w:bCs/>
        </w:rPr>
        <w:t>HTTP (HTTP Methods)</w:t>
      </w:r>
      <w:r w:rsidRPr="0093328E">
        <w:t xml:space="preserve"> là các hành động được sử dụng trong giao thức HTTP (HyperText Transfer Protocol) để tương tác với tài nguyên trên một server. Mỗi phương thức HTTP xác định kiểu yêu cầu mà client gửi tới server để thực hiện một tác vụ cụ thể trên tài nguyên (như thêm, sửa, xóa, hoặc lấy dữ liệu).</w:t>
      </w:r>
    </w:p>
    <w:p w14:paraId="55C2AEF7" w14:textId="77777777" w:rsidR="0093328E" w:rsidRDefault="0093328E" w:rsidP="0093328E"/>
    <w:p w14:paraId="0FDDE094" w14:textId="77777777" w:rsidR="008261F6" w:rsidRDefault="008261F6" w:rsidP="002A1526"/>
    <w:p w14:paraId="08B9ADD1" w14:textId="77777777" w:rsidR="008261F6" w:rsidRDefault="008261F6" w:rsidP="002A1526"/>
    <w:p w14:paraId="0CE43393" w14:textId="77777777" w:rsidR="001E7443" w:rsidRDefault="001E7443" w:rsidP="002A1526"/>
    <w:p w14:paraId="274AD4FD" w14:textId="77777777" w:rsidR="002A1526" w:rsidRDefault="002A1526" w:rsidP="001E7443">
      <w:pPr>
        <w:ind w:firstLine="0"/>
      </w:pPr>
    </w:p>
    <w:p w14:paraId="28DB9796" w14:textId="77777777" w:rsidR="001E7443" w:rsidRDefault="001E7443" w:rsidP="001E7443">
      <w:pPr>
        <w:ind w:firstLine="0"/>
      </w:pPr>
    </w:p>
    <w:p w14:paraId="0C0D3DF3" w14:textId="77777777" w:rsidR="001E7443" w:rsidRDefault="001E7443" w:rsidP="001E7443">
      <w:pPr>
        <w:ind w:firstLine="0"/>
      </w:pPr>
    </w:p>
    <w:p w14:paraId="17FC994F" w14:textId="77777777" w:rsidR="001E7443" w:rsidRDefault="001E7443" w:rsidP="001E7443">
      <w:pPr>
        <w:ind w:firstLine="0"/>
      </w:pPr>
    </w:p>
    <w:p w14:paraId="46083F78" w14:textId="77777777" w:rsidR="001E7443" w:rsidRDefault="001E7443" w:rsidP="001E7443">
      <w:pPr>
        <w:ind w:firstLine="0"/>
      </w:pPr>
    </w:p>
    <w:p w14:paraId="5A5D3153" w14:textId="77777777" w:rsidR="001E7443" w:rsidRDefault="001E7443" w:rsidP="001E7443">
      <w:pPr>
        <w:ind w:firstLine="0"/>
      </w:pPr>
    </w:p>
    <w:p w14:paraId="13898FD8" w14:textId="77777777" w:rsidR="001E7443" w:rsidRDefault="001E7443" w:rsidP="001E7443">
      <w:pPr>
        <w:ind w:firstLine="0"/>
      </w:pPr>
    </w:p>
    <w:p w14:paraId="7D449B3B" w14:textId="77777777" w:rsidR="001E7443" w:rsidRDefault="001E7443" w:rsidP="001E7443">
      <w:pPr>
        <w:ind w:firstLine="0"/>
      </w:pPr>
    </w:p>
    <w:p w14:paraId="02B2C625" w14:textId="77777777" w:rsidR="001E7443" w:rsidRDefault="001E7443" w:rsidP="001E7443">
      <w:pPr>
        <w:ind w:firstLine="0"/>
      </w:pPr>
    </w:p>
    <w:p w14:paraId="68B05321" w14:textId="77777777" w:rsidR="001E7443" w:rsidRDefault="001E7443" w:rsidP="001E7443">
      <w:pPr>
        <w:ind w:firstLine="0"/>
      </w:pPr>
    </w:p>
    <w:p w14:paraId="7731FF8D" w14:textId="77777777" w:rsidR="001E7443" w:rsidRDefault="001E7443" w:rsidP="001E7443">
      <w:pPr>
        <w:ind w:firstLine="0"/>
      </w:pPr>
    </w:p>
    <w:p w14:paraId="4F971BF0" w14:textId="77777777" w:rsidR="001E7443" w:rsidRDefault="001E7443" w:rsidP="001E7443">
      <w:pPr>
        <w:ind w:firstLine="0"/>
      </w:pPr>
    </w:p>
    <w:p w14:paraId="0EAD2B8C" w14:textId="77777777" w:rsidR="001E7443" w:rsidRDefault="001E7443" w:rsidP="001E7443">
      <w:pPr>
        <w:ind w:firstLine="0"/>
      </w:pPr>
    </w:p>
    <w:p w14:paraId="38BFB3EF" w14:textId="77777777" w:rsidR="001E7443" w:rsidRDefault="001E7443" w:rsidP="001E7443">
      <w:pPr>
        <w:ind w:firstLine="0"/>
      </w:pPr>
    </w:p>
    <w:p w14:paraId="7B945E47" w14:textId="77777777" w:rsidR="001E7443" w:rsidRDefault="001E7443" w:rsidP="001E7443">
      <w:pPr>
        <w:ind w:firstLine="0"/>
      </w:pPr>
    </w:p>
    <w:p w14:paraId="2F2909F7" w14:textId="77777777" w:rsidR="001E7443" w:rsidRDefault="001E7443" w:rsidP="001E7443">
      <w:pPr>
        <w:ind w:firstLine="0"/>
      </w:pPr>
    </w:p>
    <w:p w14:paraId="344F182B" w14:textId="77777777" w:rsidR="001E7443" w:rsidRPr="002A1526" w:rsidRDefault="001E7443" w:rsidP="001E7443">
      <w:pPr>
        <w:ind w:firstLine="0"/>
      </w:pPr>
    </w:p>
    <w:p w14:paraId="39B30FC7" w14:textId="58597587" w:rsidR="000368DB" w:rsidRDefault="00845A4B" w:rsidP="00137559">
      <w:pPr>
        <w:pStyle w:val="Heading1"/>
      </w:pPr>
      <w:bookmarkStart w:id="104" w:name="_Toc167531596"/>
      <w:bookmarkStart w:id="105" w:name="_Toc168950044"/>
      <w:bookmarkStart w:id="106" w:name="_Toc168952848"/>
      <w:bookmarkStart w:id="107" w:name="_Toc168954254"/>
      <w:bookmarkStart w:id="108" w:name="_Toc169018655"/>
      <w:r>
        <w:lastRenderedPageBreak/>
        <w:t>THỰC NGHIỆM</w:t>
      </w:r>
      <w:bookmarkEnd w:id="104"/>
      <w:bookmarkEnd w:id="105"/>
      <w:bookmarkEnd w:id="106"/>
      <w:bookmarkEnd w:id="107"/>
      <w:bookmarkEnd w:id="108"/>
    </w:p>
    <w:p w14:paraId="53276917" w14:textId="77777777" w:rsidR="002A1526" w:rsidRDefault="002A1526" w:rsidP="002A1526"/>
    <w:p w14:paraId="17E61880" w14:textId="77777777" w:rsidR="002A1526" w:rsidRDefault="002A1526" w:rsidP="002A1526"/>
    <w:p w14:paraId="7FFD0B6B" w14:textId="77777777" w:rsidR="002A1526" w:rsidRDefault="002A1526" w:rsidP="002A1526"/>
    <w:p w14:paraId="5832950F" w14:textId="77777777" w:rsidR="002A1526" w:rsidRDefault="002A1526" w:rsidP="002A1526"/>
    <w:p w14:paraId="1235E43A" w14:textId="77777777" w:rsidR="002A1526" w:rsidRDefault="002A1526" w:rsidP="002A1526"/>
    <w:p w14:paraId="06F9E605" w14:textId="77777777" w:rsidR="002A1526" w:rsidRDefault="002A1526" w:rsidP="002A1526"/>
    <w:p w14:paraId="06E49963" w14:textId="77777777" w:rsidR="002A1526" w:rsidRDefault="002A1526" w:rsidP="002A1526"/>
    <w:p w14:paraId="5DCC1EE8" w14:textId="77777777" w:rsidR="002A1526" w:rsidRDefault="002A1526" w:rsidP="002A1526"/>
    <w:p w14:paraId="46AB85E4" w14:textId="77777777" w:rsidR="002A1526" w:rsidRDefault="002A1526" w:rsidP="002A1526"/>
    <w:p w14:paraId="4D8A1FFC" w14:textId="77777777" w:rsidR="002A1526" w:rsidRDefault="002A1526" w:rsidP="002A1526"/>
    <w:p w14:paraId="7AD18B41" w14:textId="77777777" w:rsidR="002A1526" w:rsidRDefault="002A1526" w:rsidP="002A1526"/>
    <w:p w14:paraId="299C2FEF" w14:textId="77777777" w:rsidR="002A1526" w:rsidRDefault="002A1526" w:rsidP="002A1526"/>
    <w:p w14:paraId="3CDA7D2B" w14:textId="77777777" w:rsidR="002A1526" w:rsidRDefault="002A1526" w:rsidP="002A1526"/>
    <w:p w14:paraId="2618100D" w14:textId="77777777" w:rsidR="002A1526" w:rsidRDefault="002A1526" w:rsidP="002A1526"/>
    <w:p w14:paraId="3BE70FDC" w14:textId="77777777" w:rsidR="002A1526" w:rsidRDefault="002A1526" w:rsidP="002A1526"/>
    <w:p w14:paraId="16306B94" w14:textId="77777777" w:rsidR="002A1526" w:rsidRDefault="002A1526" w:rsidP="002A1526"/>
    <w:p w14:paraId="233C46EE" w14:textId="77777777" w:rsidR="002A1526" w:rsidRDefault="002A1526" w:rsidP="002A1526"/>
    <w:p w14:paraId="12C46BFC" w14:textId="77777777" w:rsidR="002A1526" w:rsidRDefault="002A1526" w:rsidP="002A1526"/>
    <w:p w14:paraId="0FB6C52C" w14:textId="77777777" w:rsidR="002A1526" w:rsidRDefault="002A1526" w:rsidP="002A1526"/>
    <w:p w14:paraId="0FF503E1" w14:textId="77777777" w:rsidR="002A1526" w:rsidRDefault="002A1526" w:rsidP="002A1526"/>
    <w:p w14:paraId="0539975D" w14:textId="77777777" w:rsidR="002A1526" w:rsidRDefault="002A1526" w:rsidP="002A1526"/>
    <w:p w14:paraId="6C1A87F2" w14:textId="77777777" w:rsidR="002A1526" w:rsidRDefault="002A1526" w:rsidP="002A1526"/>
    <w:p w14:paraId="25DB071D" w14:textId="77777777" w:rsidR="002A1526" w:rsidRPr="002A1526" w:rsidRDefault="002A1526" w:rsidP="002A1526"/>
    <w:p w14:paraId="7ABC1BF9" w14:textId="7E6ABDC5" w:rsidR="00B165E8" w:rsidRDefault="00925D06" w:rsidP="00925D06">
      <w:pPr>
        <w:pStyle w:val="Heading1"/>
      </w:pPr>
      <w:bookmarkStart w:id="109" w:name="_Toc168950051"/>
      <w:bookmarkStart w:id="110" w:name="_Toc168952886"/>
      <w:bookmarkStart w:id="111" w:name="_Toc168954292"/>
      <w:bookmarkStart w:id="112" w:name="_Toc169018693"/>
      <w:r>
        <w:lastRenderedPageBreak/>
        <w:t>KẾT LUẬN</w:t>
      </w:r>
      <w:bookmarkEnd w:id="109"/>
      <w:bookmarkEnd w:id="110"/>
      <w:bookmarkEnd w:id="111"/>
      <w:bookmarkEnd w:id="112"/>
    </w:p>
    <w:p w14:paraId="31D0892F" w14:textId="77777777" w:rsidR="002A1526" w:rsidRDefault="002A1526" w:rsidP="002A1526"/>
    <w:p w14:paraId="2A7931D7" w14:textId="77777777" w:rsidR="002A1526" w:rsidRDefault="002A1526" w:rsidP="002A1526"/>
    <w:p w14:paraId="144A0DBF" w14:textId="77777777" w:rsidR="002A1526" w:rsidRDefault="002A1526" w:rsidP="002A1526"/>
    <w:p w14:paraId="5D9E5C80" w14:textId="77777777" w:rsidR="002A1526" w:rsidRDefault="002A1526" w:rsidP="002A1526"/>
    <w:p w14:paraId="281A3FFE" w14:textId="77777777" w:rsidR="002A1526" w:rsidRDefault="002A1526" w:rsidP="002A1526"/>
    <w:p w14:paraId="421A1FE4" w14:textId="77777777" w:rsidR="002A1526" w:rsidRDefault="002A1526" w:rsidP="002A1526"/>
    <w:p w14:paraId="5A70D70B" w14:textId="77777777" w:rsidR="002A1526" w:rsidRDefault="002A1526" w:rsidP="002A1526"/>
    <w:p w14:paraId="540B8DF8" w14:textId="77777777" w:rsidR="002A1526" w:rsidRDefault="002A1526" w:rsidP="002A1526"/>
    <w:p w14:paraId="2142FFA0" w14:textId="77777777" w:rsidR="002A1526" w:rsidRDefault="002A1526" w:rsidP="002A1526"/>
    <w:p w14:paraId="41A82B96" w14:textId="77777777" w:rsidR="002A1526" w:rsidRDefault="002A1526" w:rsidP="002A1526"/>
    <w:p w14:paraId="7F9FF081" w14:textId="77777777" w:rsidR="002A1526" w:rsidRDefault="002A1526" w:rsidP="002A1526"/>
    <w:p w14:paraId="1A0A7C1E" w14:textId="77777777" w:rsidR="002A1526" w:rsidRDefault="002A1526" w:rsidP="002A1526"/>
    <w:p w14:paraId="32489224" w14:textId="77777777" w:rsidR="002A1526" w:rsidRDefault="002A1526" w:rsidP="002A1526"/>
    <w:p w14:paraId="22D1D0A8" w14:textId="77777777" w:rsidR="002A1526" w:rsidRDefault="002A1526" w:rsidP="002A1526"/>
    <w:p w14:paraId="084330CD" w14:textId="77777777" w:rsidR="002A1526" w:rsidRDefault="002A1526" w:rsidP="002A1526"/>
    <w:p w14:paraId="5517D348" w14:textId="77777777" w:rsidR="002A1526" w:rsidRDefault="002A1526" w:rsidP="002A1526"/>
    <w:p w14:paraId="4A5CB474" w14:textId="77777777" w:rsidR="002A1526" w:rsidRDefault="002A1526" w:rsidP="002A1526"/>
    <w:p w14:paraId="10A8DCDA" w14:textId="77777777" w:rsidR="002A1526" w:rsidRDefault="002A1526" w:rsidP="002A1526"/>
    <w:p w14:paraId="1A45D245" w14:textId="77777777" w:rsidR="002A1526" w:rsidRDefault="002A1526" w:rsidP="002A1526"/>
    <w:p w14:paraId="3B592D54" w14:textId="77777777" w:rsidR="002A1526" w:rsidRDefault="002A1526" w:rsidP="002A1526"/>
    <w:p w14:paraId="605FEC02" w14:textId="77777777" w:rsidR="002A1526" w:rsidRDefault="002A1526" w:rsidP="002A1526"/>
    <w:p w14:paraId="2793AF4C" w14:textId="77777777" w:rsidR="002A1526" w:rsidRDefault="002A1526" w:rsidP="002A1526"/>
    <w:p w14:paraId="4FE74BAE" w14:textId="77777777" w:rsidR="002A1526" w:rsidRPr="002A1526" w:rsidRDefault="002A1526" w:rsidP="002A1526"/>
    <w:p w14:paraId="3E59CD3D" w14:textId="041DA6F7" w:rsidR="00797EB3" w:rsidRPr="00797EB3" w:rsidRDefault="00206B62" w:rsidP="00B303EE">
      <w:pPr>
        <w:pStyle w:val="Heading1"/>
        <w:numPr>
          <w:ilvl w:val="0"/>
          <w:numId w:val="0"/>
        </w:numPr>
        <w:ind w:left="2551"/>
      </w:pPr>
      <w:bookmarkStart w:id="113" w:name="_Toc168954295"/>
      <w:bookmarkStart w:id="114" w:name="_Toc169018696"/>
      <w:r>
        <w:lastRenderedPageBreak/>
        <w:t>TÀI LIỆU THAM KHẢO</w:t>
      </w:r>
      <w:bookmarkEnd w:id="113"/>
      <w:bookmarkEnd w:id="114"/>
      <w:r w:rsidR="00797EB3">
        <w:fldChar w:fldCharType="begin"/>
      </w:r>
      <w:r w:rsidR="00797EB3">
        <w:instrText xml:space="preserve"> BIBLIOGRAPHY  \l 1033 </w:instrText>
      </w:r>
      <w:r w:rsidR="00797EB3">
        <w:fldChar w:fldCharType="separate"/>
      </w:r>
    </w:p>
    <w:p w14:paraId="6109D111" w14:textId="77777777" w:rsidR="00797EB3" w:rsidRDefault="00797EB3">
      <w:pPr>
        <w:divId w:val="1751804536"/>
        <w:rPr>
          <w:noProof/>
        </w:rPr>
      </w:pPr>
    </w:p>
    <w:p w14:paraId="65832ACA" w14:textId="50A65C74" w:rsidR="002848CF" w:rsidRPr="002848CF" w:rsidRDefault="00797EB3" w:rsidP="002848CF">
      <w:r>
        <w:fldChar w:fldCharType="end"/>
      </w:r>
    </w:p>
    <w:sectPr w:rsidR="002848CF" w:rsidRPr="002848CF" w:rsidSect="001877A1">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C76FB7" w14:textId="77777777" w:rsidR="009C6A90" w:rsidRDefault="009C6A90" w:rsidP="00116727">
      <w:r>
        <w:separator/>
      </w:r>
    </w:p>
  </w:endnote>
  <w:endnote w:type="continuationSeparator" w:id="0">
    <w:p w14:paraId="5FDEFC0B" w14:textId="77777777" w:rsidR="009C6A90" w:rsidRDefault="009C6A9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6F504" w14:textId="182B867B"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663F7">
      <w:rPr>
        <w:rStyle w:val="PageNumber"/>
        <w:noProof/>
      </w:rPr>
      <w:t>55</w: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rPr>
      <w:id w:val="-1317180868"/>
      <w:docPartObj>
        <w:docPartGallery w:val="Page Numbers (Bottom of Page)"/>
        <w:docPartUnique/>
      </w:docPartObj>
    </w:sdtPr>
    <w:sdtEndPr>
      <w:rPr>
        <w:noProof/>
      </w:rPr>
    </w:sdtEndPr>
    <w:sdtContent>
      <w:p w14:paraId="1400776A" w14:textId="0EA58643" w:rsidR="00C04C92" w:rsidRPr="00182E5E" w:rsidRDefault="00333EBE" w:rsidP="00F72C1A">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C04C92" w:rsidRPr="00182E5E">
          <w:rPr>
            <w:i/>
            <w:iCs/>
          </w:rPr>
          <w:tab/>
        </w:r>
        <w:r w:rsidR="00C04C92" w:rsidRPr="00182E5E">
          <w:rPr>
            <w:i/>
            <w:iCs/>
          </w:rPr>
          <w:tab/>
        </w:r>
        <w:r w:rsidR="00C04C92" w:rsidRPr="00182E5E">
          <w:rPr>
            <w:i/>
            <w:iCs/>
          </w:rPr>
          <w:tab/>
        </w:r>
        <w:r w:rsidR="00C04C92" w:rsidRPr="00182E5E">
          <w:rPr>
            <w:i/>
            <w:iCs/>
          </w:rPr>
          <w:tab/>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928707"/>
      <w:docPartObj>
        <w:docPartGallery w:val="Page Numbers (Bottom of Page)"/>
        <w:docPartUnique/>
      </w:docPartObj>
    </w:sdtPr>
    <w:sdtEndPr>
      <w:rPr>
        <w:i/>
        <w:iCs/>
        <w:noProof/>
      </w:rPr>
    </w:sdtEndPr>
    <w:sdtContent>
      <w:p w14:paraId="6653E198" w14:textId="1D1648E6" w:rsidR="00C04C92" w:rsidRPr="00182E5E" w:rsidRDefault="002A1526" w:rsidP="00137559">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137559" w:rsidRPr="00182E5E">
          <w:rPr>
            <w:i/>
            <w:iCs/>
          </w:rPr>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10A8BA" w14:textId="77777777" w:rsidR="009C6A90" w:rsidRDefault="009C6A90" w:rsidP="00116727">
      <w:r>
        <w:separator/>
      </w:r>
    </w:p>
  </w:footnote>
  <w:footnote w:type="continuationSeparator" w:id="0">
    <w:p w14:paraId="6FFAD98F" w14:textId="77777777" w:rsidR="009C6A90" w:rsidRDefault="009C6A9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00A53" w14:textId="2F1BC66D" w:rsidR="00931C1B" w:rsidRPr="00182E5E" w:rsidRDefault="00333EBE" w:rsidP="00333EBE">
    <w:pPr>
      <w:pStyle w:val="Header"/>
      <w:pBdr>
        <w:bottom w:val="thickThinSmallGap" w:sz="24" w:space="0" w:color="auto"/>
      </w:pBdr>
      <w:tabs>
        <w:tab w:val="left" w:pos="2532"/>
      </w:tabs>
      <w:ind w:firstLine="0"/>
      <w:rPr>
        <w:i/>
        <w:iCs/>
      </w:rPr>
    </w:pPr>
    <w:r w:rsidRPr="00333EBE">
      <w:rPr>
        <w:i/>
        <w:iCs/>
      </w:rPr>
      <w:t>áp dụng framework asp.net core</w:t>
    </w:r>
    <w:r>
      <w:rPr>
        <w:i/>
        <w:iCs/>
      </w:rPr>
      <w:t xml:space="preserve"> </w:t>
    </w:r>
    <w:r w:rsidRPr="00333EBE">
      <w:rPr>
        <w:i/>
        <w:iCs/>
      </w:rPr>
      <w:t>xây dựng website bán máy tính</w:t>
    </w:r>
    <w:r w:rsidR="00637445" w:rsidRPr="00182E5E">
      <w:rPr>
        <w:i/>
        <w:iCs/>
      </w:rPr>
      <w:tab/>
    </w:r>
    <w:r>
      <w:rPr>
        <w:i/>
        <w:iCs/>
      </w:rPr>
      <w:t>Ngô Thanh Hu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00ACC"/>
    <w:multiLevelType w:val="hybridMultilevel"/>
    <w:tmpl w:val="B1720E3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 w15:restartNumberingAfterBreak="0">
    <w:nsid w:val="0B2707CA"/>
    <w:multiLevelType w:val="multilevel"/>
    <w:tmpl w:val="BC520E5E"/>
    <w:lvl w:ilvl="0">
      <w:start w:val="1"/>
      <w:numFmt w:val="decimal"/>
      <w:lvlText w:val="%1.1.1.1."/>
      <w:lvlJc w:val="center"/>
      <w:pPr>
        <w:ind w:left="1287" w:hanging="360"/>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0B5747DA"/>
    <w:multiLevelType w:val="hybridMultilevel"/>
    <w:tmpl w:val="743A40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EF86D51"/>
    <w:multiLevelType w:val="hybridMultilevel"/>
    <w:tmpl w:val="36281514"/>
    <w:lvl w:ilvl="0" w:tplc="042A000B">
      <w:start w:val="1"/>
      <w:numFmt w:val="bullet"/>
      <w:lvlText w:val=""/>
      <w:lvlJc w:val="left"/>
      <w:pPr>
        <w:ind w:left="1211" w:hanging="360"/>
      </w:pPr>
      <w:rPr>
        <w:rFonts w:ascii="Wingdings" w:hAnsi="Wingdings"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4" w15:restartNumberingAfterBreak="0">
    <w:nsid w:val="121D1AFD"/>
    <w:multiLevelType w:val="hybridMultilevel"/>
    <w:tmpl w:val="390279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63356A7"/>
    <w:multiLevelType w:val="multilevel"/>
    <w:tmpl w:val="07E8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9554DE"/>
    <w:multiLevelType w:val="hybridMultilevel"/>
    <w:tmpl w:val="30CA020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7" w15:restartNumberingAfterBreak="0">
    <w:nsid w:val="18A52027"/>
    <w:multiLevelType w:val="multilevel"/>
    <w:tmpl w:val="47BC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E1A7B"/>
    <w:multiLevelType w:val="hybridMultilevel"/>
    <w:tmpl w:val="23B424D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D9C2D86"/>
    <w:multiLevelType w:val="hybridMultilevel"/>
    <w:tmpl w:val="45A64774"/>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10" w15:restartNumberingAfterBreak="0">
    <w:nsid w:val="1FE131E1"/>
    <w:multiLevelType w:val="hybridMultilevel"/>
    <w:tmpl w:val="692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F1A39"/>
    <w:multiLevelType w:val="multilevel"/>
    <w:tmpl w:val="756E9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711E9"/>
    <w:multiLevelType w:val="hybridMultilevel"/>
    <w:tmpl w:val="85407E5C"/>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13" w15:restartNumberingAfterBreak="0">
    <w:nsid w:val="254173F1"/>
    <w:multiLevelType w:val="hybridMultilevel"/>
    <w:tmpl w:val="EC643FB6"/>
    <w:lvl w:ilvl="0" w:tplc="70165B18">
      <w:start w:val="1"/>
      <w:numFmt w:val="decimal"/>
      <w:lvlText w:val="%1.."/>
      <w:lvlJc w:val="left"/>
      <w:pPr>
        <w:ind w:left="1210" w:hanging="360"/>
      </w:pPr>
      <w:rPr>
        <w:rFonts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4" w15:restartNumberingAfterBreak="0">
    <w:nsid w:val="28B157B9"/>
    <w:multiLevelType w:val="hybridMultilevel"/>
    <w:tmpl w:val="1AF0F2C4"/>
    <w:lvl w:ilvl="0" w:tplc="042A0001">
      <w:start w:val="1"/>
      <w:numFmt w:val="bullet"/>
      <w:lvlText w:val=""/>
      <w:lvlJc w:val="left"/>
      <w:pPr>
        <w:ind w:left="1211" w:hanging="360"/>
      </w:pPr>
      <w:rPr>
        <w:rFonts w:ascii="Symbol" w:hAnsi="Symbol"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5" w15:restartNumberingAfterBreak="0">
    <w:nsid w:val="290D1EF6"/>
    <w:multiLevelType w:val="hybridMultilevel"/>
    <w:tmpl w:val="0FD25DC4"/>
    <w:lvl w:ilvl="0" w:tplc="70165B18">
      <w:start w:val="1"/>
      <w:numFmt w:val="decimal"/>
      <w:lvlText w:val="%1.."/>
      <w:lvlJc w:val="left"/>
      <w:pPr>
        <w:ind w:left="785" w:hanging="360"/>
      </w:pPr>
      <w:rPr>
        <w:rFonts w:hint="default"/>
      </w:rPr>
    </w:lvl>
    <w:lvl w:ilvl="1" w:tplc="042A0019" w:tentative="1">
      <w:start w:val="1"/>
      <w:numFmt w:val="lowerLetter"/>
      <w:lvlText w:val="%2."/>
      <w:lvlJc w:val="left"/>
      <w:pPr>
        <w:ind w:left="1505" w:hanging="360"/>
      </w:pPr>
    </w:lvl>
    <w:lvl w:ilvl="2" w:tplc="042A001B" w:tentative="1">
      <w:start w:val="1"/>
      <w:numFmt w:val="lowerRoman"/>
      <w:lvlText w:val="%3."/>
      <w:lvlJc w:val="right"/>
      <w:pPr>
        <w:ind w:left="2225" w:hanging="180"/>
      </w:pPr>
    </w:lvl>
    <w:lvl w:ilvl="3" w:tplc="042A000F" w:tentative="1">
      <w:start w:val="1"/>
      <w:numFmt w:val="decimal"/>
      <w:lvlText w:val="%4."/>
      <w:lvlJc w:val="left"/>
      <w:pPr>
        <w:ind w:left="2945" w:hanging="360"/>
      </w:pPr>
    </w:lvl>
    <w:lvl w:ilvl="4" w:tplc="042A0019" w:tentative="1">
      <w:start w:val="1"/>
      <w:numFmt w:val="lowerLetter"/>
      <w:lvlText w:val="%5."/>
      <w:lvlJc w:val="left"/>
      <w:pPr>
        <w:ind w:left="3665" w:hanging="360"/>
      </w:pPr>
    </w:lvl>
    <w:lvl w:ilvl="5" w:tplc="042A001B" w:tentative="1">
      <w:start w:val="1"/>
      <w:numFmt w:val="lowerRoman"/>
      <w:lvlText w:val="%6."/>
      <w:lvlJc w:val="right"/>
      <w:pPr>
        <w:ind w:left="4385" w:hanging="180"/>
      </w:pPr>
    </w:lvl>
    <w:lvl w:ilvl="6" w:tplc="042A000F" w:tentative="1">
      <w:start w:val="1"/>
      <w:numFmt w:val="decimal"/>
      <w:lvlText w:val="%7."/>
      <w:lvlJc w:val="left"/>
      <w:pPr>
        <w:ind w:left="5105" w:hanging="360"/>
      </w:pPr>
    </w:lvl>
    <w:lvl w:ilvl="7" w:tplc="042A0019" w:tentative="1">
      <w:start w:val="1"/>
      <w:numFmt w:val="lowerLetter"/>
      <w:lvlText w:val="%8."/>
      <w:lvlJc w:val="left"/>
      <w:pPr>
        <w:ind w:left="5825" w:hanging="360"/>
      </w:pPr>
    </w:lvl>
    <w:lvl w:ilvl="8" w:tplc="042A001B" w:tentative="1">
      <w:start w:val="1"/>
      <w:numFmt w:val="lowerRoman"/>
      <w:lvlText w:val="%9."/>
      <w:lvlJc w:val="right"/>
      <w:pPr>
        <w:ind w:left="6545" w:hanging="180"/>
      </w:pPr>
    </w:lvl>
  </w:abstractNum>
  <w:abstractNum w:abstractNumId="16" w15:restartNumberingAfterBreak="0">
    <w:nsid w:val="29236707"/>
    <w:multiLevelType w:val="multilevel"/>
    <w:tmpl w:val="D7DCADB2"/>
    <w:lvl w:ilvl="0">
      <w:start w:val="1"/>
      <w:numFmt w:val="decimal"/>
      <w:pStyle w:val="Heading1"/>
      <w:suff w:val="space"/>
      <w:lvlText w:val="CHƯƠNG %1:"/>
      <w:lvlJc w:val="left"/>
      <w:pPr>
        <w:ind w:left="2551"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29666FF2"/>
    <w:multiLevelType w:val="hybridMultilevel"/>
    <w:tmpl w:val="0B063448"/>
    <w:lvl w:ilvl="0" w:tplc="00B8F22E">
      <w:start w:val="1"/>
      <w:numFmt w:val="decimal"/>
      <w:lvlText w:val="%1."/>
      <w:lvlJc w:val="left"/>
      <w:pPr>
        <w:ind w:left="1069" w:hanging="360"/>
      </w:pPr>
      <w:rPr>
        <w:b/>
        <w:bCs/>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18" w15:restartNumberingAfterBreak="0">
    <w:nsid w:val="2B2726C5"/>
    <w:multiLevelType w:val="multilevel"/>
    <w:tmpl w:val="1150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F64F8D"/>
    <w:multiLevelType w:val="hybridMultilevel"/>
    <w:tmpl w:val="11B0F8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2F1B4E9C"/>
    <w:multiLevelType w:val="hybridMultilevel"/>
    <w:tmpl w:val="0CF09CA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302E7EC6"/>
    <w:multiLevelType w:val="hybridMultilevel"/>
    <w:tmpl w:val="B08A25F6"/>
    <w:lvl w:ilvl="0" w:tplc="C87AA1E0">
      <w:start w:val="1"/>
      <w:numFmt w:val="decimal"/>
      <w:lvlText w:val="1.%1."/>
      <w:lvlJc w:val="left"/>
      <w:pPr>
        <w:ind w:left="720" w:hanging="360"/>
      </w:pPr>
      <w:rPr>
        <w:rFonts w:hint="default"/>
        <w:b/>
        <w:bCs/>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30C232BA"/>
    <w:multiLevelType w:val="multilevel"/>
    <w:tmpl w:val="68ACF742"/>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32720195"/>
    <w:multiLevelType w:val="hybridMultilevel"/>
    <w:tmpl w:val="BE4047D4"/>
    <w:lvl w:ilvl="0" w:tplc="042A0011">
      <w:start w:val="1"/>
      <w:numFmt w:val="decimal"/>
      <w:lvlText w:val="%1)"/>
      <w:lvlJc w:val="left"/>
      <w:pPr>
        <w:ind w:left="644" w:hanging="360"/>
      </w:pPr>
    </w:lvl>
    <w:lvl w:ilvl="1" w:tplc="042A0019" w:tentative="1">
      <w:start w:val="1"/>
      <w:numFmt w:val="lowerLetter"/>
      <w:lvlText w:val="%2."/>
      <w:lvlJc w:val="left"/>
      <w:pPr>
        <w:ind w:left="1364" w:hanging="360"/>
      </w:pPr>
    </w:lvl>
    <w:lvl w:ilvl="2" w:tplc="042A001B" w:tentative="1">
      <w:start w:val="1"/>
      <w:numFmt w:val="lowerRoman"/>
      <w:lvlText w:val="%3."/>
      <w:lvlJc w:val="right"/>
      <w:pPr>
        <w:ind w:left="2084" w:hanging="180"/>
      </w:pPr>
    </w:lvl>
    <w:lvl w:ilvl="3" w:tplc="042A000F" w:tentative="1">
      <w:start w:val="1"/>
      <w:numFmt w:val="decimal"/>
      <w:lvlText w:val="%4."/>
      <w:lvlJc w:val="left"/>
      <w:pPr>
        <w:ind w:left="2804" w:hanging="360"/>
      </w:pPr>
    </w:lvl>
    <w:lvl w:ilvl="4" w:tplc="042A0019" w:tentative="1">
      <w:start w:val="1"/>
      <w:numFmt w:val="lowerLetter"/>
      <w:lvlText w:val="%5."/>
      <w:lvlJc w:val="left"/>
      <w:pPr>
        <w:ind w:left="3524" w:hanging="360"/>
      </w:pPr>
    </w:lvl>
    <w:lvl w:ilvl="5" w:tplc="042A001B" w:tentative="1">
      <w:start w:val="1"/>
      <w:numFmt w:val="lowerRoman"/>
      <w:lvlText w:val="%6."/>
      <w:lvlJc w:val="right"/>
      <w:pPr>
        <w:ind w:left="4244" w:hanging="180"/>
      </w:pPr>
    </w:lvl>
    <w:lvl w:ilvl="6" w:tplc="042A000F" w:tentative="1">
      <w:start w:val="1"/>
      <w:numFmt w:val="decimal"/>
      <w:lvlText w:val="%7."/>
      <w:lvlJc w:val="left"/>
      <w:pPr>
        <w:ind w:left="4964" w:hanging="360"/>
      </w:pPr>
    </w:lvl>
    <w:lvl w:ilvl="7" w:tplc="042A0019" w:tentative="1">
      <w:start w:val="1"/>
      <w:numFmt w:val="lowerLetter"/>
      <w:lvlText w:val="%8."/>
      <w:lvlJc w:val="left"/>
      <w:pPr>
        <w:ind w:left="5684" w:hanging="360"/>
      </w:pPr>
    </w:lvl>
    <w:lvl w:ilvl="8" w:tplc="042A001B" w:tentative="1">
      <w:start w:val="1"/>
      <w:numFmt w:val="lowerRoman"/>
      <w:lvlText w:val="%9."/>
      <w:lvlJc w:val="right"/>
      <w:pPr>
        <w:ind w:left="6404" w:hanging="180"/>
      </w:pPr>
    </w:lvl>
  </w:abstractNum>
  <w:abstractNum w:abstractNumId="24" w15:restartNumberingAfterBreak="0">
    <w:nsid w:val="33EF121D"/>
    <w:multiLevelType w:val="hybridMultilevel"/>
    <w:tmpl w:val="2B6C208E"/>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8537B53"/>
    <w:multiLevelType w:val="hybridMultilevel"/>
    <w:tmpl w:val="DB6076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6" w15:restartNumberingAfterBreak="0">
    <w:nsid w:val="3E934F84"/>
    <w:multiLevelType w:val="multilevel"/>
    <w:tmpl w:val="8E303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6C3C08"/>
    <w:multiLevelType w:val="hybridMultilevel"/>
    <w:tmpl w:val="70F4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639338C"/>
    <w:multiLevelType w:val="hybridMultilevel"/>
    <w:tmpl w:val="64301C30"/>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29" w15:restartNumberingAfterBreak="0">
    <w:nsid w:val="46AC6993"/>
    <w:multiLevelType w:val="hybridMultilevel"/>
    <w:tmpl w:val="FE189B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0" w15:restartNumberingAfterBreak="0">
    <w:nsid w:val="4B857A9C"/>
    <w:multiLevelType w:val="hybridMultilevel"/>
    <w:tmpl w:val="2052603A"/>
    <w:lvl w:ilvl="0" w:tplc="070EF55C">
      <w:start w:val="1"/>
      <w:numFmt w:val="decimal"/>
      <w:lvlText w:val="%1."/>
      <w:lvlJc w:val="left"/>
      <w:pPr>
        <w:ind w:left="1211" w:hanging="360"/>
      </w:pPr>
      <w:rPr>
        <w:b/>
        <w:bCs/>
      </w:rPr>
    </w:lvl>
    <w:lvl w:ilvl="1" w:tplc="042A0019" w:tentative="1">
      <w:start w:val="1"/>
      <w:numFmt w:val="lowerLetter"/>
      <w:lvlText w:val="%2."/>
      <w:lvlJc w:val="left"/>
      <w:pPr>
        <w:ind w:left="1931" w:hanging="360"/>
      </w:pPr>
    </w:lvl>
    <w:lvl w:ilvl="2" w:tplc="042A001B" w:tentative="1">
      <w:start w:val="1"/>
      <w:numFmt w:val="lowerRoman"/>
      <w:lvlText w:val="%3."/>
      <w:lvlJc w:val="right"/>
      <w:pPr>
        <w:ind w:left="2651" w:hanging="180"/>
      </w:pPr>
    </w:lvl>
    <w:lvl w:ilvl="3" w:tplc="042A000F" w:tentative="1">
      <w:start w:val="1"/>
      <w:numFmt w:val="decimal"/>
      <w:lvlText w:val="%4."/>
      <w:lvlJc w:val="left"/>
      <w:pPr>
        <w:ind w:left="3371" w:hanging="360"/>
      </w:pPr>
    </w:lvl>
    <w:lvl w:ilvl="4" w:tplc="042A0019" w:tentative="1">
      <w:start w:val="1"/>
      <w:numFmt w:val="lowerLetter"/>
      <w:lvlText w:val="%5."/>
      <w:lvlJc w:val="left"/>
      <w:pPr>
        <w:ind w:left="4091" w:hanging="360"/>
      </w:pPr>
    </w:lvl>
    <w:lvl w:ilvl="5" w:tplc="042A001B" w:tentative="1">
      <w:start w:val="1"/>
      <w:numFmt w:val="lowerRoman"/>
      <w:lvlText w:val="%6."/>
      <w:lvlJc w:val="right"/>
      <w:pPr>
        <w:ind w:left="4811" w:hanging="180"/>
      </w:pPr>
    </w:lvl>
    <w:lvl w:ilvl="6" w:tplc="042A000F" w:tentative="1">
      <w:start w:val="1"/>
      <w:numFmt w:val="decimal"/>
      <w:lvlText w:val="%7."/>
      <w:lvlJc w:val="left"/>
      <w:pPr>
        <w:ind w:left="5531" w:hanging="360"/>
      </w:pPr>
    </w:lvl>
    <w:lvl w:ilvl="7" w:tplc="042A0019" w:tentative="1">
      <w:start w:val="1"/>
      <w:numFmt w:val="lowerLetter"/>
      <w:lvlText w:val="%8."/>
      <w:lvlJc w:val="left"/>
      <w:pPr>
        <w:ind w:left="6251" w:hanging="360"/>
      </w:pPr>
    </w:lvl>
    <w:lvl w:ilvl="8" w:tplc="042A001B" w:tentative="1">
      <w:start w:val="1"/>
      <w:numFmt w:val="lowerRoman"/>
      <w:lvlText w:val="%9."/>
      <w:lvlJc w:val="right"/>
      <w:pPr>
        <w:ind w:left="6971" w:hanging="180"/>
      </w:pPr>
    </w:lvl>
  </w:abstractNum>
  <w:abstractNum w:abstractNumId="31" w15:restartNumberingAfterBreak="0">
    <w:nsid w:val="53F40F5D"/>
    <w:multiLevelType w:val="hybridMultilevel"/>
    <w:tmpl w:val="1DC2064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57B15BE4"/>
    <w:multiLevelType w:val="multilevel"/>
    <w:tmpl w:val="0D74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376BEE"/>
    <w:multiLevelType w:val="hybridMultilevel"/>
    <w:tmpl w:val="BF7C836C"/>
    <w:lvl w:ilvl="0" w:tplc="70165B18">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66EC461D"/>
    <w:multiLevelType w:val="multilevel"/>
    <w:tmpl w:val="FA564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56773F"/>
    <w:multiLevelType w:val="hybridMultilevel"/>
    <w:tmpl w:val="F83469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8AB2A96"/>
    <w:multiLevelType w:val="hybridMultilevel"/>
    <w:tmpl w:val="F43AD90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8E60928"/>
    <w:multiLevelType w:val="multilevel"/>
    <w:tmpl w:val="F4004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735CD3"/>
    <w:multiLevelType w:val="hybridMultilevel"/>
    <w:tmpl w:val="CF42A7AC"/>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0629231">
    <w:abstractNumId w:val="16"/>
  </w:num>
  <w:num w:numId="2" w16cid:durableId="709763148">
    <w:abstractNumId w:val="8"/>
  </w:num>
  <w:num w:numId="3" w16cid:durableId="696614737">
    <w:abstractNumId w:val="9"/>
  </w:num>
  <w:num w:numId="4" w16cid:durableId="1455248508">
    <w:abstractNumId w:val="11"/>
  </w:num>
  <w:num w:numId="5" w16cid:durableId="1091047757">
    <w:abstractNumId w:val="32"/>
  </w:num>
  <w:num w:numId="6" w16cid:durableId="985082950">
    <w:abstractNumId w:val="37"/>
  </w:num>
  <w:num w:numId="7" w16cid:durableId="227301839">
    <w:abstractNumId w:val="26"/>
  </w:num>
  <w:num w:numId="8" w16cid:durableId="1989163250">
    <w:abstractNumId w:val="18"/>
  </w:num>
  <w:num w:numId="9" w16cid:durableId="497699635">
    <w:abstractNumId w:val="34"/>
  </w:num>
  <w:num w:numId="10" w16cid:durableId="1353455226">
    <w:abstractNumId w:val="7"/>
  </w:num>
  <w:num w:numId="11" w16cid:durableId="748189390">
    <w:abstractNumId w:val="4"/>
  </w:num>
  <w:num w:numId="12" w16cid:durableId="32577271">
    <w:abstractNumId w:val="20"/>
  </w:num>
  <w:num w:numId="13" w16cid:durableId="10193119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40907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47417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87086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5320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56912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1430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73998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15620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91424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82297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81046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03337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81745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59133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9783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57925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83814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86029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81538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02541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53266075">
    <w:abstractNumId w:val="1"/>
  </w:num>
  <w:num w:numId="35" w16cid:durableId="2122258095">
    <w:abstractNumId w:val="33"/>
  </w:num>
  <w:num w:numId="36" w16cid:durableId="176357856">
    <w:abstractNumId w:val="21"/>
  </w:num>
  <w:num w:numId="37" w16cid:durableId="749231070">
    <w:abstractNumId w:val="15"/>
  </w:num>
  <w:num w:numId="38" w16cid:durableId="786775268">
    <w:abstractNumId w:val="12"/>
  </w:num>
  <w:num w:numId="39" w16cid:durableId="223026305">
    <w:abstractNumId w:val="28"/>
  </w:num>
  <w:num w:numId="40" w16cid:durableId="984354291">
    <w:abstractNumId w:val="36"/>
  </w:num>
  <w:num w:numId="41" w16cid:durableId="903024563">
    <w:abstractNumId w:val="35"/>
  </w:num>
  <w:num w:numId="42" w16cid:durableId="667712980">
    <w:abstractNumId w:val="13"/>
  </w:num>
  <w:num w:numId="43" w16cid:durableId="1158350314">
    <w:abstractNumId w:val="6"/>
  </w:num>
  <w:num w:numId="44" w16cid:durableId="1109083135">
    <w:abstractNumId w:val="22"/>
  </w:num>
  <w:num w:numId="45" w16cid:durableId="457451698">
    <w:abstractNumId w:val="38"/>
  </w:num>
  <w:num w:numId="46" w16cid:durableId="605119162">
    <w:abstractNumId w:val="24"/>
  </w:num>
  <w:num w:numId="47" w16cid:durableId="1527937422">
    <w:abstractNumId w:val="10"/>
  </w:num>
  <w:num w:numId="48" w16cid:durableId="1690644654">
    <w:abstractNumId w:val="27"/>
  </w:num>
  <w:num w:numId="49" w16cid:durableId="1341810875">
    <w:abstractNumId w:val="16"/>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50" w16cid:durableId="2246799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67645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78840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06200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4152330">
    <w:abstractNumId w:val="19"/>
  </w:num>
  <w:num w:numId="55" w16cid:durableId="1377313844">
    <w:abstractNumId w:val="3"/>
  </w:num>
  <w:num w:numId="56" w16cid:durableId="726802504">
    <w:abstractNumId w:val="17"/>
  </w:num>
  <w:num w:numId="57" w16cid:durableId="1140348362">
    <w:abstractNumId w:val="5"/>
  </w:num>
  <w:num w:numId="58" w16cid:durableId="1733114057">
    <w:abstractNumId w:val="14"/>
  </w:num>
  <w:num w:numId="59" w16cid:durableId="1005086177">
    <w:abstractNumId w:val="29"/>
  </w:num>
  <w:num w:numId="60" w16cid:durableId="1476873522">
    <w:abstractNumId w:val="25"/>
  </w:num>
  <w:num w:numId="61" w16cid:durableId="1210453096">
    <w:abstractNumId w:val="23"/>
  </w:num>
  <w:num w:numId="62" w16cid:durableId="399376975">
    <w:abstractNumId w:val="30"/>
  </w:num>
  <w:num w:numId="63" w16cid:durableId="1049960561">
    <w:abstractNumId w:val="31"/>
  </w:num>
  <w:num w:numId="64" w16cid:durableId="705832955">
    <w:abstractNumId w:val="2"/>
  </w:num>
  <w:num w:numId="65" w16cid:durableId="1425373115">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92B"/>
    <w:rsid w:val="00005DA2"/>
    <w:rsid w:val="00006A2E"/>
    <w:rsid w:val="00010DD6"/>
    <w:rsid w:val="00013B59"/>
    <w:rsid w:val="00013EF2"/>
    <w:rsid w:val="00013FBF"/>
    <w:rsid w:val="00023CC4"/>
    <w:rsid w:val="00024F3D"/>
    <w:rsid w:val="00030DE8"/>
    <w:rsid w:val="00033DC6"/>
    <w:rsid w:val="000368DB"/>
    <w:rsid w:val="000378D2"/>
    <w:rsid w:val="00037A58"/>
    <w:rsid w:val="00037DE3"/>
    <w:rsid w:val="00040D7F"/>
    <w:rsid w:val="000436E9"/>
    <w:rsid w:val="00052BFB"/>
    <w:rsid w:val="000541F9"/>
    <w:rsid w:val="0005555D"/>
    <w:rsid w:val="000560D6"/>
    <w:rsid w:val="00056887"/>
    <w:rsid w:val="00056FF6"/>
    <w:rsid w:val="00060068"/>
    <w:rsid w:val="000678CB"/>
    <w:rsid w:val="00070F9A"/>
    <w:rsid w:val="0007265D"/>
    <w:rsid w:val="00075E7F"/>
    <w:rsid w:val="000765D1"/>
    <w:rsid w:val="000853EC"/>
    <w:rsid w:val="000862EB"/>
    <w:rsid w:val="000867CE"/>
    <w:rsid w:val="000915D6"/>
    <w:rsid w:val="00094AFD"/>
    <w:rsid w:val="000957EB"/>
    <w:rsid w:val="00096B6E"/>
    <w:rsid w:val="000A16FB"/>
    <w:rsid w:val="000A1A1E"/>
    <w:rsid w:val="000A2E85"/>
    <w:rsid w:val="000C118C"/>
    <w:rsid w:val="000C20AC"/>
    <w:rsid w:val="000D00FD"/>
    <w:rsid w:val="000D4F48"/>
    <w:rsid w:val="000D6FA5"/>
    <w:rsid w:val="000D726B"/>
    <w:rsid w:val="000E48EC"/>
    <w:rsid w:val="000F0AE8"/>
    <w:rsid w:val="000F1F08"/>
    <w:rsid w:val="000F5CE7"/>
    <w:rsid w:val="000F6266"/>
    <w:rsid w:val="00103C94"/>
    <w:rsid w:val="00103D45"/>
    <w:rsid w:val="00104AED"/>
    <w:rsid w:val="00106F89"/>
    <w:rsid w:val="001114E3"/>
    <w:rsid w:val="00111EDE"/>
    <w:rsid w:val="00113028"/>
    <w:rsid w:val="00113908"/>
    <w:rsid w:val="00116727"/>
    <w:rsid w:val="00121267"/>
    <w:rsid w:val="00127F40"/>
    <w:rsid w:val="00131605"/>
    <w:rsid w:val="00134DDB"/>
    <w:rsid w:val="00137559"/>
    <w:rsid w:val="00144F49"/>
    <w:rsid w:val="00145676"/>
    <w:rsid w:val="0014684B"/>
    <w:rsid w:val="0015277C"/>
    <w:rsid w:val="00152944"/>
    <w:rsid w:val="001547C8"/>
    <w:rsid w:val="00157ABF"/>
    <w:rsid w:val="00160AB6"/>
    <w:rsid w:val="001610E8"/>
    <w:rsid w:val="00161629"/>
    <w:rsid w:val="0016404E"/>
    <w:rsid w:val="0016534C"/>
    <w:rsid w:val="00167638"/>
    <w:rsid w:val="001717AF"/>
    <w:rsid w:val="0017248A"/>
    <w:rsid w:val="00173B7F"/>
    <w:rsid w:val="0017413E"/>
    <w:rsid w:val="00182E5E"/>
    <w:rsid w:val="0018407B"/>
    <w:rsid w:val="00184081"/>
    <w:rsid w:val="001877A1"/>
    <w:rsid w:val="001931F0"/>
    <w:rsid w:val="001949F8"/>
    <w:rsid w:val="00195805"/>
    <w:rsid w:val="001A2849"/>
    <w:rsid w:val="001A364E"/>
    <w:rsid w:val="001A5A15"/>
    <w:rsid w:val="001B6040"/>
    <w:rsid w:val="001B75F1"/>
    <w:rsid w:val="001C516A"/>
    <w:rsid w:val="001C736F"/>
    <w:rsid w:val="001D1089"/>
    <w:rsid w:val="001D58CB"/>
    <w:rsid w:val="001D5A69"/>
    <w:rsid w:val="001D5AA7"/>
    <w:rsid w:val="001D5AEC"/>
    <w:rsid w:val="001D6880"/>
    <w:rsid w:val="001D7337"/>
    <w:rsid w:val="001E30C1"/>
    <w:rsid w:val="001E4444"/>
    <w:rsid w:val="001E5AC9"/>
    <w:rsid w:val="001E6D82"/>
    <w:rsid w:val="001E7443"/>
    <w:rsid w:val="001F308A"/>
    <w:rsid w:val="00200E4D"/>
    <w:rsid w:val="00203BBE"/>
    <w:rsid w:val="00206B62"/>
    <w:rsid w:val="00206FB2"/>
    <w:rsid w:val="0021373E"/>
    <w:rsid w:val="00214C50"/>
    <w:rsid w:val="00215290"/>
    <w:rsid w:val="00215D6A"/>
    <w:rsid w:val="00223BBD"/>
    <w:rsid w:val="00227E56"/>
    <w:rsid w:val="0023267B"/>
    <w:rsid w:val="002326D7"/>
    <w:rsid w:val="00233C7D"/>
    <w:rsid w:val="00240278"/>
    <w:rsid w:val="0024663C"/>
    <w:rsid w:val="00246D14"/>
    <w:rsid w:val="00247715"/>
    <w:rsid w:val="00250217"/>
    <w:rsid w:val="00250FE2"/>
    <w:rsid w:val="0025159C"/>
    <w:rsid w:val="00251936"/>
    <w:rsid w:val="00254D97"/>
    <w:rsid w:val="0025757C"/>
    <w:rsid w:val="002663F7"/>
    <w:rsid w:val="00271233"/>
    <w:rsid w:val="002742A7"/>
    <w:rsid w:val="002774FD"/>
    <w:rsid w:val="00281381"/>
    <w:rsid w:val="002848CF"/>
    <w:rsid w:val="00292135"/>
    <w:rsid w:val="0029241F"/>
    <w:rsid w:val="00297360"/>
    <w:rsid w:val="00297B72"/>
    <w:rsid w:val="002A1526"/>
    <w:rsid w:val="002A306E"/>
    <w:rsid w:val="002B1F22"/>
    <w:rsid w:val="002B665B"/>
    <w:rsid w:val="002B6C3F"/>
    <w:rsid w:val="002C4381"/>
    <w:rsid w:val="002C5996"/>
    <w:rsid w:val="002C5D42"/>
    <w:rsid w:val="002C6D99"/>
    <w:rsid w:val="002C777D"/>
    <w:rsid w:val="002D1F68"/>
    <w:rsid w:val="002D3B80"/>
    <w:rsid w:val="002D76F6"/>
    <w:rsid w:val="002E07C9"/>
    <w:rsid w:val="002E1031"/>
    <w:rsid w:val="002E2A7B"/>
    <w:rsid w:val="002F0707"/>
    <w:rsid w:val="002F1CD6"/>
    <w:rsid w:val="002F20E4"/>
    <w:rsid w:val="002F60A3"/>
    <w:rsid w:val="003013DF"/>
    <w:rsid w:val="00301FB2"/>
    <w:rsid w:val="00303230"/>
    <w:rsid w:val="00305C38"/>
    <w:rsid w:val="00307B28"/>
    <w:rsid w:val="003156BE"/>
    <w:rsid w:val="003167EF"/>
    <w:rsid w:val="00323480"/>
    <w:rsid w:val="003316C7"/>
    <w:rsid w:val="00333EBE"/>
    <w:rsid w:val="00343413"/>
    <w:rsid w:val="0034788F"/>
    <w:rsid w:val="00350D1B"/>
    <w:rsid w:val="00351CF7"/>
    <w:rsid w:val="00352E1C"/>
    <w:rsid w:val="00357602"/>
    <w:rsid w:val="00364AF7"/>
    <w:rsid w:val="003652A6"/>
    <w:rsid w:val="00366D7C"/>
    <w:rsid w:val="00373403"/>
    <w:rsid w:val="00374EAE"/>
    <w:rsid w:val="00375BFB"/>
    <w:rsid w:val="00375EB2"/>
    <w:rsid w:val="00375ECF"/>
    <w:rsid w:val="00387855"/>
    <w:rsid w:val="0039195E"/>
    <w:rsid w:val="003948AF"/>
    <w:rsid w:val="00395E9C"/>
    <w:rsid w:val="003A295E"/>
    <w:rsid w:val="003A3809"/>
    <w:rsid w:val="003A47A4"/>
    <w:rsid w:val="003A4E0E"/>
    <w:rsid w:val="003A6D38"/>
    <w:rsid w:val="003A7849"/>
    <w:rsid w:val="003B14DB"/>
    <w:rsid w:val="003B1B00"/>
    <w:rsid w:val="003B1EF9"/>
    <w:rsid w:val="003C4C72"/>
    <w:rsid w:val="003C5803"/>
    <w:rsid w:val="003D1B89"/>
    <w:rsid w:val="003D207B"/>
    <w:rsid w:val="003E15EB"/>
    <w:rsid w:val="003E1CAF"/>
    <w:rsid w:val="003E236F"/>
    <w:rsid w:val="003E7684"/>
    <w:rsid w:val="003E7DFF"/>
    <w:rsid w:val="003F5F75"/>
    <w:rsid w:val="003F657A"/>
    <w:rsid w:val="004041DC"/>
    <w:rsid w:val="00404F12"/>
    <w:rsid w:val="0040570F"/>
    <w:rsid w:val="00406E6D"/>
    <w:rsid w:val="00421C57"/>
    <w:rsid w:val="00422064"/>
    <w:rsid w:val="00426E0E"/>
    <w:rsid w:val="00430A12"/>
    <w:rsid w:val="00433A69"/>
    <w:rsid w:val="00437E08"/>
    <w:rsid w:val="00442A31"/>
    <w:rsid w:val="00445F71"/>
    <w:rsid w:val="004509F8"/>
    <w:rsid w:val="00450A3D"/>
    <w:rsid w:val="00452F12"/>
    <w:rsid w:val="0045471E"/>
    <w:rsid w:val="00457480"/>
    <w:rsid w:val="00461F80"/>
    <w:rsid w:val="00464DDB"/>
    <w:rsid w:val="004660DE"/>
    <w:rsid w:val="00472CDD"/>
    <w:rsid w:val="004845B8"/>
    <w:rsid w:val="004863EC"/>
    <w:rsid w:val="004871B7"/>
    <w:rsid w:val="004923BF"/>
    <w:rsid w:val="00493486"/>
    <w:rsid w:val="00494D51"/>
    <w:rsid w:val="004972EE"/>
    <w:rsid w:val="004974B1"/>
    <w:rsid w:val="004A0773"/>
    <w:rsid w:val="004A2452"/>
    <w:rsid w:val="004A7660"/>
    <w:rsid w:val="004B1DF5"/>
    <w:rsid w:val="004B2496"/>
    <w:rsid w:val="004B4271"/>
    <w:rsid w:val="004C4086"/>
    <w:rsid w:val="004C4AB7"/>
    <w:rsid w:val="004D1108"/>
    <w:rsid w:val="004D409D"/>
    <w:rsid w:val="004D59E4"/>
    <w:rsid w:val="004D77F4"/>
    <w:rsid w:val="004E1CCE"/>
    <w:rsid w:val="004E2932"/>
    <w:rsid w:val="004E4A8B"/>
    <w:rsid w:val="004E6665"/>
    <w:rsid w:val="004F0C6C"/>
    <w:rsid w:val="004F27C9"/>
    <w:rsid w:val="00501D5C"/>
    <w:rsid w:val="00505B1F"/>
    <w:rsid w:val="00506CAB"/>
    <w:rsid w:val="00511C1C"/>
    <w:rsid w:val="00512E75"/>
    <w:rsid w:val="00521814"/>
    <w:rsid w:val="00522933"/>
    <w:rsid w:val="00522BC4"/>
    <w:rsid w:val="00532518"/>
    <w:rsid w:val="00535390"/>
    <w:rsid w:val="00540336"/>
    <w:rsid w:val="00544984"/>
    <w:rsid w:val="005524CB"/>
    <w:rsid w:val="00555825"/>
    <w:rsid w:val="005606E7"/>
    <w:rsid w:val="00560C7B"/>
    <w:rsid w:val="005618CF"/>
    <w:rsid w:val="005628CD"/>
    <w:rsid w:val="005638EE"/>
    <w:rsid w:val="00563A4C"/>
    <w:rsid w:val="0056565D"/>
    <w:rsid w:val="00570445"/>
    <w:rsid w:val="00570947"/>
    <w:rsid w:val="00572F94"/>
    <w:rsid w:val="00573C06"/>
    <w:rsid w:val="00574F28"/>
    <w:rsid w:val="0057544B"/>
    <w:rsid w:val="00575978"/>
    <w:rsid w:val="0058589B"/>
    <w:rsid w:val="005906DF"/>
    <w:rsid w:val="005A5AEC"/>
    <w:rsid w:val="005B016E"/>
    <w:rsid w:val="005B4593"/>
    <w:rsid w:val="005B60CA"/>
    <w:rsid w:val="005C2B79"/>
    <w:rsid w:val="005D0463"/>
    <w:rsid w:val="005D5EE3"/>
    <w:rsid w:val="005D7AA9"/>
    <w:rsid w:val="005E17FD"/>
    <w:rsid w:val="005E1D08"/>
    <w:rsid w:val="005E42FC"/>
    <w:rsid w:val="005E745B"/>
    <w:rsid w:val="005E77E9"/>
    <w:rsid w:val="005F36ED"/>
    <w:rsid w:val="005F4115"/>
    <w:rsid w:val="005F41A8"/>
    <w:rsid w:val="005F4736"/>
    <w:rsid w:val="005F6D81"/>
    <w:rsid w:val="005F6F13"/>
    <w:rsid w:val="005F78CD"/>
    <w:rsid w:val="006003AC"/>
    <w:rsid w:val="0060447D"/>
    <w:rsid w:val="00605166"/>
    <w:rsid w:val="0061065A"/>
    <w:rsid w:val="006106CA"/>
    <w:rsid w:val="006125FF"/>
    <w:rsid w:val="00612606"/>
    <w:rsid w:val="0061382A"/>
    <w:rsid w:val="00613886"/>
    <w:rsid w:val="00624695"/>
    <w:rsid w:val="00624C0B"/>
    <w:rsid w:val="006257EA"/>
    <w:rsid w:val="0063253F"/>
    <w:rsid w:val="006352C7"/>
    <w:rsid w:val="00637445"/>
    <w:rsid w:val="00644A6A"/>
    <w:rsid w:val="00644DF5"/>
    <w:rsid w:val="006475A7"/>
    <w:rsid w:val="00650DE5"/>
    <w:rsid w:val="00656703"/>
    <w:rsid w:val="0065771F"/>
    <w:rsid w:val="0066270B"/>
    <w:rsid w:val="00662A77"/>
    <w:rsid w:val="00671069"/>
    <w:rsid w:val="00671C8E"/>
    <w:rsid w:val="00675D2C"/>
    <w:rsid w:val="006766CD"/>
    <w:rsid w:val="00680289"/>
    <w:rsid w:val="0068124A"/>
    <w:rsid w:val="00686521"/>
    <w:rsid w:val="006A7592"/>
    <w:rsid w:val="006A797E"/>
    <w:rsid w:val="006B3918"/>
    <w:rsid w:val="006B3D8F"/>
    <w:rsid w:val="006B4EB2"/>
    <w:rsid w:val="006B53CA"/>
    <w:rsid w:val="006C176E"/>
    <w:rsid w:val="006C6486"/>
    <w:rsid w:val="006D064A"/>
    <w:rsid w:val="006D2252"/>
    <w:rsid w:val="006D53A6"/>
    <w:rsid w:val="006D730F"/>
    <w:rsid w:val="006D7D2D"/>
    <w:rsid w:val="006E7638"/>
    <w:rsid w:val="006F0434"/>
    <w:rsid w:val="006F0AB9"/>
    <w:rsid w:val="006F3F24"/>
    <w:rsid w:val="006F486F"/>
    <w:rsid w:val="007019BE"/>
    <w:rsid w:val="00701C1E"/>
    <w:rsid w:val="00704AED"/>
    <w:rsid w:val="00710E94"/>
    <w:rsid w:val="00713E97"/>
    <w:rsid w:val="00716089"/>
    <w:rsid w:val="00716753"/>
    <w:rsid w:val="00716B03"/>
    <w:rsid w:val="00721718"/>
    <w:rsid w:val="00726CB3"/>
    <w:rsid w:val="007278E4"/>
    <w:rsid w:val="00736B18"/>
    <w:rsid w:val="00750A42"/>
    <w:rsid w:val="00760ED6"/>
    <w:rsid w:val="007669CA"/>
    <w:rsid w:val="00766B28"/>
    <w:rsid w:val="0077197C"/>
    <w:rsid w:val="007765AE"/>
    <w:rsid w:val="00776945"/>
    <w:rsid w:val="00781EB4"/>
    <w:rsid w:val="0078585F"/>
    <w:rsid w:val="00790C18"/>
    <w:rsid w:val="007910B7"/>
    <w:rsid w:val="00793B20"/>
    <w:rsid w:val="007942DE"/>
    <w:rsid w:val="00795709"/>
    <w:rsid w:val="00797DBE"/>
    <w:rsid w:val="00797EB3"/>
    <w:rsid w:val="007A1F3D"/>
    <w:rsid w:val="007A413C"/>
    <w:rsid w:val="007B2308"/>
    <w:rsid w:val="007B432C"/>
    <w:rsid w:val="007C1682"/>
    <w:rsid w:val="007C4D20"/>
    <w:rsid w:val="007C7AD3"/>
    <w:rsid w:val="007D2866"/>
    <w:rsid w:val="007E14F2"/>
    <w:rsid w:val="007E2739"/>
    <w:rsid w:val="007E5455"/>
    <w:rsid w:val="007E6E84"/>
    <w:rsid w:val="007F026C"/>
    <w:rsid w:val="007F1D1B"/>
    <w:rsid w:val="007F1E50"/>
    <w:rsid w:val="007F2C8B"/>
    <w:rsid w:val="007F44C6"/>
    <w:rsid w:val="007F572A"/>
    <w:rsid w:val="007F5851"/>
    <w:rsid w:val="007F5A82"/>
    <w:rsid w:val="008067C1"/>
    <w:rsid w:val="00807AA6"/>
    <w:rsid w:val="008148A3"/>
    <w:rsid w:val="00815AC8"/>
    <w:rsid w:val="0082033D"/>
    <w:rsid w:val="00823351"/>
    <w:rsid w:val="00825966"/>
    <w:rsid w:val="0082615F"/>
    <w:rsid w:val="008261F6"/>
    <w:rsid w:val="0083076E"/>
    <w:rsid w:val="008322A9"/>
    <w:rsid w:val="00832A7E"/>
    <w:rsid w:val="00833D64"/>
    <w:rsid w:val="00835FAC"/>
    <w:rsid w:val="00843A25"/>
    <w:rsid w:val="0084483A"/>
    <w:rsid w:val="00845A4B"/>
    <w:rsid w:val="00847F9B"/>
    <w:rsid w:val="0085375D"/>
    <w:rsid w:val="00855E65"/>
    <w:rsid w:val="008569F9"/>
    <w:rsid w:val="008709EB"/>
    <w:rsid w:val="00871593"/>
    <w:rsid w:val="00875743"/>
    <w:rsid w:val="0088192F"/>
    <w:rsid w:val="00891853"/>
    <w:rsid w:val="00893261"/>
    <w:rsid w:val="00895D2B"/>
    <w:rsid w:val="0089747E"/>
    <w:rsid w:val="008A666C"/>
    <w:rsid w:val="008A75AF"/>
    <w:rsid w:val="008B094C"/>
    <w:rsid w:val="008B18C0"/>
    <w:rsid w:val="008B3CC0"/>
    <w:rsid w:val="008B503F"/>
    <w:rsid w:val="008C0D07"/>
    <w:rsid w:val="008C16E2"/>
    <w:rsid w:val="008C1E22"/>
    <w:rsid w:val="008C5953"/>
    <w:rsid w:val="008C795A"/>
    <w:rsid w:val="008E28FB"/>
    <w:rsid w:val="008E3FDC"/>
    <w:rsid w:val="008E75EE"/>
    <w:rsid w:val="008F3246"/>
    <w:rsid w:val="008F596C"/>
    <w:rsid w:val="008F668E"/>
    <w:rsid w:val="008F710E"/>
    <w:rsid w:val="00905AC8"/>
    <w:rsid w:val="00907313"/>
    <w:rsid w:val="00913283"/>
    <w:rsid w:val="00916B46"/>
    <w:rsid w:val="00917013"/>
    <w:rsid w:val="0091794C"/>
    <w:rsid w:val="00917FE9"/>
    <w:rsid w:val="00921021"/>
    <w:rsid w:val="0092213A"/>
    <w:rsid w:val="009223AC"/>
    <w:rsid w:val="00925D06"/>
    <w:rsid w:val="00926BD0"/>
    <w:rsid w:val="00927495"/>
    <w:rsid w:val="00927612"/>
    <w:rsid w:val="0093001C"/>
    <w:rsid w:val="00931C1B"/>
    <w:rsid w:val="00932142"/>
    <w:rsid w:val="00932D02"/>
    <w:rsid w:val="0093328E"/>
    <w:rsid w:val="00954069"/>
    <w:rsid w:val="00966646"/>
    <w:rsid w:val="00971934"/>
    <w:rsid w:val="009721FF"/>
    <w:rsid w:val="00976E05"/>
    <w:rsid w:val="00980CD5"/>
    <w:rsid w:val="00986EC8"/>
    <w:rsid w:val="009879BE"/>
    <w:rsid w:val="00992ABE"/>
    <w:rsid w:val="00993AD8"/>
    <w:rsid w:val="009A2A70"/>
    <w:rsid w:val="009A5481"/>
    <w:rsid w:val="009A6625"/>
    <w:rsid w:val="009A7E1F"/>
    <w:rsid w:val="009B10FA"/>
    <w:rsid w:val="009B3432"/>
    <w:rsid w:val="009B4169"/>
    <w:rsid w:val="009B6624"/>
    <w:rsid w:val="009C2442"/>
    <w:rsid w:val="009C51B4"/>
    <w:rsid w:val="009C5B2A"/>
    <w:rsid w:val="009C60D5"/>
    <w:rsid w:val="009C6A90"/>
    <w:rsid w:val="009D2881"/>
    <w:rsid w:val="009D3A4B"/>
    <w:rsid w:val="009D41CF"/>
    <w:rsid w:val="009D7DBC"/>
    <w:rsid w:val="009F39C3"/>
    <w:rsid w:val="009F6B60"/>
    <w:rsid w:val="009F7DF7"/>
    <w:rsid w:val="00A02025"/>
    <w:rsid w:val="00A100F6"/>
    <w:rsid w:val="00A15329"/>
    <w:rsid w:val="00A15AE8"/>
    <w:rsid w:val="00A22026"/>
    <w:rsid w:val="00A24427"/>
    <w:rsid w:val="00A25416"/>
    <w:rsid w:val="00A273EA"/>
    <w:rsid w:val="00A27475"/>
    <w:rsid w:val="00A27BC2"/>
    <w:rsid w:val="00A332CA"/>
    <w:rsid w:val="00A3430A"/>
    <w:rsid w:val="00A37ED9"/>
    <w:rsid w:val="00A4030E"/>
    <w:rsid w:val="00A403D7"/>
    <w:rsid w:val="00A40B81"/>
    <w:rsid w:val="00A42543"/>
    <w:rsid w:val="00A46AF6"/>
    <w:rsid w:val="00A53C6B"/>
    <w:rsid w:val="00A561DE"/>
    <w:rsid w:val="00A60D11"/>
    <w:rsid w:val="00A61243"/>
    <w:rsid w:val="00A61279"/>
    <w:rsid w:val="00A62DC6"/>
    <w:rsid w:val="00A6478F"/>
    <w:rsid w:val="00A66A67"/>
    <w:rsid w:val="00A70AAA"/>
    <w:rsid w:val="00A71004"/>
    <w:rsid w:val="00A740F1"/>
    <w:rsid w:val="00A76AC7"/>
    <w:rsid w:val="00A84869"/>
    <w:rsid w:val="00A85352"/>
    <w:rsid w:val="00A86A10"/>
    <w:rsid w:val="00A87951"/>
    <w:rsid w:val="00A92A3E"/>
    <w:rsid w:val="00AA13D6"/>
    <w:rsid w:val="00AA1409"/>
    <w:rsid w:val="00AA2480"/>
    <w:rsid w:val="00AA3FD2"/>
    <w:rsid w:val="00AB0EF0"/>
    <w:rsid w:val="00AC1811"/>
    <w:rsid w:val="00AC1D9B"/>
    <w:rsid w:val="00AC1EBB"/>
    <w:rsid w:val="00AC36E3"/>
    <w:rsid w:val="00AC4F2F"/>
    <w:rsid w:val="00AC4F88"/>
    <w:rsid w:val="00AC6F00"/>
    <w:rsid w:val="00AC7638"/>
    <w:rsid w:val="00AD3914"/>
    <w:rsid w:val="00AE2296"/>
    <w:rsid w:val="00AF013E"/>
    <w:rsid w:val="00AF334E"/>
    <w:rsid w:val="00AF34F0"/>
    <w:rsid w:val="00AF6954"/>
    <w:rsid w:val="00B07EE7"/>
    <w:rsid w:val="00B143EE"/>
    <w:rsid w:val="00B151FD"/>
    <w:rsid w:val="00B1578F"/>
    <w:rsid w:val="00B165E8"/>
    <w:rsid w:val="00B16B10"/>
    <w:rsid w:val="00B215AD"/>
    <w:rsid w:val="00B24BC5"/>
    <w:rsid w:val="00B268AC"/>
    <w:rsid w:val="00B303EE"/>
    <w:rsid w:val="00B35E17"/>
    <w:rsid w:val="00B4065E"/>
    <w:rsid w:val="00B479F8"/>
    <w:rsid w:val="00B50063"/>
    <w:rsid w:val="00B51118"/>
    <w:rsid w:val="00B52E91"/>
    <w:rsid w:val="00B53150"/>
    <w:rsid w:val="00B60BDF"/>
    <w:rsid w:val="00B66082"/>
    <w:rsid w:val="00B66822"/>
    <w:rsid w:val="00B6778A"/>
    <w:rsid w:val="00B771B5"/>
    <w:rsid w:val="00B8236F"/>
    <w:rsid w:val="00B82F08"/>
    <w:rsid w:val="00B838DF"/>
    <w:rsid w:val="00B904D0"/>
    <w:rsid w:val="00B94A18"/>
    <w:rsid w:val="00B95722"/>
    <w:rsid w:val="00B95C93"/>
    <w:rsid w:val="00BA726B"/>
    <w:rsid w:val="00BA7CC9"/>
    <w:rsid w:val="00BB25B2"/>
    <w:rsid w:val="00BB36C0"/>
    <w:rsid w:val="00BC1280"/>
    <w:rsid w:val="00BC38FE"/>
    <w:rsid w:val="00BD4094"/>
    <w:rsid w:val="00BD5172"/>
    <w:rsid w:val="00BE2CE1"/>
    <w:rsid w:val="00BE4DD1"/>
    <w:rsid w:val="00BE6F52"/>
    <w:rsid w:val="00BF06B2"/>
    <w:rsid w:val="00BF1C24"/>
    <w:rsid w:val="00BF3AEB"/>
    <w:rsid w:val="00C02984"/>
    <w:rsid w:val="00C03C6C"/>
    <w:rsid w:val="00C04C92"/>
    <w:rsid w:val="00C05423"/>
    <w:rsid w:val="00C119EB"/>
    <w:rsid w:val="00C12280"/>
    <w:rsid w:val="00C140E4"/>
    <w:rsid w:val="00C15346"/>
    <w:rsid w:val="00C1536B"/>
    <w:rsid w:val="00C161A4"/>
    <w:rsid w:val="00C16EF7"/>
    <w:rsid w:val="00C17314"/>
    <w:rsid w:val="00C1770E"/>
    <w:rsid w:val="00C20D1C"/>
    <w:rsid w:val="00C21F9E"/>
    <w:rsid w:val="00C24DB7"/>
    <w:rsid w:val="00C35142"/>
    <w:rsid w:val="00C363CE"/>
    <w:rsid w:val="00C455F0"/>
    <w:rsid w:val="00C5236D"/>
    <w:rsid w:val="00C52417"/>
    <w:rsid w:val="00C561B0"/>
    <w:rsid w:val="00C57B81"/>
    <w:rsid w:val="00C6010B"/>
    <w:rsid w:val="00C62268"/>
    <w:rsid w:val="00C625EA"/>
    <w:rsid w:val="00C632AA"/>
    <w:rsid w:val="00C64910"/>
    <w:rsid w:val="00C64D9B"/>
    <w:rsid w:val="00C71938"/>
    <w:rsid w:val="00C7360E"/>
    <w:rsid w:val="00C81C28"/>
    <w:rsid w:val="00C83832"/>
    <w:rsid w:val="00C83BA0"/>
    <w:rsid w:val="00C853F9"/>
    <w:rsid w:val="00C8540A"/>
    <w:rsid w:val="00C87401"/>
    <w:rsid w:val="00C90D1E"/>
    <w:rsid w:val="00C90D28"/>
    <w:rsid w:val="00C914C3"/>
    <w:rsid w:val="00C96EED"/>
    <w:rsid w:val="00C97AAB"/>
    <w:rsid w:val="00CA2766"/>
    <w:rsid w:val="00CA28EB"/>
    <w:rsid w:val="00CA34FD"/>
    <w:rsid w:val="00CA3A8E"/>
    <w:rsid w:val="00CA4BF6"/>
    <w:rsid w:val="00CB3C65"/>
    <w:rsid w:val="00CB5F73"/>
    <w:rsid w:val="00CC10F7"/>
    <w:rsid w:val="00CC2AB2"/>
    <w:rsid w:val="00CC41E2"/>
    <w:rsid w:val="00CC51D5"/>
    <w:rsid w:val="00CC5FD9"/>
    <w:rsid w:val="00CD118D"/>
    <w:rsid w:val="00CD71C9"/>
    <w:rsid w:val="00CE1CBC"/>
    <w:rsid w:val="00CE25F9"/>
    <w:rsid w:val="00CE49BD"/>
    <w:rsid w:val="00CE6415"/>
    <w:rsid w:val="00CF15B6"/>
    <w:rsid w:val="00CF5DA3"/>
    <w:rsid w:val="00D007C0"/>
    <w:rsid w:val="00D01122"/>
    <w:rsid w:val="00D06D17"/>
    <w:rsid w:val="00D06FC7"/>
    <w:rsid w:val="00D14BA5"/>
    <w:rsid w:val="00D22201"/>
    <w:rsid w:val="00D223B8"/>
    <w:rsid w:val="00D25F9F"/>
    <w:rsid w:val="00D26686"/>
    <w:rsid w:val="00D311EA"/>
    <w:rsid w:val="00D3300A"/>
    <w:rsid w:val="00D3476F"/>
    <w:rsid w:val="00D40871"/>
    <w:rsid w:val="00D455D0"/>
    <w:rsid w:val="00D45694"/>
    <w:rsid w:val="00D4595A"/>
    <w:rsid w:val="00D45EE7"/>
    <w:rsid w:val="00D46DB6"/>
    <w:rsid w:val="00D50218"/>
    <w:rsid w:val="00D528D9"/>
    <w:rsid w:val="00D52CD2"/>
    <w:rsid w:val="00D606B1"/>
    <w:rsid w:val="00D62FA4"/>
    <w:rsid w:val="00D6355A"/>
    <w:rsid w:val="00D67BB0"/>
    <w:rsid w:val="00D70695"/>
    <w:rsid w:val="00D707DB"/>
    <w:rsid w:val="00D71F23"/>
    <w:rsid w:val="00D72270"/>
    <w:rsid w:val="00D80ACD"/>
    <w:rsid w:val="00D834FA"/>
    <w:rsid w:val="00D87F92"/>
    <w:rsid w:val="00D91979"/>
    <w:rsid w:val="00D94BE9"/>
    <w:rsid w:val="00DA0616"/>
    <w:rsid w:val="00DA1DAC"/>
    <w:rsid w:val="00DA601E"/>
    <w:rsid w:val="00DA60F7"/>
    <w:rsid w:val="00DC365C"/>
    <w:rsid w:val="00DC4A4B"/>
    <w:rsid w:val="00DC5328"/>
    <w:rsid w:val="00DC5C24"/>
    <w:rsid w:val="00DC6091"/>
    <w:rsid w:val="00DC6F9A"/>
    <w:rsid w:val="00DD3B7F"/>
    <w:rsid w:val="00DD451A"/>
    <w:rsid w:val="00DD687B"/>
    <w:rsid w:val="00DE499F"/>
    <w:rsid w:val="00DF05C9"/>
    <w:rsid w:val="00E0010C"/>
    <w:rsid w:val="00E02082"/>
    <w:rsid w:val="00E05E8A"/>
    <w:rsid w:val="00E11584"/>
    <w:rsid w:val="00E1334B"/>
    <w:rsid w:val="00E143B2"/>
    <w:rsid w:val="00E1456A"/>
    <w:rsid w:val="00E2164C"/>
    <w:rsid w:val="00E24E35"/>
    <w:rsid w:val="00E2511E"/>
    <w:rsid w:val="00E264B8"/>
    <w:rsid w:val="00E31CC9"/>
    <w:rsid w:val="00E34BA1"/>
    <w:rsid w:val="00E34C5A"/>
    <w:rsid w:val="00E352D3"/>
    <w:rsid w:val="00E36511"/>
    <w:rsid w:val="00E42775"/>
    <w:rsid w:val="00E4332B"/>
    <w:rsid w:val="00E445D0"/>
    <w:rsid w:val="00E50E82"/>
    <w:rsid w:val="00E548B3"/>
    <w:rsid w:val="00E54904"/>
    <w:rsid w:val="00E57DD3"/>
    <w:rsid w:val="00E60571"/>
    <w:rsid w:val="00E624BC"/>
    <w:rsid w:val="00E640E2"/>
    <w:rsid w:val="00E729CB"/>
    <w:rsid w:val="00E771B3"/>
    <w:rsid w:val="00E801C1"/>
    <w:rsid w:val="00E87CCD"/>
    <w:rsid w:val="00E91235"/>
    <w:rsid w:val="00E92C7B"/>
    <w:rsid w:val="00E93A64"/>
    <w:rsid w:val="00E94906"/>
    <w:rsid w:val="00E9578C"/>
    <w:rsid w:val="00E9716D"/>
    <w:rsid w:val="00EA34FD"/>
    <w:rsid w:val="00EA3A9C"/>
    <w:rsid w:val="00EA48F2"/>
    <w:rsid w:val="00EA509D"/>
    <w:rsid w:val="00EA6120"/>
    <w:rsid w:val="00EB11E4"/>
    <w:rsid w:val="00EB22C6"/>
    <w:rsid w:val="00EB38F1"/>
    <w:rsid w:val="00EC40D4"/>
    <w:rsid w:val="00EC61D3"/>
    <w:rsid w:val="00EC7189"/>
    <w:rsid w:val="00ED0CCB"/>
    <w:rsid w:val="00ED1216"/>
    <w:rsid w:val="00ED1838"/>
    <w:rsid w:val="00ED5FCC"/>
    <w:rsid w:val="00ED6D9B"/>
    <w:rsid w:val="00EE1D85"/>
    <w:rsid w:val="00EE2D2B"/>
    <w:rsid w:val="00EE7283"/>
    <w:rsid w:val="00EF2BDE"/>
    <w:rsid w:val="00F02C0F"/>
    <w:rsid w:val="00F1249A"/>
    <w:rsid w:val="00F12D7E"/>
    <w:rsid w:val="00F13D42"/>
    <w:rsid w:val="00F14E9E"/>
    <w:rsid w:val="00F16653"/>
    <w:rsid w:val="00F1755A"/>
    <w:rsid w:val="00F175F3"/>
    <w:rsid w:val="00F22C0D"/>
    <w:rsid w:val="00F24507"/>
    <w:rsid w:val="00F3147E"/>
    <w:rsid w:val="00F32F6C"/>
    <w:rsid w:val="00F365F9"/>
    <w:rsid w:val="00F3667D"/>
    <w:rsid w:val="00F37FB0"/>
    <w:rsid w:val="00F413D7"/>
    <w:rsid w:val="00F528F8"/>
    <w:rsid w:val="00F571BA"/>
    <w:rsid w:val="00F579AE"/>
    <w:rsid w:val="00F60489"/>
    <w:rsid w:val="00F638A5"/>
    <w:rsid w:val="00F6661E"/>
    <w:rsid w:val="00F66D12"/>
    <w:rsid w:val="00F72C1A"/>
    <w:rsid w:val="00F73870"/>
    <w:rsid w:val="00F75B70"/>
    <w:rsid w:val="00F7604B"/>
    <w:rsid w:val="00F81AF6"/>
    <w:rsid w:val="00F81E5D"/>
    <w:rsid w:val="00F86B8C"/>
    <w:rsid w:val="00FA6C9E"/>
    <w:rsid w:val="00FA7BC7"/>
    <w:rsid w:val="00FB526C"/>
    <w:rsid w:val="00FB7DDC"/>
    <w:rsid w:val="00FC763C"/>
    <w:rsid w:val="00FD2020"/>
    <w:rsid w:val="00FE40E0"/>
    <w:rsid w:val="00FE66B4"/>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BE"/>
    <w:pPr>
      <w:spacing w:before="120" w:after="120"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6B3D8F"/>
    <w:pPr>
      <w:keepNext/>
      <w:numPr>
        <w:numId w:val="1"/>
      </w:numPr>
      <w:outlineLvl w:val="0"/>
    </w:pPr>
    <w:rPr>
      <w:b/>
      <w:sz w:val="28"/>
    </w:rPr>
  </w:style>
  <w:style w:type="paragraph" w:styleId="Heading2">
    <w:name w:val="heading 2"/>
    <w:basedOn w:val="Normal"/>
    <w:next w:val="Normal"/>
    <w:link w:val="Heading2Char"/>
    <w:rsid w:val="00795709"/>
    <w:pPr>
      <w:keepNext/>
      <w:numPr>
        <w:ilvl w:val="1"/>
        <w:numId w:val="1"/>
      </w:numPr>
      <w:outlineLvl w:val="1"/>
    </w:pPr>
    <w:rPr>
      <w:b/>
    </w:rPr>
  </w:style>
  <w:style w:type="paragraph" w:styleId="Heading3">
    <w:name w:val="heading 3"/>
    <w:basedOn w:val="Normal"/>
    <w:next w:val="Normal"/>
    <w:link w:val="Heading3Char"/>
    <w:uiPriority w:val="9"/>
    <w:qFormat/>
    <w:rsid w:val="00CF15B6"/>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rsid w:val="00B95C93"/>
    <w:pPr>
      <w:keepNext/>
      <w:keepLines/>
      <w:numPr>
        <w:ilvl w:val="3"/>
        <w:numId w:val="1"/>
      </w:numPr>
      <w:outlineLvl w:val="3"/>
    </w:pPr>
    <w:rPr>
      <w:rFonts w:asciiTheme="majorHAnsi" w:eastAsia="SimSun" w:hAnsiTheme="majorHAnsi"/>
      <w:b/>
      <w:bCs/>
      <w:iCs/>
      <w:color w:val="000000" w:themeColor="text1"/>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3D8F"/>
    <w:rPr>
      <w:rFonts w:ascii="Times New Roman" w:eastAsia="Times New Roman" w:hAnsi="Times New Roman"/>
      <w:b/>
      <w:sz w:val="28"/>
      <w:szCs w:val="24"/>
      <w:lang w:val="en-US" w:eastAsia="en-US"/>
    </w:rPr>
  </w:style>
  <w:style w:type="character" w:customStyle="1" w:styleId="Heading2Char">
    <w:name w:val="Heading 2 Char"/>
    <w:link w:val="Heading2"/>
    <w:rsid w:val="00795709"/>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CF15B6"/>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B95C93"/>
    <w:rPr>
      <w:rFonts w:asciiTheme="majorHAnsi" w:eastAsia="SimSun" w:hAnsiTheme="majorHAnsi"/>
      <w:b/>
      <w:bCs/>
      <w:iCs/>
      <w:color w:val="000000" w:themeColor="text1"/>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971934"/>
    <w:pPr>
      <w:tabs>
        <w:tab w:val="right" w:leader="dot" w:pos="8778"/>
      </w:tabs>
      <w:spacing w:after="100"/>
    </w:pPr>
    <w:rPr>
      <w:rFonts w:asciiTheme="majorHAnsi" w:eastAsia="SimSun" w:hAnsiTheme="majorHAnsi" w:cstheme="majorHAnsi"/>
      <w:b/>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971934"/>
    <w:pPr>
      <w:jc w:val="center"/>
    </w:pPr>
    <w:rPr>
      <w:b/>
      <w:noProof/>
      <w:sz w:val="20"/>
      <w:szCs w:val="26"/>
    </w:rPr>
  </w:style>
  <w:style w:type="character" w:customStyle="1" w:styleId="hnhChar">
    <w:name w:val="hình Char"/>
    <w:link w:val="hnh"/>
    <w:rsid w:val="00971934"/>
    <w:rPr>
      <w:rFonts w:ascii="Times New Roman" w:eastAsia="Times New Roman" w:hAnsi="Times New Roman"/>
      <w:b/>
      <w:noProof/>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rsid w:val="00540336"/>
    <w:pPr>
      <w:spacing w:after="200"/>
      <w:jc w:val="center"/>
    </w:pPr>
    <w:rPr>
      <w:b/>
      <w:iCs/>
      <w:sz w:val="20"/>
      <w:szCs w:val="18"/>
    </w:rPr>
  </w:style>
  <w:style w:type="paragraph" w:customStyle="1" w:styleId="211">
    <w:name w:val="2.1.1"/>
    <w:basedOn w:val="Heading2"/>
    <w:link w:val="211Char"/>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560C7B"/>
    <w:pPr>
      <w:tabs>
        <w:tab w:val="right" w:leader="dot" w:pos="9062"/>
      </w:tabs>
      <w:spacing w:after="100"/>
      <w:ind w:left="720"/>
    </w:pPr>
  </w:style>
  <w:style w:type="table" w:styleId="PlainTable4">
    <w:name w:val="Plain Table 4"/>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table" w:styleId="GridTable1Light">
    <w:name w:val="Grid Table 1 Light"/>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14:ligatures w14:val="standardContextual"/>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customStyle="1" w:styleId="Code">
    <w:name w:val="Code"/>
    <w:basedOn w:val="Normal"/>
    <w:link w:val="CodeChar"/>
    <w:qFormat/>
    <w:rsid w:val="004C4086"/>
    <w:pPr>
      <w:pBdr>
        <w:top w:val="dashed" w:sz="4" w:space="1" w:color="auto"/>
        <w:left w:val="dashed" w:sz="4" w:space="4" w:color="auto"/>
        <w:bottom w:val="dashed" w:sz="4" w:space="1" w:color="auto"/>
        <w:right w:val="dashed" w:sz="4" w:space="4" w:color="auto"/>
      </w:pBdr>
      <w:autoSpaceDE w:val="0"/>
      <w:autoSpaceDN w:val="0"/>
      <w:adjustRightInd w:val="0"/>
      <w:ind w:firstLine="0"/>
      <w:jc w:val="left"/>
    </w:pPr>
    <w:rPr>
      <w:rFonts w:asciiTheme="majorHAnsi" w:eastAsia="Calibri" w:hAnsiTheme="majorHAnsi" w:cs="Consolas"/>
      <w:color w:val="000000" w:themeColor="text1"/>
      <w:sz w:val="22"/>
      <w:szCs w:val="19"/>
      <w:lang w:val="vi-VN" w:eastAsia="vi-VN"/>
    </w:rPr>
  </w:style>
  <w:style w:type="character" w:customStyle="1" w:styleId="CodeChar">
    <w:name w:val="Code Char"/>
    <w:basedOn w:val="DefaultParagraphFont"/>
    <w:link w:val="Code"/>
    <w:rsid w:val="004C4086"/>
    <w:rPr>
      <w:rFonts w:asciiTheme="majorHAnsi" w:hAnsiTheme="majorHAnsi" w:cs="Consolas"/>
      <w:color w:val="000000" w:themeColor="text1"/>
      <w:sz w:val="22"/>
      <w:szCs w:val="19"/>
    </w:rPr>
  </w:style>
  <w:style w:type="character" w:styleId="HTMLCode">
    <w:name w:val="HTML Code"/>
    <w:basedOn w:val="DefaultParagraphFont"/>
    <w:uiPriority w:val="99"/>
    <w:semiHidden/>
    <w:unhideWhenUsed/>
    <w:rsid w:val="00572F94"/>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B95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95C93"/>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B95C93"/>
    <w:rPr>
      <w:vertAlign w:val="superscript"/>
    </w:rPr>
  </w:style>
  <w:style w:type="paragraph" w:customStyle="1" w:styleId="1111">
    <w:name w:val="1.1.1.1."/>
    <w:basedOn w:val="Heading4"/>
    <w:next w:val="Heading4"/>
    <w:link w:val="1111Char"/>
    <w:rsid w:val="00B95C93"/>
    <w:pPr>
      <w:ind w:left="720"/>
    </w:pPr>
  </w:style>
  <w:style w:type="character" w:customStyle="1" w:styleId="1111Char">
    <w:name w:val="1.1.1.1. Char"/>
    <w:basedOn w:val="DefaultParagraphFont"/>
    <w:link w:val="1111"/>
    <w:rsid w:val="00B95C93"/>
    <w:rPr>
      <w:rFonts w:asciiTheme="majorHAnsi" w:eastAsia="SimSun" w:hAnsiTheme="majorHAnsi"/>
      <w:b/>
      <w:bCs/>
      <w:iCs/>
      <w:color w:val="000000" w:themeColor="text1"/>
      <w:sz w:val="26"/>
      <w:szCs w:val="24"/>
      <w:lang w:val="en-US" w:eastAsia="en-US"/>
    </w:rPr>
  </w:style>
  <w:style w:type="paragraph" w:customStyle="1" w:styleId="heading">
    <w:name w:val="heading"/>
    <w:basedOn w:val="Heading2"/>
    <w:link w:val="headingChar"/>
    <w:autoRedefine/>
    <w:qFormat/>
    <w:rsid w:val="00CF15B6"/>
    <w:pPr>
      <w:outlineLvl w:val="3"/>
    </w:pPr>
  </w:style>
  <w:style w:type="character" w:customStyle="1" w:styleId="headingChar">
    <w:name w:val="heading Char"/>
    <w:basedOn w:val="Heading2Char"/>
    <w:link w:val="heading"/>
    <w:rsid w:val="00CF15B6"/>
    <w:rPr>
      <w:rFonts w:ascii="Times New Roman" w:eastAsia="Times New Roman" w:hAnsi="Times New Roman"/>
      <w:b/>
      <w:sz w:val="26"/>
      <w:szCs w:val="24"/>
      <w:lang w:val="en-US" w:eastAsia="en-US"/>
    </w:rPr>
  </w:style>
  <w:style w:type="paragraph" w:customStyle="1" w:styleId="Style1">
    <w:name w:val="Style1"/>
    <w:basedOn w:val="Heading4"/>
    <w:link w:val="Style1Char"/>
    <w:qFormat/>
    <w:rsid w:val="00CF15B6"/>
    <w:pPr>
      <w:ind w:left="397"/>
    </w:pPr>
  </w:style>
  <w:style w:type="character" w:customStyle="1" w:styleId="Style1Char">
    <w:name w:val="Style1 Char"/>
    <w:basedOn w:val="Heading4Char"/>
    <w:link w:val="Style1"/>
    <w:rsid w:val="00CF15B6"/>
    <w:rPr>
      <w:rFonts w:asciiTheme="majorHAnsi" w:eastAsia="SimSun" w:hAnsiTheme="majorHAnsi"/>
      <w:b/>
      <w:bCs/>
      <w:iCs/>
      <w:color w:val="000000" w:themeColor="text1"/>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8259295">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97265199">
      <w:bodyDiv w:val="1"/>
      <w:marLeft w:val="0"/>
      <w:marRight w:val="0"/>
      <w:marTop w:val="0"/>
      <w:marBottom w:val="0"/>
      <w:divBdr>
        <w:top w:val="none" w:sz="0" w:space="0" w:color="auto"/>
        <w:left w:val="none" w:sz="0" w:space="0" w:color="auto"/>
        <w:bottom w:val="none" w:sz="0" w:space="0" w:color="auto"/>
        <w:right w:val="none" w:sz="0" w:space="0" w:color="auto"/>
      </w:divBdr>
      <w:divsChild>
        <w:div w:id="1168985017">
          <w:marLeft w:val="0"/>
          <w:marRight w:val="0"/>
          <w:marTop w:val="0"/>
          <w:marBottom w:val="0"/>
          <w:divBdr>
            <w:top w:val="none" w:sz="0" w:space="0" w:color="auto"/>
            <w:left w:val="none" w:sz="0" w:space="0" w:color="auto"/>
            <w:bottom w:val="none" w:sz="0" w:space="0" w:color="auto"/>
            <w:right w:val="none" w:sz="0" w:space="0" w:color="auto"/>
          </w:divBdr>
          <w:divsChild>
            <w:div w:id="1452360275">
              <w:marLeft w:val="0"/>
              <w:marRight w:val="0"/>
              <w:marTop w:val="0"/>
              <w:marBottom w:val="0"/>
              <w:divBdr>
                <w:top w:val="none" w:sz="0" w:space="0" w:color="auto"/>
                <w:left w:val="none" w:sz="0" w:space="0" w:color="auto"/>
                <w:bottom w:val="none" w:sz="0" w:space="0" w:color="auto"/>
                <w:right w:val="none" w:sz="0" w:space="0" w:color="auto"/>
              </w:divBdr>
            </w:div>
            <w:div w:id="2091925372">
              <w:marLeft w:val="0"/>
              <w:marRight w:val="0"/>
              <w:marTop w:val="0"/>
              <w:marBottom w:val="0"/>
              <w:divBdr>
                <w:top w:val="none" w:sz="0" w:space="0" w:color="auto"/>
                <w:left w:val="none" w:sz="0" w:space="0" w:color="auto"/>
                <w:bottom w:val="none" w:sz="0" w:space="0" w:color="auto"/>
                <w:right w:val="none" w:sz="0" w:space="0" w:color="auto"/>
              </w:divBdr>
            </w:div>
            <w:div w:id="1536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7121">
      <w:bodyDiv w:val="1"/>
      <w:marLeft w:val="0"/>
      <w:marRight w:val="0"/>
      <w:marTop w:val="0"/>
      <w:marBottom w:val="0"/>
      <w:divBdr>
        <w:top w:val="none" w:sz="0" w:space="0" w:color="auto"/>
        <w:left w:val="none" w:sz="0" w:space="0" w:color="auto"/>
        <w:bottom w:val="none" w:sz="0" w:space="0" w:color="auto"/>
        <w:right w:val="none" w:sz="0" w:space="0" w:color="auto"/>
      </w:divBdr>
      <w:divsChild>
        <w:div w:id="404187270">
          <w:marLeft w:val="0"/>
          <w:marRight w:val="0"/>
          <w:marTop w:val="0"/>
          <w:marBottom w:val="0"/>
          <w:divBdr>
            <w:top w:val="none" w:sz="0" w:space="0" w:color="auto"/>
            <w:left w:val="none" w:sz="0" w:space="0" w:color="auto"/>
            <w:bottom w:val="none" w:sz="0" w:space="0" w:color="auto"/>
            <w:right w:val="none" w:sz="0" w:space="0" w:color="auto"/>
          </w:divBdr>
          <w:divsChild>
            <w:div w:id="54359079">
              <w:marLeft w:val="0"/>
              <w:marRight w:val="0"/>
              <w:marTop w:val="0"/>
              <w:marBottom w:val="0"/>
              <w:divBdr>
                <w:top w:val="none" w:sz="0" w:space="0" w:color="auto"/>
                <w:left w:val="none" w:sz="0" w:space="0" w:color="auto"/>
                <w:bottom w:val="none" w:sz="0" w:space="0" w:color="auto"/>
                <w:right w:val="none" w:sz="0" w:space="0" w:color="auto"/>
              </w:divBdr>
            </w:div>
            <w:div w:id="93035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44865707">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1019599">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9723023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2959509">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674033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49790897">
      <w:bodyDiv w:val="1"/>
      <w:marLeft w:val="0"/>
      <w:marRight w:val="0"/>
      <w:marTop w:val="0"/>
      <w:marBottom w:val="0"/>
      <w:divBdr>
        <w:top w:val="none" w:sz="0" w:space="0" w:color="auto"/>
        <w:left w:val="none" w:sz="0" w:space="0" w:color="auto"/>
        <w:bottom w:val="none" w:sz="0" w:space="0" w:color="auto"/>
        <w:right w:val="none" w:sz="0" w:space="0" w:color="auto"/>
      </w:divBdr>
      <w:divsChild>
        <w:div w:id="1012145008">
          <w:marLeft w:val="0"/>
          <w:marRight w:val="0"/>
          <w:marTop w:val="0"/>
          <w:marBottom w:val="0"/>
          <w:divBdr>
            <w:top w:val="none" w:sz="0" w:space="0" w:color="auto"/>
            <w:left w:val="none" w:sz="0" w:space="0" w:color="auto"/>
            <w:bottom w:val="none" w:sz="0" w:space="0" w:color="auto"/>
            <w:right w:val="none" w:sz="0" w:space="0" w:color="auto"/>
          </w:divBdr>
          <w:divsChild>
            <w:div w:id="19637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01175305">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3223792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84653405">
      <w:bodyDiv w:val="1"/>
      <w:marLeft w:val="0"/>
      <w:marRight w:val="0"/>
      <w:marTop w:val="0"/>
      <w:marBottom w:val="0"/>
      <w:divBdr>
        <w:top w:val="none" w:sz="0" w:space="0" w:color="auto"/>
        <w:left w:val="none" w:sz="0" w:space="0" w:color="auto"/>
        <w:bottom w:val="none" w:sz="0" w:space="0" w:color="auto"/>
        <w:right w:val="none" w:sz="0" w:space="0" w:color="auto"/>
      </w:divBdr>
    </w:div>
    <w:div w:id="1322849408">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7881440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39985909">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47193729">
      <w:bodyDiv w:val="1"/>
      <w:marLeft w:val="0"/>
      <w:marRight w:val="0"/>
      <w:marTop w:val="0"/>
      <w:marBottom w:val="0"/>
      <w:divBdr>
        <w:top w:val="none" w:sz="0" w:space="0" w:color="auto"/>
        <w:left w:val="none" w:sz="0" w:space="0" w:color="auto"/>
        <w:bottom w:val="none" w:sz="0" w:space="0" w:color="auto"/>
        <w:right w:val="none" w:sz="0" w:space="0" w:color="auto"/>
      </w:divBdr>
    </w:div>
    <w:div w:id="1449545890">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532712">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15724341">
      <w:bodyDiv w:val="1"/>
      <w:marLeft w:val="0"/>
      <w:marRight w:val="0"/>
      <w:marTop w:val="0"/>
      <w:marBottom w:val="0"/>
      <w:divBdr>
        <w:top w:val="none" w:sz="0" w:space="0" w:color="auto"/>
        <w:left w:val="none" w:sz="0" w:space="0" w:color="auto"/>
        <w:bottom w:val="none" w:sz="0" w:space="0" w:color="auto"/>
        <w:right w:val="none" w:sz="0" w:space="0" w:color="auto"/>
      </w:divBdr>
    </w:div>
    <w:div w:id="1700084254">
      <w:bodyDiv w:val="1"/>
      <w:marLeft w:val="0"/>
      <w:marRight w:val="0"/>
      <w:marTop w:val="0"/>
      <w:marBottom w:val="0"/>
      <w:divBdr>
        <w:top w:val="none" w:sz="0" w:space="0" w:color="auto"/>
        <w:left w:val="none" w:sz="0" w:space="0" w:color="auto"/>
        <w:bottom w:val="none" w:sz="0" w:space="0" w:color="auto"/>
        <w:right w:val="none" w:sz="0" w:space="0" w:color="auto"/>
      </w:divBdr>
    </w:div>
    <w:div w:id="1704481726">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15278025">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32650671">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6607924">
      <w:bodyDiv w:val="1"/>
      <w:marLeft w:val="0"/>
      <w:marRight w:val="0"/>
      <w:marTop w:val="0"/>
      <w:marBottom w:val="0"/>
      <w:divBdr>
        <w:top w:val="none" w:sz="0" w:space="0" w:color="auto"/>
        <w:left w:val="none" w:sz="0" w:space="0" w:color="auto"/>
        <w:bottom w:val="none" w:sz="0" w:space="0" w:color="auto"/>
        <w:right w:val="none" w:sz="0" w:space="0" w:color="auto"/>
      </w:divBdr>
    </w:div>
    <w:div w:id="1749034146">
      <w:bodyDiv w:val="1"/>
      <w:marLeft w:val="0"/>
      <w:marRight w:val="0"/>
      <w:marTop w:val="0"/>
      <w:marBottom w:val="0"/>
      <w:divBdr>
        <w:top w:val="none" w:sz="0" w:space="0" w:color="auto"/>
        <w:left w:val="none" w:sz="0" w:space="0" w:color="auto"/>
        <w:bottom w:val="none" w:sz="0" w:space="0" w:color="auto"/>
        <w:right w:val="none" w:sz="0" w:space="0" w:color="auto"/>
      </w:divBdr>
    </w:div>
    <w:div w:id="1751267403">
      <w:bodyDiv w:val="1"/>
      <w:marLeft w:val="0"/>
      <w:marRight w:val="0"/>
      <w:marTop w:val="0"/>
      <w:marBottom w:val="0"/>
      <w:divBdr>
        <w:top w:val="none" w:sz="0" w:space="0" w:color="auto"/>
        <w:left w:val="none" w:sz="0" w:space="0" w:color="auto"/>
        <w:bottom w:val="none" w:sz="0" w:space="0" w:color="auto"/>
        <w:right w:val="none" w:sz="0" w:space="0" w:color="auto"/>
      </w:divBdr>
    </w:div>
    <w:div w:id="1751804536">
      <w:bodyDiv w:val="1"/>
      <w:marLeft w:val="0"/>
      <w:marRight w:val="0"/>
      <w:marTop w:val="0"/>
      <w:marBottom w:val="0"/>
      <w:divBdr>
        <w:top w:val="none" w:sz="0" w:space="0" w:color="auto"/>
        <w:left w:val="none" w:sz="0" w:space="0" w:color="auto"/>
        <w:bottom w:val="none" w:sz="0" w:space="0" w:color="auto"/>
        <w:right w:val="none" w:sz="0" w:space="0" w:color="auto"/>
      </w:divBdr>
    </w:div>
    <w:div w:id="1795949346">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96162092">
      <w:bodyDiv w:val="1"/>
      <w:marLeft w:val="0"/>
      <w:marRight w:val="0"/>
      <w:marTop w:val="0"/>
      <w:marBottom w:val="0"/>
      <w:divBdr>
        <w:top w:val="none" w:sz="0" w:space="0" w:color="auto"/>
        <w:left w:val="none" w:sz="0" w:space="0" w:color="auto"/>
        <w:bottom w:val="none" w:sz="0" w:space="0" w:color="auto"/>
        <w:right w:val="none" w:sz="0" w:space="0" w:color="auto"/>
      </w:divBdr>
    </w:div>
    <w:div w:id="1902709203">
      <w:bodyDiv w:val="1"/>
      <w:marLeft w:val="0"/>
      <w:marRight w:val="0"/>
      <w:marTop w:val="0"/>
      <w:marBottom w:val="0"/>
      <w:divBdr>
        <w:top w:val="none" w:sz="0" w:space="0" w:color="auto"/>
        <w:left w:val="none" w:sz="0" w:space="0" w:color="auto"/>
        <w:bottom w:val="none" w:sz="0" w:space="0" w:color="auto"/>
        <w:right w:val="none" w:sz="0" w:space="0" w:color="auto"/>
      </w:divBdr>
    </w:div>
    <w:div w:id="1918830860">
      <w:bodyDiv w:val="1"/>
      <w:marLeft w:val="0"/>
      <w:marRight w:val="0"/>
      <w:marTop w:val="0"/>
      <w:marBottom w:val="0"/>
      <w:divBdr>
        <w:top w:val="none" w:sz="0" w:space="0" w:color="auto"/>
        <w:left w:val="none" w:sz="0" w:space="0" w:color="auto"/>
        <w:bottom w:val="none" w:sz="0" w:space="0" w:color="auto"/>
        <w:right w:val="none" w:sz="0" w:space="0" w:color="auto"/>
      </w:divBdr>
    </w:div>
    <w:div w:id="1935552467">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471824209">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138886410">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0235614">
          <w:marLeft w:val="0"/>
          <w:marRight w:val="0"/>
          <w:marTop w:val="0"/>
          <w:marBottom w:val="150"/>
          <w:divBdr>
            <w:top w:val="none" w:sz="0" w:space="0" w:color="auto"/>
            <w:left w:val="none" w:sz="0" w:space="0" w:color="auto"/>
            <w:bottom w:val="none" w:sz="0" w:space="0" w:color="auto"/>
            <w:right w:val="none" w:sz="0" w:space="0" w:color="auto"/>
          </w:divBdr>
        </w:div>
      </w:divsChild>
    </w:div>
    <w:div w:id="1952980186">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264610116">
          <w:marLeft w:val="0"/>
          <w:marRight w:val="0"/>
          <w:marTop w:val="0"/>
          <w:marBottom w:val="0"/>
          <w:divBdr>
            <w:top w:val="none" w:sz="0" w:space="0" w:color="auto"/>
            <w:left w:val="none" w:sz="0" w:space="0" w:color="auto"/>
            <w:bottom w:val="none" w:sz="0" w:space="0" w:color="auto"/>
            <w:right w:val="none" w:sz="0" w:space="0" w:color="auto"/>
          </w:divBdr>
        </w:div>
        <w:div w:id="1092051958">
          <w:marLeft w:val="0"/>
          <w:marRight w:val="0"/>
          <w:marTop w:val="0"/>
          <w:marBottom w:val="0"/>
          <w:divBdr>
            <w:top w:val="none" w:sz="0" w:space="0" w:color="auto"/>
            <w:left w:val="none" w:sz="0" w:space="0" w:color="auto"/>
            <w:bottom w:val="none" w:sz="0" w:space="0" w:color="auto"/>
            <w:right w:val="none" w:sz="0" w:space="0" w:color="auto"/>
          </w:divBdr>
        </w:div>
      </w:divsChild>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b:Tag>
    <b:SourceType>BookSection</b:SourceType>
    <b:Guid>{D16D5707-747D-4E1B-9951-D7CA59AC30F9}</b:Guid>
    <b:Author>
      <b:Author>
        <b:NameList>
          <b:Person>
            <b:Last>Lam</b:Last>
            <b:First>Nguyễn</b:First>
            <b:Middle>Nhứt</b:Middle>
          </b:Person>
        </b:NameList>
      </b:Author>
    </b:Author>
    <b:Title>Cơ sở trí tuệ nhân tạo</b:Title>
    <b:BookTitle>Tài liệu giảng dạy môn Cơ sở trí tuệ nhân tạo Trường Đại Học Trà Vinh</b:BookTitle>
    <b:RefOrder>1</b:RefOrder>
  </b:Source>
  <b:Source>
    <b:Tag>EDW</b:Tag>
    <b:SourceType>InternetSite</b:SourceType>
    <b:Guid>{107CD3A4-F30A-4BCD-B903-ACCD8A1D61C1}</b:Guid>
    <b:Author>
      <b:Author>
        <b:NameList>
          <b:Person>
            <b:Last>ZHANG</b:Last>
            <b:First>EDWARD</b:First>
          </b:Person>
        </b:NameList>
      </b:Author>
    </b:Author>
    <b:Title>Kaggle</b:Title>
    <b:URL>https://www.kaggle.com/datasets/sshikamaru/car-object-detection</b:URL>
    <b:RefOrder>2</b:RefOrder>
  </b:Source>
</b:Sources>
</file>

<file path=customXml/itemProps1.xml><?xml version="1.0" encoding="utf-8"?>
<ds:datastoreItem xmlns:ds="http://schemas.openxmlformats.org/officeDocument/2006/customXml" ds:itemID="{F2B6E286-E991-4916-AA90-DB230F84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2</Pages>
  <Words>2546</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0</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7</cp:revision>
  <cp:lastPrinted>2024-05-25T05:12:00Z</cp:lastPrinted>
  <dcterms:created xsi:type="dcterms:W3CDTF">2024-12-11T00:17:00Z</dcterms:created>
  <dcterms:modified xsi:type="dcterms:W3CDTF">2024-12-12T02:41:00Z</dcterms:modified>
</cp:coreProperties>
</file>